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18F98" w14:textId="450FDCAB" w:rsidR="00F23BFE" w:rsidRDefault="00C21D45" w:rsidP="00F23BFE">
      <w:pPr>
        <w:pStyle w:val="Standard"/>
      </w:pPr>
      <w:r>
        <w:t xml:space="preserve">   </w:t>
      </w:r>
      <w:r w:rsidR="00DB7DFC">
        <w:tab/>
      </w:r>
      <w:r w:rsidR="00DB7DFC">
        <w:tab/>
      </w:r>
      <w:r w:rsidR="00DB7DFC">
        <w:tab/>
      </w:r>
      <w:r w:rsidR="00DB7DFC">
        <w:tab/>
      </w:r>
      <w:r w:rsidR="00DB7DFC">
        <w:tab/>
      </w:r>
    </w:p>
    <w:tbl>
      <w:tblPr>
        <w:tblStyle w:val="TableGrid"/>
        <w:tblW w:w="0" w:type="auto"/>
        <w:tblLook w:val="04A0" w:firstRow="1" w:lastRow="0" w:firstColumn="1" w:lastColumn="0" w:noHBand="0" w:noVBand="1"/>
      </w:tblPr>
      <w:tblGrid>
        <w:gridCol w:w="10358"/>
      </w:tblGrid>
      <w:tr w:rsidR="007671B4" w14:paraId="0B704589" w14:textId="77777777" w:rsidTr="007671B4">
        <w:trPr>
          <w:trHeight w:val="791"/>
        </w:trPr>
        <w:tc>
          <w:tcPr>
            <w:tcW w:w="10358" w:type="dxa"/>
          </w:tcPr>
          <w:p w14:paraId="69F7D13D" w14:textId="77777777" w:rsidR="007671B4" w:rsidRPr="007671B4" w:rsidRDefault="007671B4" w:rsidP="007671B4">
            <w:pPr>
              <w:pStyle w:val="Standard"/>
              <w:jc w:val="center"/>
              <w:rPr>
                <w:b/>
                <w:bCs/>
                <w:sz w:val="28"/>
                <w:szCs w:val="28"/>
              </w:rPr>
            </w:pPr>
            <w:r w:rsidRPr="007671B4">
              <w:rPr>
                <w:b/>
                <w:bCs/>
                <w:sz w:val="28"/>
                <w:szCs w:val="28"/>
              </w:rPr>
              <w:t>Colebrook School Board</w:t>
            </w:r>
          </w:p>
          <w:p w14:paraId="2E94543C" w14:textId="061383B3" w:rsidR="007671B4" w:rsidRDefault="007671B4" w:rsidP="007671B4">
            <w:pPr>
              <w:pStyle w:val="Standard"/>
              <w:jc w:val="center"/>
              <w:rPr>
                <w:b/>
                <w:bCs/>
              </w:rPr>
            </w:pPr>
            <w:r w:rsidRPr="007671B4">
              <w:rPr>
                <w:b/>
                <w:bCs/>
                <w:sz w:val="28"/>
                <w:szCs w:val="28"/>
              </w:rPr>
              <w:t>Meeting Minutes</w:t>
            </w:r>
          </w:p>
        </w:tc>
      </w:tr>
    </w:tbl>
    <w:p w14:paraId="180EB4E1" w14:textId="3D624C27" w:rsidR="00F23BFE" w:rsidRDefault="00F23BFE" w:rsidP="00F23BFE">
      <w:pPr>
        <w:pStyle w:val="Standard"/>
        <w:rPr>
          <w:b/>
          <w:bCs/>
        </w:rPr>
      </w:pPr>
      <w:r>
        <w:rPr>
          <w:b/>
          <w:bCs/>
        </w:rPr>
        <w:tab/>
      </w:r>
      <w:r>
        <w:rPr>
          <w:b/>
          <w:bCs/>
        </w:rPr>
        <w:tab/>
      </w:r>
    </w:p>
    <w:tbl>
      <w:tblPr>
        <w:tblW w:w="9972" w:type="dxa"/>
        <w:tblInd w:w="-3" w:type="dxa"/>
        <w:tblLayout w:type="fixed"/>
        <w:tblCellMar>
          <w:left w:w="10" w:type="dxa"/>
          <w:right w:w="10" w:type="dxa"/>
        </w:tblCellMar>
        <w:tblLook w:val="0000" w:firstRow="0" w:lastRow="0" w:firstColumn="0" w:lastColumn="0" w:noHBand="0" w:noVBand="0"/>
      </w:tblPr>
      <w:tblGrid>
        <w:gridCol w:w="2482"/>
        <w:gridCol w:w="7490"/>
      </w:tblGrid>
      <w:tr w:rsidR="00F23BFE" w:rsidRPr="00E5569D" w14:paraId="6DAA03D7" w14:textId="77777777" w:rsidTr="00AE7691">
        <w:tc>
          <w:tcPr>
            <w:tcW w:w="248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B42EBA1" w14:textId="77777777" w:rsidR="00F23BFE" w:rsidRPr="00E5569D" w:rsidRDefault="00F23BFE" w:rsidP="00AE7691">
            <w:pPr>
              <w:pStyle w:val="TableContents"/>
              <w:rPr>
                <w:b/>
                <w:bCs/>
                <w:sz w:val="22"/>
                <w:szCs w:val="22"/>
              </w:rPr>
            </w:pPr>
            <w:r w:rsidRPr="00E5569D">
              <w:rPr>
                <w:b/>
                <w:bCs/>
                <w:sz w:val="22"/>
                <w:szCs w:val="22"/>
              </w:rPr>
              <w:t>Date</w:t>
            </w:r>
          </w:p>
        </w:tc>
        <w:tc>
          <w:tcPr>
            <w:tcW w:w="749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1567A9A" w14:textId="2510DF2F" w:rsidR="00F23BFE" w:rsidRPr="00E5569D" w:rsidRDefault="00676B50" w:rsidP="00065F79">
            <w:pPr>
              <w:pStyle w:val="TableContents"/>
              <w:rPr>
                <w:sz w:val="22"/>
                <w:szCs w:val="22"/>
              </w:rPr>
            </w:pPr>
            <w:r>
              <w:rPr>
                <w:sz w:val="22"/>
                <w:szCs w:val="22"/>
              </w:rPr>
              <w:t>1/</w:t>
            </w:r>
            <w:r w:rsidR="00CA22C5">
              <w:rPr>
                <w:sz w:val="22"/>
                <w:szCs w:val="22"/>
              </w:rPr>
              <w:t>17</w:t>
            </w:r>
            <w:r w:rsidR="00BF1131">
              <w:rPr>
                <w:sz w:val="22"/>
                <w:szCs w:val="22"/>
              </w:rPr>
              <w:t>/202</w:t>
            </w:r>
            <w:r w:rsidR="00AB24CA">
              <w:rPr>
                <w:sz w:val="22"/>
                <w:szCs w:val="22"/>
              </w:rPr>
              <w:t>3</w:t>
            </w:r>
          </w:p>
        </w:tc>
      </w:tr>
      <w:tr w:rsidR="00F23BFE" w:rsidRPr="00E5569D" w14:paraId="2E408C66"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2E623B28" w14:textId="77777777" w:rsidR="00F23BFE" w:rsidRPr="00E5569D" w:rsidRDefault="00F23BFE" w:rsidP="00AE7691">
            <w:pPr>
              <w:pStyle w:val="TableContents"/>
              <w:rPr>
                <w:b/>
                <w:bCs/>
                <w:sz w:val="22"/>
                <w:szCs w:val="22"/>
              </w:rPr>
            </w:pPr>
            <w:r w:rsidRPr="00E5569D">
              <w:rPr>
                <w:b/>
                <w:bCs/>
                <w:sz w:val="22"/>
                <w:szCs w:val="22"/>
              </w:rPr>
              <w:t>Time</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98429B4" w14:textId="3621436D" w:rsidR="00F23BFE" w:rsidRPr="00E5569D" w:rsidRDefault="006F3ED3" w:rsidP="00AE7691">
            <w:pPr>
              <w:pStyle w:val="TableContents"/>
              <w:rPr>
                <w:sz w:val="22"/>
                <w:szCs w:val="22"/>
              </w:rPr>
            </w:pPr>
            <w:r>
              <w:rPr>
                <w:sz w:val="22"/>
                <w:szCs w:val="22"/>
              </w:rPr>
              <w:t>6:00</w:t>
            </w:r>
            <w:r w:rsidR="005B775A">
              <w:rPr>
                <w:sz w:val="22"/>
                <w:szCs w:val="22"/>
              </w:rPr>
              <w:t xml:space="preserve"> </w:t>
            </w:r>
            <w:r>
              <w:rPr>
                <w:sz w:val="22"/>
                <w:szCs w:val="22"/>
              </w:rPr>
              <w:t>pm</w:t>
            </w:r>
          </w:p>
        </w:tc>
      </w:tr>
      <w:tr w:rsidR="00F23BFE" w:rsidRPr="00E5569D" w14:paraId="609CA622"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D56ECC2" w14:textId="77777777" w:rsidR="00F23BFE" w:rsidRPr="00E5569D" w:rsidRDefault="00F23BFE" w:rsidP="00AE7691">
            <w:pPr>
              <w:pStyle w:val="TableContents"/>
              <w:rPr>
                <w:b/>
                <w:bCs/>
                <w:sz w:val="22"/>
                <w:szCs w:val="22"/>
              </w:rPr>
            </w:pPr>
            <w:r w:rsidRPr="00E5569D">
              <w:rPr>
                <w:b/>
                <w:bCs/>
                <w:sz w:val="22"/>
                <w:szCs w:val="22"/>
              </w:rPr>
              <w:t>Locati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AC5C82A" w14:textId="271A52EA" w:rsidR="00F23BFE" w:rsidRPr="00E5569D" w:rsidRDefault="00F23BFE" w:rsidP="00AE7691">
            <w:pPr>
              <w:pStyle w:val="TableContents"/>
              <w:rPr>
                <w:sz w:val="22"/>
                <w:szCs w:val="22"/>
              </w:rPr>
            </w:pPr>
            <w:r w:rsidRPr="00E5569D">
              <w:rPr>
                <w:sz w:val="22"/>
                <w:szCs w:val="22"/>
              </w:rPr>
              <w:t>Colebrook Elementary School</w:t>
            </w:r>
            <w:r w:rsidR="006F3ED3">
              <w:rPr>
                <w:sz w:val="22"/>
                <w:szCs w:val="22"/>
              </w:rPr>
              <w:t xml:space="preserve"> </w:t>
            </w:r>
            <w:r w:rsidR="005B775A">
              <w:rPr>
                <w:sz w:val="22"/>
                <w:szCs w:val="22"/>
              </w:rPr>
              <w:t>library</w:t>
            </w:r>
          </w:p>
        </w:tc>
      </w:tr>
      <w:tr w:rsidR="00F23BFE" w:rsidRPr="00E5569D" w14:paraId="3E10DBBA" w14:textId="77777777" w:rsidTr="00AE7691">
        <w:tc>
          <w:tcPr>
            <w:tcW w:w="2482" w:type="dxa"/>
            <w:tcBorders>
              <w:left w:val="single" w:sz="2" w:space="0" w:color="000000"/>
              <w:bottom w:val="single" w:sz="2" w:space="0" w:color="000000"/>
            </w:tcBorders>
            <w:shd w:val="clear" w:color="auto" w:fill="auto"/>
            <w:tcMar>
              <w:top w:w="55" w:type="dxa"/>
              <w:left w:w="55" w:type="dxa"/>
              <w:bottom w:w="55" w:type="dxa"/>
              <w:right w:w="55" w:type="dxa"/>
            </w:tcMar>
          </w:tcPr>
          <w:p w14:paraId="749E4D00" w14:textId="77777777" w:rsidR="00F23BFE" w:rsidRPr="00E5569D" w:rsidRDefault="00F23BFE" w:rsidP="00AE7691">
            <w:pPr>
              <w:pStyle w:val="TableContents"/>
              <w:rPr>
                <w:b/>
                <w:bCs/>
                <w:sz w:val="22"/>
                <w:szCs w:val="22"/>
              </w:rPr>
            </w:pPr>
            <w:r w:rsidRPr="00E5569D">
              <w:rPr>
                <w:b/>
                <w:bCs/>
                <w:sz w:val="22"/>
                <w:szCs w:val="22"/>
              </w:rPr>
              <w:t>Chairperson</w:t>
            </w:r>
          </w:p>
        </w:tc>
        <w:tc>
          <w:tcPr>
            <w:tcW w:w="749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7FCF35B" w14:textId="03300647" w:rsidR="00F23BFE" w:rsidRPr="00E5569D" w:rsidRDefault="001D28C7" w:rsidP="00AE7691">
            <w:pPr>
              <w:pStyle w:val="TableContents"/>
              <w:rPr>
                <w:sz w:val="22"/>
                <w:szCs w:val="22"/>
              </w:rPr>
            </w:pPr>
            <w:r>
              <w:rPr>
                <w:sz w:val="22"/>
                <w:szCs w:val="22"/>
              </w:rPr>
              <w:t>John Falconer</w:t>
            </w:r>
          </w:p>
        </w:tc>
      </w:tr>
    </w:tbl>
    <w:p w14:paraId="27CA372D" w14:textId="4FABF8CE" w:rsidR="00F23BFE" w:rsidRPr="00E5569D" w:rsidRDefault="00F23BFE" w:rsidP="0029367A">
      <w:pPr>
        <w:pStyle w:val="Standard"/>
        <w:jc w:val="center"/>
        <w:rPr>
          <w:b/>
          <w:bCs/>
          <w:sz w:val="22"/>
          <w:szCs w:val="22"/>
        </w:rPr>
      </w:pPr>
      <w:r w:rsidRPr="00E5569D">
        <w:rPr>
          <w:b/>
          <w:bCs/>
          <w:sz w:val="22"/>
          <w:szCs w:val="22"/>
        </w:rPr>
        <w:t>Attendance</w:t>
      </w:r>
    </w:p>
    <w:p w14:paraId="13B39390" w14:textId="1374D82C" w:rsidR="00F23BFE" w:rsidRPr="00E5569D" w:rsidRDefault="00F23BFE" w:rsidP="0029367A">
      <w:pPr>
        <w:pStyle w:val="Standard"/>
        <w:jc w:val="center"/>
        <w:rPr>
          <w:sz w:val="22"/>
          <w:szCs w:val="22"/>
        </w:rPr>
      </w:pPr>
      <w:r w:rsidRPr="00E5569D">
        <w:rPr>
          <w:sz w:val="22"/>
          <w:szCs w:val="22"/>
        </w:rPr>
        <w:t xml:space="preserve">Attendance Legend:   </w:t>
      </w:r>
      <w:r w:rsidRPr="00E5569D">
        <w:rPr>
          <w:b/>
          <w:bCs/>
          <w:sz w:val="22"/>
          <w:szCs w:val="22"/>
        </w:rPr>
        <w:t>P</w:t>
      </w:r>
      <w:r w:rsidRPr="00E5569D">
        <w:rPr>
          <w:sz w:val="22"/>
          <w:szCs w:val="22"/>
        </w:rPr>
        <w:t xml:space="preserve"> - Present </w:t>
      </w:r>
      <w:r w:rsidR="00DE50A8" w:rsidRPr="00E5569D">
        <w:rPr>
          <w:sz w:val="22"/>
          <w:szCs w:val="22"/>
        </w:rPr>
        <w:t xml:space="preserve"> </w:t>
      </w:r>
      <w:r w:rsidRPr="00E5569D">
        <w:rPr>
          <w:sz w:val="22"/>
          <w:szCs w:val="22"/>
        </w:rPr>
        <w:t xml:space="preserve"> </w:t>
      </w:r>
      <w:r w:rsidRPr="00E5569D">
        <w:rPr>
          <w:b/>
          <w:bCs/>
          <w:sz w:val="22"/>
          <w:szCs w:val="22"/>
        </w:rPr>
        <w:t>E</w:t>
      </w:r>
      <w:r w:rsidRPr="00E5569D">
        <w:rPr>
          <w:sz w:val="22"/>
          <w:szCs w:val="22"/>
        </w:rPr>
        <w:t xml:space="preserve"> - Excused   </w:t>
      </w:r>
      <w:r w:rsidRPr="00E5569D">
        <w:rPr>
          <w:b/>
          <w:bCs/>
          <w:sz w:val="22"/>
          <w:szCs w:val="22"/>
        </w:rPr>
        <w:t>A</w:t>
      </w:r>
      <w:r w:rsidRPr="00E5569D">
        <w:rPr>
          <w:sz w:val="22"/>
          <w:szCs w:val="22"/>
        </w:rPr>
        <w:t>- Absent</w:t>
      </w:r>
      <w:r w:rsidR="006336F2">
        <w:rPr>
          <w:sz w:val="22"/>
          <w:szCs w:val="22"/>
        </w:rPr>
        <w:t xml:space="preserve">   </w:t>
      </w:r>
      <w:r w:rsidR="006336F2" w:rsidRPr="006336F2">
        <w:rPr>
          <w:b/>
          <w:sz w:val="22"/>
          <w:szCs w:val="22"/>
        </w:rPr>
        <w:t xml:space="preserve">R </w:t>
      </w:r>
      <w:r w:rsidR="006336F2">
        <w:rPr>
          <w:sz w:val="22"/>
          <w:szCs w:val="22"/>
        </w:rPr>
        <w:t>- Remotely</w:t>
      </w:r>
    </w:p>
    <w:p w14:paraId="6B30C976" w14:textId="1A204B9C" w:rsidR="00F23BFE" w:rsidRPr="00E5569D" w:rsidRDefault="00F23BFE" w:rsidP="0029367A">
      <w:pPr>
        <w:pStyle w:val="Standard"/>
        <w:jc w:val="center"/>
        <w:rPr>
          <w:b/>
          <w:bCs/>
          <w:sz w:val="22"/>
          <w:szCs w:val="22"/>
        </w:rPr>
      </w:pPr>
      <w:r w:rsidRPr="00E5569D">
        <w:rPr>
          <w:b/>
          <w:bCs/>
          <w:sz w:val="22"/>
          <w:szCs w:val="22"/>
        </w:rPr>
        <w:t>___________________________________________________________________________________</w:t>
      </w:r>
    </w:p>
    <w:p w14:paraId="49AD9F04" w14:textId="23700EF6" w:rsidR="00F23BFE" w:rsidRPr="00E5569D" w:rsidRDefault="00F23BFE" w:rsidP="00F23BFE">
      <w:pPr>
        <w:pStyle w:val="Standard"/>
        <w:rPr>
          <w:b/>
          <w:bCs/>
          <w:sz w:val="22"/>
          <w:szCs w:val="22"/>
        </w:rPr>
      </w:pPr>
      <w:r w:rsidRPr="00E5569D">
        <w:rPr>
          <w:b/>
          <w:bCs/>
          <w:sz w:val="22"/>
          <w:szCs w:val="22"/>
        </w:rPr>
        <w:t xml:space="preserve">                              </w:t>
      </w:r>
      <w:r w:rsidR="00C16F24" w:rsidRPr="00E5569D">
        <w:rPr>
          <w:b/>
          <w:bCs/>
          <w:sz w:val="22"/>
          <w:szCs w:val="22"/>
        </w:rPr>
        <w:t>School Board Members</w:t>
      </w:r>
      <w:r w:rsidR="00C16F24" w:rsidRPr="00E5569D">
        <w:rPr>
          <w:b/>
          <w:bCs/>
          <w:sz w:val="22"/>
          <w:szCs w:val="22"/>
        </w:rPr>
        <w:tab/>
      </w:r>
      <w:r w:rsidR="00C16F24" w:rsidRPr="00E5569D">
        <w:rPr>
          <w:b/>
          <w:bCs/>
          <w:sz w:val="22"/>
          <w:szCs w:val="22"/>
        </w:rPr>
        <w:tab/>
      </w:r>
      <w:r w:rsidR="005A4E78">
        <w:rPr>
          <w:b/>
          <w:bCs/>
          <w:sz w:val="22"/>
          <w:szCs w:val="22"/>
        </w:rPr>
        <w:t xml:space="preserve">              P</w:t>
      </w:r>
      <w:r w:rsidR="00C16F24" w:rsidRPr="00E5569D">
        <w:rPr>
          <w:b/>
          <w:bCs/>
          <w:sz w:val="22"/>
          <w:szCs w:val="22"/>
        </w:rPr>
        <w:t>rincipal</w:t>
      </w:r>
      <w:r w:rsidRPr="00E5569D">
        <w:rPr>
          <w:b/>
          <w:bCs/>
          <w:sz w:val="22"/>
          <w:szCs w:val="22"/>
        </w:rPr>
        <w:tab/>
        <w:t xml:space="preserve">             </w:t>
      </w:r>
      <w:r w:rsidR="005A4E78">
        <w:rPr>
          <w:b/>
          <w:bCs/>
          <w:sz w:val="22"/>
          <w:szCs w:val="22"/>
        </w:rPr>
        <w:t xml:space="preserve"> </w:t>
      </w:r>
      <w:r w:rsidRPr="00E5569D">
        <w:rPr>
          <w:b/>
          <w:bCs/>
          <w:sz w:val="22"/>
          <w:szCs w:val="22"/>
        </w:rPr>
        <w:t>SAU Members</w:t>
      </w:r>
    </w:p>
    <w:tbl>
      <w:tblPr>
        <w:tblW w:w="9990" w:type="dxa"/>
        <w:tblInd w:w="-3" w:type="dxa"/>
        <w:tblLayout w:type="fixed"/>
        <w:tblCellMar>
          <w:left w:w="10" w:type="dxa"/>
          <w:right w:w="10" w:type="dxa"/>
        </w:tblCellMar>
        <w:tblLook w:val="0000" w:firstRow="0" w:lastRow="0" w:firstColumn="0" w:lastColumn="0" w:noHBand="0" w:noVBand="0"/>
      </w:tblPr>
      <w:tblGrid>
        <w:gridCol w:w="453"/>
        <w:gridCol w:w="2028"/>
        <w:gridCol w:w="489"/>
        <w:gridCol w:w="1938"/>
        <w:gridCol w:w="492"/>
        <w:gridCol w:w="2160"/>
        <w:gridCol w:w="360"/>
        <w:gridCol w:w="2052"/>
        <w:gridCol w:w="18"/>
      </w:tblGrid>
      <w:tr w:rsidR="00F23BFE" w:rsidRPr="00E5569D" w14:paraId="6B964B78" w14:textId="77777777" w:rsidTr="00676B50">
        <w:trPr>
          <w:gridAfter w:val="1"/>
          <w:wAfter w:w="18" w:type="dxa"/>
        </w:trPr>
        <w:tc>
          <w:tcPr>
            <w:tcW w:w="453"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4BA2CB4" w14:textId="248C6412" w:rsidR="00F23BFE" w:rsidRPr="00E5569D" w:rsidRDefault="002064DC" w:rsidP="00CB379E">
            <w:pPr>
              <w:pStyle w:val="TableContents"/>
              <w:jc w:val="center"/>
              <w:rPr>
                <w:sz w:val="22"/>
                <w:szCs w:val="22"/>
              </w:rPr>
            </w:pPr>
            <w:r>
              <w:rPr>
                <w:sz w:val="22"/>
                <w:szCs w:val="22"/>
              </w:rPr>
              <w:t>P</w:t>
            </w:r>
          </w:p>
        </w:tc>
        <w:tc>
          <w:tcPr>
            <w:tcW w:w="202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551BD79" w14:textId="77777777" w:rsidR="00F23BFE" w:rsidRPr="00E5569D" w:rsidRDefault="00F23BFE" w:rsidP="00AE7691">
            <w:pPr>
              <w:pStyle w:val="TableContents"/>
              <w:rPr>
                <w:sz w:val="22"/>
                <w:szCs w:val="22"/>
              </w:rPr>
            </w:pPr>
            <w:r w:rsidRPr="00E5569D">
              <w:rPr>
                <w:sz w:val="22"/>
                <w:szCs w:val="22"/>
              </w:rPr>
              <w:t>John Falconer</w:t>
            </w:r>
          </w:p>
        </w:tc>
        <w:tc>
          <w:tcPr>
            <w:tcW w:w="489"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BDE9AC1" w14:textId="333F0AD0" w:rsidR="00F23BFE" w:rsidRPr="00E5569D" w:rsidRDefault="002064DC" w:rsidP="00CB379E">
            <w:pPr>
              <w:pStyle w:val="TableContents"/>
              <w:jc w:val="center"/>
              <w:rPr>
                <w:sz w:val="22"/>
                <w:szCs w:val="22"/>
              </w:rPr>
            </w:pPr>
            <w:r>
              <w:rPr>
                <w:sz w:val="22"/>
                <w:szCs w:val="22"/>
              </w:rPr>
              <w:t>P</w:t>
            </w:r>
          </w:p>
        </w:tc>
        <w:tc>
          <w:tcPr>
            <w:tcW w:w="193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5E3C91D" w14:textId="1DAD505A" w:rsidR="00F23BFE" w:rsidRPr="00E5569D" w:rsidRDefault="0094494E" w:rsidP="00AE7691">
            <w:pPr>
              <w:pStyle w:val="TableContents"/>
              <w:rPr>
                <w:sz w:val="22"/>
                <w:szCs w:val="22"/>
              </w:rPr>
            </w:pPr>
            <w:r>
              <w:rPr>
                <w:sz w:val="22"/>
                <w:szCs w:val="22"/>
              </w:rPr>
              <w:t>Robert Murphy</w:t>
            </w:r>
          </w:p>
        </w:tc>
        <w:tc>
          <w:tcPr>
            <w:tcW w:w="49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EA71FB3" w14:textId="28A17C46" w:rsidR="00F23BFE" w:rsidRPr="00E5569D" w:rsidRDefault="00AC0496" w:rsidP="00CB379E">
            <w:pPr>
              <w:pStyle w:val="TableContents"/>
              <w:jc w:val="center"/>
              <w:rPr>
                <w:sz w:val="22"/>
                <w:szCs w:val="22"/>
              </w:rPr>
            </w:pPr>
            <w:r>
              <w:rPr>
                <w:sz w:val="22"/>
                <w:szCs w:val="22"/>
              </w:rPr>
              <w:t>P</w:t>
            </w:r>
          </w:p>
        </w:tc>
        <w:tc>
          <w:tcPr>
            <w:tcW w:w="216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C77D86A" w14:textId="7EF6AADF" w:rsidR="00F23BFE" w:rsidRPr="00E5569D" w:rsidRDefault="00C16F24" w:rsidP="00AE7691">
            <w:pPr>
              <w:pStyle w:val="TableContents"/>
              <w:rPr>
                <w:sz w:val="22"/>
                <w:szCs w:val="22"/>
              </w:rPr>
            </w:pPr>
            <w:r w:rsidRPr="00E5569D">
              <w:rPr>
                <w:sz w:val="22"/>
                <w:szCs w:val="22"/>
              </w:rPr>
              <w:t xml:space="preserve"> Kim Wheelock</w:t>
            </w:r>
          </w:p>
        </w:tc>
        <w:tc>
          <w:tcPr>
            <w:tcW w:w="36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7CB631CC" w14:textId="4ED0A808" w:rsidR="00F23BFE" w:rsidRPr="00E5569D" w:rsidRDefault="002064DC" w:rsidP="00CB379E">
            <w:pPr>
              <w:pStyle w:val="TableContents"/>
              <w:jc w:val="center"/>
              <w:rPr>
                <w:sz w:val="22"/>
                <w:szCs w:val="22"/>
              </w:rPr>
            </w:pPr>
            <w:r>
              <w:rPr>
                <w:sz w:val="22"/>
                <w:szCs w:val="22"/>
              </w:rPr>
              <w:t>P</w:t>
            </w:r>
          </w:p>
        </w:tc>
        <w:tc>
          <w:tcPr>
            <w:tcW w:w="205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4A15066" w14:textId="61963FEF" w:rsidR="00F23BFE" w:rsidRPr="00E5569D" w:rsidRDefault="003677DA" w:rsidP="00AE7691">
            <w:pPr>
              <w:pStyle w:val="TableContents"/>
              <w:rPr>
                <w:sz w:val="22"/>
                <w:szCs w:val="22"/>
              </w:rPr>
            </w:pPr>
            <w:r w:rsidRPr="00E5569D">
              <w:rPr>
                <w:sz w:val="22"/>
                <w:szCs w:val="22"/>
              </w:rPr>
              <w:t>Debra Taylor</w:t>
            </w:r>
            <w:r w:rsidR="004D2379" w:rsidRPr="00E5569D">
              <w:rPr>
                <w:sz w:val="22"/>
                <w:szCs w:val="22"/>
              </w:rPr>
              <w:t xml:space="preserve"> </w:t>
            </w:r>
          </w:p>
        </w:tc>
      </w:tr>
      <w:tr w:rsidR="00F23BFE" w:rsidRPr="00E5569D" w14:paraId="55C9B835"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7FDA2284" w14:textId="4B4470B1"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E6B1FC1" w14:textId="11F49CB3" w:rsidR="00F23BFE" w:rsidRPr="00E5569D" w:rsidRDefault="0094494E" w:rsidP="00AE7691">
            <w:pPr>
              <w:pStyle w:val="TableContents"/>
              <w:rPr>
                <w:sz w:val="22"/>
                <w:szCs w:val="22"/>
              </w:rPr>
            </w:pPr>
            <w:r w:rsidRPr="00E5569D">
              <w:rPr>
                <w:sz w:val="22"/>
                <w:szCs w:val="22"/>
              </w:rPr>
              <w:t>Deb Greene</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1EAE2E6B" w14:textId="148E9CEA" w:rsidR="00F23BFE" w:rsidRPr="00E5569D" w:rsidRDefault="002064DC" w:rsidP="00CB379E">
            <w:pPr>
              <w:pStyle w:val="TableContents"/>
              <w:jc w:val="center"/>
              <w:rPr>
                <w:sz w:val="22"/>
                <w:szCs w:val="22"/>
              </w:rPr>
            </w:pPr>
            <w:r>
              <w:rPr>
                <w:sz w:val="22"/>
                <w:szCs w:val="22"/>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B3789BA" w14:textId="70AC3B74" w:rsidR="00F23BFE" w:rsidRPr="00E5569D" w:rsidRDefault="0094494E" w:rsidP="00AE7691">
            <w:pPr>
              <w:pStyle w:val="TableContents"/>
              <w:rPr>
                <w:sz w:val="22"/>
                <w:szCs w:val="22"/>
              </w:rPr>
            </w:pPr>
            <w:r>
              <w:rPr>
                <w:sz w:val="22"/>
                <w:szCs w:val="22"/>
              </w:rPr>
              <w:t>Tim Stevens</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3CAB69A8" w14:textId="72A7BCCB" w:rsidR="00F23BFE" w:rsidRPr="00E5569D" w:rsidRDefault="00F23BFE" w:rsidP="00CB379E">
            <w:pPr>
              <w:pStyle w:val="TableContents"/>
              <w:jc w:val="center"/>
              <w:rPr>
                <w:sz w:val="22"/>
                <w:szCs w:val="22"/>
              </w:rPr>
            </w:pP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170117A4" w14:textId="10BD5E6C" w:rsidR="00F23BFE" w:rsidRPr="00E5569D" w:rsidRDefault="00C16F24" w:rsidP="00AE7691">
            <w:pPr>
              <w:pStyle w:val="TableContents"/>
              <w:rPr>
                <w:sz w:val="22"/>
                <w:szCs w:val="22"/>
              </w:rPr>
            </w:pPr>
            <w:r w:rsidRPr="00E5569D">
              <w:rPr>
                <w:sz w:val="22"/>
                <w:szCs w:val="22"/>
              </w:rPr>
              <w:t xml:space="preserve"> </w:t>
            </w:r>
            <w:r w:rsidR="00EF18FD" w:rsidRPr="009E1548">
              <w:rPr>
                <w:b/>
                <w:bCs/>
                <w:sz w:val="22"/>
                <w:szCs w:val="22"/>
              </w:rPr>
              <w:t>Asst. Principal</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1FF4BE9B" w14:textId="722ABB64" w:rsidR="00F23BFE" w:rsidRPr="00E5569D" w:rsidRDefault="00676B50" w:rsidP="00CB379E">
            <w:pPr>
              <w:pStyle w:val="TableContents"/>
              <w:jc w:val="center"/>
              <w:rPr>
                <w:sz w:val="22"/>
                <w:szCs w:val="22"/>
              </w:rPr>
            </w:pPr>
            <w:r>
              <w:rPr>
                <w:sz w:val="22"/>
                <w:szCs w:val="22"/>
              </w:rPr>
              <w:t>P</w:t>
            </w: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B40F37D" w14:textId="77A5BBF6" w:rsidR="00F23BFE" w:rsidRPr="00E5569D" w:rsidRDefault="00676B50" w:rsidP="00AE7691">
            <w:pPr>
              <w:pStyle w:val="TableContents"/>
              <w:rPr>
                <w:sz w:val="22"/>
                <w:szCs w:val="22"/>
              </w:rPr>
            </w:pPr>
            <w:r>
              <w:rPr>
                <w:sz w:val="22"/>
                <w:szCs w:val="22"/>
              </w:rPr>
              <w:t>Bridget Cross</w:t>
            </w:r>
          </w:p>
        </w:tc>
      </w:tr>
      <w:tr w:rsidR="00F23BFE" w:rsidRPr="00E5569D" w14:paraId="7339AF40"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36ACB321" w14:textId="1BA4105E" w:rsidR="00F23BFE" w:rsidRPr="00E5569D" w:rsidRDefault="002064DC" w:rsidP="00CB379E">
            <w:pPr>
              <w:pStyle w:val="TableContents"/>
              <w:jc w:val="center"/>
              <w:rPr>
                <w:sz w:val="22"/>
                <w:szCs w:val="22"/>
              </w:rPr>
            </w:pPr>
            <w:r>
              <w:rPr>
                <w:sz w:val="22"/>
                <w:szCs w:val="22"/>
              </w:rPr>
              <w:t>P</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1A60C5B8" w14:textId="4EDD6FA8" w:rsidR="00F23BFE" w:rsidRPr="00E5569D" w:rsidRDefault="0094494E" w:rsidP="00AE7691">
            <w:pPr>
              <w:pStyle w:val="TableContents"/>
              <w:rPr>
                <w:sz w:val="22"/>
                <w:szCs w:val="22"/>
              </w:rPr>
            </w:pPr>
            <w:r w:rsidRPr="00E5569D">
              <w:rPr>
                <w:sz w:val="22"/>
                <w:szCs w:val="22"/>
              </w:rPr>
              <w:t>Craig Hamelin</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D8DD753" w14:textId="3E268BD5" w:rsidR="00F23BFE" w:rsidRPr="00E5569D" w:rsidRDefault="002064DC" w:rsidP="00CB379E">
            <w:pPr>
              <w:pStyle w:val="TableContents"/>
              <w:jc w:val="center"/>
              <w:rPr>
                <w:sz w:val="22"/>
                <w:szCs w:val="22"/>
              </w:rPr>
            </w:pPr>
            <w:r>
              <w:rPr>
                <w:sz w:val="22"/>
                <w:szCs w:val="22"/>
              </w:rPr>
              <w:t>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158A3677" w14:textId="41608693" w:rsidR="00F23BFE" w:rsidRPr="00E5569D" w:rsidRDefault="00E7393B" w:rsidP="00AE7691">
            <w:pPr>
              <w:pStyle w:val="TableContents"/>
              <w:rPr>
                <w:sz w:val="22"/>
                <w:szCs w:val="22"/>
              </w:rPr>
            </w:pPr>
            <w:r>
              <w:rPr>
                <w:sz w:val="22"/>
                <w:szCs w:val="22"/>
              </w:rPr>
              <w:t>T</w:t>
            </w:r>
            <w:r w:rsidR="009E1548">
              <w:rPr>
                <w:sz w:val="22"/>
                <w:szCs w:val="22"/>
              </w:rPr>
              <w:t>anya Young</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72582641" w14:textId="6391F9D8" w:rsidR="00F23BFE" w:rsidRPr="00E5569D" w:rsidRDefault="00676B50" w:rsidP="00CB379E">
            <w:pPr>
              <w:pStyle w:val="TableContents"/>
              <w:jc w:val="center"/>
              <w:rPr>
                <w:sz w:val="22"/>
                <w:szCs w:val="22"/>
              </w:rPr>
            </w:pPr>
            <w:r>
              <w:rPr>
                <w:sz w:val="22"/>
                <w:szCs w:val="22"/>
              </w:rPr>
              <w:t>P</w:t>
            </w: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3AC08034" w14:textId="6DCE27CD" w:rsidR="00F23BFE" w:rsidRPr="00EF18FD" w:rsidRDefault="00EF18FD" w:rsidP="005A4E78">
            <w:pPr>
              <w:pStyle w:val="TableContents"/>
              <w:jc w:val="center"/>
              <w:rPr>
                <w:sz w:val="22"/>
                <w:szCs w:val="22"/>
              </w:rPr>
            </w:pPr>
            <w:r w:rsidRPr="00EF18FD">
              <w:rPr>
                <w:sz w:val="22"/>
                <w:szCs w:val="22"/>
              </w:rPr>
              <w:t>Ron Patterson</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060316A6" w14:textId="77777777" w:rsidR="00F23BFE" w:rsidRPr="00E5569D" w:rsidRDefault="00F23BFE" w:rsidP="00AE7691">
            <w:pPr>
              <w:pStyle w:val="TableContents"/>
              <w:rPr>
                <w:sz w:val="22"/>
                <w:szCs w:val="22"/>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F8883EB" w14:textId="77777777" w:rsidR="00F23BFE" w:rsidRPr="00E5569D" w:rsidRDefault="00F23BFE" w:rsidP="00AE7691">
            <w:pPr>
              <w:pStyle w:val="TableContents"/>
              <w:rPr>
                <w:sz w:val="22"/>
                <w:szCs w:val="22"/>
              </w:rPr>
            </w:pPr>
          </w:p>
        </w:tc>
      </w:tr>
      <w:tr w:rsidR="00F23BFE" w:rsidRPr="00E5569D" w14:paraId="5330EDC2"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07052523" w14:textId="7BB5C129" w:rsidR="00F23BFE" w:rsidRPr="00E5569D" w:rsidRDefault="00600A6A" w:rsidP="00CB379E">
            <w:pPr>
              <w:pStyle w:val="TableContents"/>
              <w:jc w:val="center"/>
              <w:rPr>
                <w:sz w:val="22"/>
                <w:szCs w:val="22"/>
              </w:rPr>
            </w:pPr>
            <w:r>
              <w:rPr>
                <w:sz w:val="22"/>
                <w:szCs w:val="22"/>
              </w:rPr>
              <w:t>E</w:t>
            </w: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6B6E5EFE" w14:textId="7FFF15B1" w:rsidR="00F23BFE" w:rsidRPr="00E5569D" w:rsidRDefault="0094494E" w:rsidP="00AE7691">
            <w:pPr>
              <w:pStyle w:val="TableContents"/>
              <w:rPr>
                <w:sz w:val="22"/>
                <w:szCs w:val="22"/>
              </w:rPr>
            </w:pPr>
            <w:r w:rsidRPr="00E5569D">
              <w:rPr>
                <w:sz w:val="22"/>
                <w:szCs w:val="22"/>
              </w:rPr>
              <w:t>Nathan Lebel</w:t>
            </w: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43F27B8" w14:textId="0378509D" w:rsidR="00F23BFE" w:rsidRPr="00E5569D" w:rsidRDefault="004F58ED" w:rsidP="00AE7691">
            <w:pPr>
              <w:pStyle w:val="TableContents"/>
              <w:rPr>
                <w:sz w:val="22"/>
                <w:szCs w:val="22"/>
              </w:rPr>
            </w:pPr>
            <w:r>
              <w:rPr>
                <w:sz w:val="22"/>
                <w:szCs w:val="22"/>
              </w:rPr>
              <w:t xml:space="preserve">  P</w:t>
            </w: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05E371A0" w14:textId="2EBF7F03" w:rsidR="00F23BFE" w:rsidRPr="00E5569D" w:rsidRDefault="004F58ED" w:rsidP="00AE7691">
            <w:pPr>
              <w:pStyle w:val="TableContents"/>
              <w:rPr>
                <w:sz w:val="22"/>
                <w:szCs w:val="22"/>
              </w:rPr>
            </w:pPr>
            <w:r>
              <w:rPr>
                <w:sz w:val="22"/>
                <w:szCs w:val="22"/>
              </w:rPr>
              <w:t>Tyler Young (Student Member)</w:t>
            </w: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018AA7F3" w14:textId="77400396" w:rsidR="00F23BFE" w:rsidRPr="00E5569D" w:rsidRDefault="00F23BFE" w:rsidP="00CB379E">
            <w:pPr>
              <w:pStyle w:val="TableContents"/>
              <w:jc w:val="center"/>
              <w:rPr>
                <w:sz w:val="22"/>
                <w:szCs w:val="22"/>
              </w:rPr>
            </w:pP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3F59B7D2" w14:textId="1241B58C" w:rsidR="00F23BFE" w:rsidRPr="00EF18FD" w:rsidRDefault="00676B50" w:rsidP="00AE7691">
            <w:pPr>
              <w:pStyle w:val="TableContents"/>
              <w:rPr>
                <w:b/>
                <w:bCs/>
                <w:sz w:val="22"/>
                <w:szCs w:val="22"/>
              </w:rPr>
            </w:pPr>
            <w:r>
              <w:rPr>
                <w:b/>
                <w:bCs/>
                <w:sz w:val="22"/>
                <w:szCs w:val="22"/>
              </w:rPr>
              <w:t>College Career &amp; Technical Education Director</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6FEDC303" w14:textId="77777777" w:rsidR="00F23BFE" w:rsidRPr="00E5569D" w:rsidRDefault="00F23BFE" w:rsidP="00AE7691">
            <w:pPr>
              <w:pStyle w:val="TableContents"/>
              <w:rPr>
                <w:sz w:val="22"/>
                <w:szCs w:val="22"/>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F5F3996" w14:textId="77777777" w:rsidR="00F23BFE" w:rsidRPr="00E5569D" w:rsidRDefault="00F23BFE" w:rsidP="00AE7691">
            <w:pPr>
              <w:pStyle w:val="TableContents"/>
              <w:rPr>
                <w:sz w:val="22"/>
                <w:szCs w:val="22"/>
              </w:rPr>
            </w:pPr>
          </w:p>
        </w:tc>
      </w:tr>
      <w:tr w:rsidR="00BF1131" w:rsidRPr="00E5569D" w14:paraId="70FF51E4" w14:textId="77777777" w:rsidTr="00676B50">
        <w:trPr>
          <w:gridAfter w:val="1"/>
          <w:wAfter w:w="18" w:type="dxa"/>
        </w:trPr>
        <w:tc>
          <w:tcPr>
            <w:tcW w:w="453" w:type="dxa"/>
            <w:tcBorders>
              <w:left w:val="single" w:sz="2" w:space="0" w:color="000000"/>
              <w:bottom w:val="single" w:sz="2" w:space="0" w:color="000000"/>
            </w:tcBorders>
            <w:shd w:val="clear" w:color="auto" w:fill="auto"/>
            <w:tcMar>
              <w:top w:w="55" w:type="dxa"/>
              <w:left w:w="55" w:type="dxa"/>
              <w:bottom w:w="55" w:type="dxa"/>
              <w:right w:w="55" w:type="dxa"/>
            </w:tcMar>
          </w:tcPr>
          <w:p w14:paraId="2F94B4D5" w14:textId="77777777" w:rsidR="00BF1131" w:rsidRDefault="00BF1131" w:rsidP="00CB379E">
            <w:pPr>
              <w:pStyle w:val="TableContents"/>
              <w:jc w:val="center"/>
              <w:rPr>
                <w:sz w:val="22"/>
                <w:szCs w:val="22"/>
              </w:rPr>
            </w:pPr>
          </w:p>
        </w:tc>
        <w:tc>
          <w:tcPr>
            <w:tcW w:w="2028" w:type="dxa"/>
            <w:tcBorders>
              <w:left w:val="single" w:sz="2" w:space="0" w:color="000000"/>
              <w:bottom w:val="single" w:sz="2" w:space="0" w:color="000000"/>
            </w:tcBorders>
            <w:shd w:val="clear" w:color="auto" w:fill="auto"/>
            <w:tcMar>
              <w:top w:w="55" w:type="dxa"/>
              <w:left w:w="55" w:type="dxa"/>
              <w:bottom w:w="55" w:type="dxa"/>
              <w:right w:w="55" w:type="dxa"/>
            </w:tcMar>
          </w:tcPr>
          <w:p w14:paraId="76EA0912" w14:textId="59E368D0" w:rsidR="00BF1131" w:rsidRPr="00BF1131" w:rsidRDefault="00BF1131" w:rsidP="00AE7691">
            <w:pPr>
              <w:pStyle w:val="TableContents"/>
              <w:rPr>
                <w:b/>
                <w:bCs/>
                <w:sz w:val="22"/>
                <w:szCs w:val="22"/>
              </w:rPr>
            </w:pPr>
          </w:p>
        </w:tc>
        <w:tc>
          <w:tcPr>
            <w:tcW w:w="489" w:type="dxa"/>
            <w:tcBorders>
              <w:left w:val="single" w:sz="2" w:space="0" w:color="000000"/>
              <w:bottom w:val="single" w:sz="2" w:space="0" w:color="000000"/>
            </w:tcBorders>
            <w:shd w:val="clear" w:color="auto" w:fill="auto"/>
            <w:tcMar>
              <w:top w:w="55" w:type="dxa"/>
              <w:left w:w="55" w:type="dxa"/>
              <w:bottom w:w="55" w:type="dxa"/>
              <w:right w:w="55" w:type="dxa"/>
            </w:tcMar>
          </w:tcPr>
          <w:p w14:paraId="0B6AF280" w14:textId="77777777" w:rsidR="00BF1131" w:rsidRPr="00E5569D" w:rsidRDefault="00BF1131" w:rsidP="00AE7691">
            <w:pPr>
              <w:pStyle w:val="TableContents"/>
              <w:rPr>
                <w:sz w:val="22"/>
                <w:szCs w:val="22"/>
              </w:rPr>
            </w:pPr>
          </w:p>
        </w:tc>
        <w:tc>
          <w:tcPr>
            <w:tcW w:w="1938" w:type="dxa"/>
            <w:tcBorders>
              <w:left w:val="single" w:sz="2" w:space="0" w:color="000000"/>
              <w:bottom w:val="single" w:sz="2" w:space="0" w:color="000000"/>
            </w:tcBorders>
            <w:shd w:val="clear" w:color="auto" w:fill="auto"/>
            <w:tcMar>
              <w:top w:w="55" w:type="dxa"/>
              <w:left w:w="55" w:type="dxa"/>
              <w:bottom w:w="55" w:type="dxa"/>
              <w:right w:w="55" w:type="dxa"/>
            </w:tcMar>
          </w:tcPr>
          <w:p w14:paraId="20E5CED3" w14:textId="77777777" w:rsidR="00BF1131" w:rsidRPr="00E5569D" w:rsidRDefault="00BF1131" w:rsidP="00AE7691">
            <w:pPr>
              <w:pStyle w:val="TableContents"/>
              <w:rPr>
                <w:sz w:val="22"/>
                <w:szCs w:val="22"/>
              </w:rPr>
            </w:pPr>
          </w:p>
        </w:tc>
        <w:tc>
          <w:tcPr>
            <w:tcW w:w="492" w:type="dxa"/>
            <w:tcBorders>
              <w:left w:val="single" w:sz="2" w:space="0" w:color="000000"/>
              <w:bottom w:val="single" w:sz="2" w:space="0" w:color="000000"/>
            </w:tcBorders>
            <w:shd w:val="clear" w:color="auto" w:fill="auto"/>
            <w:tcMar>
              <w:top w:w="55" w:type="dxa"/>
              <w:left w:w="55" w:type="dxa"/>
              <w:bottom w:w="55" w:type="dxa"/>
              <w:right w:w="55" w:type="dxa"/>
            </w:tcMar>
          </w:tcPr>
          <w:p w14:paraId="2B3C4294" w14:textId="3FE56FE1" w:rsidR="00BF1131" w:rsidRDefault="004F58ED" w:rsidP="00CB379E">
            <w:pPr>
              <w:pStyle w:val="TableContents"/>
              <w:jc w:val="center"/>
              <w:rPr>
                <w:sz w:val="22"/>
                <w:szCs w:val="22"/>
              </w:rPr>
            </w:pPr>
            <w:r>
              <w:rPr>
                <w:sz w:val="22"/>
                <w:szCs w:val="22"/>
              </w:rPr>
              <w:t>E</w:t>
            </w:r>
          </w:p>
        </w:tc>
        <w:tc>
          <w:tcPr>
            <w:tcW w:w="2160" w:type="dxa"/>
            <w:tcBorders>
              <w:left w:val="single" w:sz="2" w:space="0" w:color="000000"/>
              <w:bottom w:val="single" w:sz="2" w:space="0" w:color="000000"/>
            </w:tcBorders>
            <w:shd w:val="clear" w:color="auto" w:fill="auto"/>
            <w:tcMar>
              <w:top w:w="55" w:type="dxa"/>
              <w:left w:w="55" w:type="dxa"/>
              <w:bottom w:w="55" w:type="dxa"/>
              <w:right w:w="55" w:type="dxa"/>
            </w:tcMar>
          </w:tcPr>
          <w:p w14:paraId="41D2FE02" w14:textId="13920336" w:rsidR="00BF1131" w:rsidRDefault="00676B50" w:rsidP="00AE7691">
            <w:pPr>
              <w:pStyle w:val="TableContents"/>
              <w:rPr>
                <w:sz w:val="22"/>
                <w:szCs w:val="22"/>
              </w:rPr>
            </w:pPr>
            <w:r>
              <w:rPr>
                <w:sz w:val="22"/>
                <w:szCs w:val="22"/>
              </w:rPr>
              <w:t>Tia Cloutier</w:t>
            </w:r>
          </w:p>
        </w:tc>
        <w:tc>
          <w:tcPr>
            <w:tcW w:w="360" w:type="dxa"/>
            <w:tcBorders>
              <w:left w:val="single" w:sz="2" w:space="0" w:color="000000"/>
              <w:bottom w:val="single" w:sz="2" w:space="0" w:color="000000"/>
            </w:tcBorders>
            <w:shd w:val="clear" w:color="auto" w:fill="auto"/>
            <w:tcMar>
              <w:top w:w="55" w:type="dxa"/>
              <w:left w:w="55" w:type="dxa"/>
              <w:bottom w:w="55" w:type="dxa"/>
              <w:right w:w="55" w:type="dxa"/>
            </w:tcMar>
          </w:tcPr>
          <w:p w14:paraId="56676F30" w14:textId="77777777" w:rsidR="00BF1131" w:rsidRPr="00E5569D" w:rsidRDefault="00BF1131" w:rsidP="00AE7691">
            <w:pPr>
              <w:pStyle w:val="TableContents"/>
              <w:rPr>
                <w:sz w:val="22"/>
                <w:szCs w:val="22"/>
              </w:rPr>
            </w:pPr>
          </w:p>
        </w:tc>
        <w:tc>
          <w:tcPr>
            <w:tcW w:w="2052"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92163D2" w14:textId="77777777" w:rsidR="00BF1131" w:rsidRPr="00E5569D" w:rsidRDefault="00BF1131" w:rsidP="00AE7691">
            <w:pPr>
              <w:pStyle w:val="TableContents"/>
              <w:rPr>
                <w:sz w:val="22"/>
                <w:szCs w:val="22"/>
              </w:rPr>
            </w:pPr>
          </w:p>
        </w:tc>
      </w:tr>
      <w:tr w:rsidR="00D037A6" w14:paraId="6C960E63" w14:textId="77777777" w:rsidTr="00BF11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60"/>
        </w:trPr>
        <w:tc>
          <w:tcPr>
            <w:tcW w:w="9990" w:type="dxa"/>
            <w:gridSpan w:val="9"/>
            <w:tcBorders>
              <w:bottom w:val="single" w:sz="4" w:space="0" w:color="auto"/>
            </w:tcBorders>
          </w:tcPr>
          <w:p w14:paraId="07914F26" w14:textId="671CC4FF" w:rsidR="00D037A6" w:rsidRPr="005B775A" w:rsidRDefault="00D037A6" w:rsidP="00B24F6B">
            <w:pPr>
              <w:pStyle w:val="Standard"/>
              <w:rPr>
                <w:sz w:val="22"/>
                <w:szCs w:val="22"/>
              </w:rPr>
            </w:pPr>
            <w:r w:rsidRPr="00D037A6">
              <w:rPr>
                <w:b/>
                <w:bCs/>
                <w:sz w:val="22"/>
                <w:szCs w:val="22"/>
                <w:u w:val="single"/>
              </w:rPr>
              <w:t>Public in Attendance:</w:t>
            </w:r>
            <w:r w:rsidR="009E1548">
              <w:rPr>
                <w:sz w:val="22"/>
                <w:szCs w:val="22"/>
              </w:rPr>
              <w:t xml:space="preserve"> </w:t>
            </w:r>
            <w:r w:rsidR="00BF0B9F">
              <w:rPr>
                <w:sz w:val="22"/>
                <w:szCs w:val="22"/>
              </w:rPr>
              <w:t>Greg Placy,</w:t>
            </w:r>
            <w:r w:rsidR="004F58ED">
              <w:rPr>
                <w:sz w:val="22"/>
                <w:szCs w:val="22"/>
              </w:rPr>
              <w:t xml:space="preserve"> Suzanne Collins, </w:t>
            </w:r>
            <w:r w:rsidR="00BF0B9F">
              <w:rPr>
                <w:sz w:val="22"/>
                <w:szCs w:val="22"/>
              </w:rPr>
              <w:t>Ray</w:t>
            </w:r>
            <w:r w:rsidR="004F58ED">
              <w:rPr>
                <w:sz w:val="22"/>
                <w:szCs w:val="22"/>
              </w:rPr>
              <w:t>mond Gorman</w:t>
            </w:r>
            <w:r w:rsidR="00BF0B9F">
              <w:rPr>
                <w:sz w:val="22"/>
                <w:szCs w:val="22"/>
              </w:rPr>
              <w:t xml:space="preserve">, </w:t>
            </w:r>
            <w:r w:rsidR="004F58ED">
              <w:rPr>
                <w:sz w:val="22"/>
                <w:szCs w:val="22"/>
              </w:rPr>
              <w:t xml:space="preserve">Theresa Deuschle, Richard Cole Jr. Christine Sullivan, Jolene Martunas, Patrick Martunas, David Caplette, Cindy </w:t>
            </w:r>
            <w:r w:rsidR="00DF0423">
              <w:rPr>
                <w:sz w:val="22"/>
                <w:szCs w:val="22"/>
              </w:rPr>
              <w:t xml:space="preserve">Covey, Sherri Hawes, David Brooks, Lisa Brooks, Kathi Woodard, Wendell Woodard, Suzanne Gray, Terry Rosi, Ryan Eames, Dawn Hall, </w:t>
            </w:r>
            <w:r w:rsidR="00D36AF8">
              <w:rPr>
                <w:sz w:val="22"/>
                <w:szCs w:val="22"/>
              </w:rPr>
              <w:t>Kathi</w:t>
            </w:r>
            <w:r w:rsidR="00DF0423">
              <w:rPr>
                <w:sz w:val="22"/>
                <w:szCs w:val="22"/>
              </w:rPr>
              <w:t xml:space="preserve"> Lawton-Haynes, Lori Hastings, Amber </w:t>
            </w:r>
            <w:r w:rsidR="00D36AF8">
              <w:rPr>
                <w:sz w:val="22"/>
                <w:szCs w:val="22"/>
              </w:rPr>
              <w:t>Calhoun, Michelle Strasburger, Brook Stevens</w:t>
            </w:r>
            <w:r w:rsidR="00B47E3C">
              <w:rPr>
                <w:sz w:val="22"/>
                <w:szCs w:val="22"/>
              </w:rPr>
              <w:t>, Mike Ouellet</w:t>
            </w:r>
          </w:p>
        </w:tc>
      </w:tr>
    </w:tbl>
    <w:p w14:paraId="5CCEEF34" w14:textId="77777777" w:rsidR="009E1548" w:rsidRDefault="009E1548" w:rsidP="00F23BFE">
      <w:pPr>
        <w:pStyle w:val="Standard"/>
        <w:rPr>
          <w:b/>
          <w:bCs/>
          <w:sz w:val="22"/>
          <w:szCs w:val="22"/>
        </w:rPr>
      </w:pPr>
    </w:p>
    <w:p w14:paraId="0C08884E" w14:textId="3AA39DB7" w:rsidR="00F23BFE" w:rsidRPr="00B24F6B" w:rsidRDefault="005B3215" w:rsidP="00F23BFE">
      <w:pPr>
        <w:pStyle w:val="Standard"/>
        <w:rPr>
          <w:bCs/>
          <w:sz w:val="22"/>
          <w:szCs w:val="22"/>
        </w:rPr>
      </w:pPr>
      <w:r>
        <w:rPr>
          <w:b/>
          <w:bCs/>
          <w:sz w:val="22"/>
          <w:szCs w:val="22"/>
        </w:rPr>
        <w:t xml:space="preserve">                                                                          Minutes</w:t>
      </w:r>
    </w:p>
    <w:tbl>
      <w:tblPr>
        <w:tblW w:w="10350" w:type="dxa"/>
        <w:tblInd w:w="-93" w:type="dxa"/>
        <w:tblLayout w:type="fixed"/>
        <w:tblCellMar>
          <w:left w:w="10" w:type="dxa"/>
          <w:right w:w="10" w:type="dxa"/>
        </w:tblCellMar>
        <w:tblLook w:val="0000" w:firstRow="0" w:lastRow="0" w:firstColumn="0" w:lastColumn="0" w:noHBand="0" w:noVBand="0"/>
      </w:tblPr>
      <w:tblGrid>
        <w:gridCol w:w="720"/>
        <w:gridCol w:w="7740"/>
        <w:gridCol w:w="1890"/>
      </w:tblGrid>
      <w:tr w:rsidR="00F23BFE" w:rsidRPr="00E5569D" w14:paraId="23C40548" w14:textId="77777777" w:rsidTr="001B6A77">
        <w:tc>
          <w:tcPr>
            <w:tcW w:w="72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E61D720" w14:textId="77777777" w:rsidR="00F23BFE" w:rsidRPr="00E5569D" w:rsidRDefault="00F23BFE" w:rsidP="00613F39">
            <w:pPr>
              <w:pStyle w:val="TableContents"/>
              <w:jc w:val="center"/>
              <w:rPr>
                <w:b/>
                <w:bCs/>
                <w:sz w:val="22"/>
                <w:szCs w:val="22"/>
              </w:rPr>
            </w:pPr>
            <w:r w:rsidRPr="00E5569D">
              <w:rPr>
                <w:b/>
                <w:bCs/>
                <w:sz w:val="22"/>
                <w:szCs w:val="22"/>
              </w:rPr>
              <w:t>Item</w:t>
            </w:r>
          </w:p>
        </w:tc>
        <w:tc>
          <w:tcPr>
            <w:tcW w:w="774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A86C8B5" w14:textId="77777777" w:rsidR="00F23BFE" w:rsidRPr="00E5569D" w:rsidRDefault="00F23BFE" w:rsidP="00EF18FD">
            <w:pPr>
              <w:pStyle w:val="TableContents"/>
              <w:jc w:val="center"/>
              <w:rPr>
                <w:b/>
                <w:bCs/>
                <w:sz w:val="22"/>
                <w:szCs w:val="22"/>
              </w:rPr>
            </w:pPr>
            <w:r w:rsidRPr="00E5569D">
              <w:rPr>
                <w:b/>
                <w:bCs/>
                <w:sz w:val="22"/>
                <w:szCs w:val="22"/>
              </w:rPr>
              <w:t>Subject</w:t>
            </w:r>
          </w:p>
        </w:tc>
        <w:tc>
          <w:tcPr>
            <w:tcW w:w="189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FCE98AE" w14:textId="77777777" w:rsidR="00F23BFE" w:rsidRPr="00E5569D" w:rsidRDefault="00F23BFE" w:rsidP="00613F39">
            <w:pPr>
              <w:pStyle w:val="TableContents"/>
              <w:jc w:val="center"/>
              <w:rPr>
                <w:b/>
                <w:bCs/>
                <w:sz w:val="22"/>
                <w:szCs w:val="22"/>
              </w:rPr>
            </w:pPr>
            <w:r w:rsidRPr="00E5569D">
              <w:rPr>
                <w:b/>
                <w:bCs/>
                <w:sz w:val="22"/>
                <w:szCs w:val="22"/>
              </w:rPr>
              <w:t>Action</w:t>
            </w:r>
          </w:p>
        </w:tc>
      </w:tr>
      <w:tr w:rsidR="00F23BFE" w:rsidRPr="00E5569D" w14:paraId="241A14DC" w14:textId="77777777" w:rsidTr="001B6A77">
        <w:trPr>
          <w:trHeight w:val="382"/>
        </w:trPr>
        <w:tc>
          <w:tcPr>
            <w:tcW w:w="720" w:type="dxa"/>
            <w:tcBorders>
              <w:left w:val="single" w:sz="2" w:space="0" w:color="000000"/>
              <w:bottom w:val="single" w:sz="4" w:space="0" w:color="auto"/>
            </w:tcBorders>
            <w:shd w:val="clear" w:color="auto" w:fill="auto"/>
            <w:tcMar>
              <w:top w:w="55" w:type="dxa"/>
              <w:left w:w="55" w:type="dxa"/>
              <w:bottom w:w="55" w:type="dxa"/>
              <w:right w:w="55" w:type="dxa"/>
            </w:tcMar>
          </w:tcPr>
          <w:p w14:paraId="320B6C3B" w14:textId="16B587CF" w:rsidR="00F23BFE" w:rsidRPr="00E5569D" w:rsidRDefault="00BC1B25" w:rsidP="00613F39">
            <w:pPr>
              <w:pStyle w:val="TableContents"/>
              <w:rPr>
                <w:sz w:val="22"/>
                <w:szCs w:val="22"/>
              </w:rPr>
            </w:pPr>
            <w:r w:rsidRPr="00E5569D">
              <w:rPr>
                <w:sz w:val="22"/>
                <w:szCs w:val="22"/>
              </w:rPr>
              <w:t xml:space="preserve">    </w:t>
            </w:r>
            <w:r w:rsidR="00F23BFE" w:rsidRPr="00E5569D">
              <w:rPr>
                <w:sz w:val="22"/>
                <w:szCs w:val="22"/>
              </w:rPr>
              <w:t>1.</w:t>
            </w:r>
          </w:p>
        </w:tc>
        <w:tc>
          <w:tcPr>
            <w:tcW w:w="7740" w:type="dxa"/>
            <w:tcBorders>
              <w:left w:val="single" w:sz="2" w:space="0" w:color="000000"/>
              <w:bottom w:val="single" w:sz="4" w:space="0" w:color="auto"/>
            </w:tcBorders>
            <w:shd w:val="clear" w:color="auto" w:fill="auto"/>
            <w:tcMar>
              <w:top w:w="55" w:type="dxa"/>
              <w:left w:w="55" w:type="dxa"/>
              <w:bottom w:w="55" w:type="dxa"/>
              <w:right w:w="55" w:type="dxa"/>
            </w:tcMar>
          </w:tcPr>
          <w:p w14:paraId="7B43DB70" w14:textId="77B716A8" w:rsidR="00F23BFE" w:rsidRPr="008610E1" w:rsidRDefault="00F23BFE" w:rsidP="00613F39">
            <w:pPr>
              <w:pStyle w:val="Standard"/>
              <w:rPr>
                <w:rFonts w:eastAsia="Times New Roman" w:cs="Times New Roman"/>
              </w:rPr>
            </w:pPr>
            <w:r w:rsidRPr="008610E1">
              <w:rPr>
                <w:rFonts w:eastAsia="Times New Roman" w:cs="Times New Roman"/>
              </w:rPr>
              <w:t xml:space="preserve">The </w:t>
            </w:r>
            <w:r w:rsidR="00A36477" w:rsidRPr="008610E1">
              <w:rPr>
                <w:rFonts w:eastAsia="Times New Roman" w:cs="Times New Roman"/>
              </w:rPr>
              <w:t xml:space="preserve">meeting was called to order </w:t>
            </w:r>
            <w:r w:rsidR="00A623DA">
              <w:rPr>
                <w:rFonts w:eastAsia="Times New Roman" w:cs="Times New Roman"/>
              </w:rPr>
              <w:t xml:space="preserve">by Chairman John Falconer </w:t>
            </w:r>
            <w:r w:rsidR="00A36477" w:rsidRPr="008610E1">
              <w:rPr>
                <w:rFonts w:eastAsia="Times New Roman" w:cs="Times New Roman"/>
              </w:rPr>
              <w:t xml:space="preserve">at </w:t>
            </w:r>
            <w:r w:rsidR="00CB3E2C">
              <w:rPr>
                <w:rFonts w:eastAsia="Times New Roman" w:cs="Times New Roman"/>
              </w:rPr>
              <w:t>6:00</w:t>
            </w:r>
            <w:r w:rsidR="007671B4">
              <w:rPr>
                <w:rFonts w:eastAsia="Times New Roman" w:cs="Times New Roman"/>
              </w:rPr>
              <w:t xml:space="preserve"> pm</w:t>
            </w:r>
            <w:r w:rsidR="00A623DA">
              <w:rPr>
                <w:rFonts w:eastAsia="Times New Roman" w:cs="Times New Roman"/>
              </w:rPr>
              <w:t xml:space="preserve">. </w:t>
            </w:r>
          </w:p>
        </w:tc>
        <w:tc>
          <w:tcPr>
            <w:tcW w:w="189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754646E1" w14:textId="77777777" w:rsidR="00F23BFE" w:rsidRPr="00E5569D" w:rsidRDefault="00F23BFE" w:rsidP="00613F39">
            <w:pPr>
              <w:pStyle w:val="TableContents"/>
              <w:rPr>
                <w:sz w:val="22"/>
                <w:szCs w:val="22"/>
              </w:rPr>
            </w:pPr>
          </w:p>
        </w:tc>
      </w:tr>
      <w:tr w:rsidR="00156F1E" w:rsidRPr="00E5569D" w14:paraId="3B7652E6" w14:textId="77777777" w:rsidTr="001B6A77">
        <w:trPr>
          <w:trHeight w:val="503"/>
        </w:trPr>
        <w:tc>
          <w:tcPr>
            <w:tcW w:w="720" w:type="dxa"/>
            <w:tcBorders>
              <w:left w:val="single" w:sz="2" w:space="0" w:color="000000"/>
              <w:bottom w:val="single" w:sz="4" w:space="0" w:color="auto"/>
            </w:tcBorders>
            <w:shd w:val="clear" w:color="auto" w:fill="auto"/>
            <w:tcMar>
              <w:top w:w="55" w:type="dxa"/>
              <w:left w:w="55" w:type="dxa"/>
              <w:bottom w:w="55" w:type="dxa"/>
              <w:right w:w="55" w:type="dxa"/>
            </w:tcMar>
          </w:tcPr>
          <w:p w14:paraId="33E92615" w14:textId="34AD3794" w:rsidR="00156F1E" w:rsidRPr="00E5569D" w:rsidRDefault="00CA22C5" w:rsidP="00156F1E">
            <w:pPr>
              <w:pStyle w:val="TableContents"/>
              <w:jc w:val="center"/>
              <w:rPr>
                <w:sz w:val="22"/>
                <w:szCs w:val="22"/>
              </w:rPr>
            </w:pPr>
            <w:r>
              <w:rPr>
                <w:sz w:val="22"/>
                <w:szCs w:val="22"/>
              </w:rPr>
              <w:t>2</w:t>
            </w:r>
            <w:r w:rsidR="00156F1E">
              <w:rPr>
                <w:sz w:val="22"/>
                <w:szCs w:val="22"/>
              </w:rPr>
              <w:t>.</w:t>
            </w:r>
          </w:p>
        </w:tc>
        <w:tc>
          <w:tcPr>
            <w:tcW w:w="7740" w:type="dxa"/>
            <w:tcBorders>
              <w:left w:val="single" w:sz="2" w:space="0" w:color="000000"/>
              <w:bottom w:val="single" w:sz="4" w:space="0" w:color="auto"/>
            </w:tcBorders>
            <w:shd w:val="clear" w:color="auto" w:fill="auto"/>
            <w:tcMar>
              <w:top w:w="55" w:type="dxa"/>
              <w:left w:w="55" w:type="dxa"/>
              <w:bottom w:w="55" w:type="dxa"/>
              <w:right w:w="55" w:type="dxa"/>
            </w:tcMar>
          </w:tcPr>
          <w:p w14:paraId="1266C095" w14:textId="4A8F19EE" w:rsidR="00156F1E" w:rsidRPr="008610E1" w:rsidRDefault="00156F1E" w:rsidP="00B6364C">
            <w:pPr>
              <w:pStyle w:val="Standard"/>
              <w:rPr>
                <w:rFonts w:eastAsia="Times New Roman" w:cs="Times New Roman"/>
              </w:rPr>
            </w:pPr>
            <w:r w:rsidRPr="00EE39F2">
              <w:rPr>
                <w:rFonts w:eastAsia="Times New Roman" w:cs="Times New Roman"/>
                <w:b/>
                <w:bCs/>
              </w:rPr>
              <w:t>Agenda Adjustments</w:t>
            </w:r>
            <w:r>
              <w:rPr>
                <w:rFonts w:eastAsia="Times New Roman" w:cs="Times New Roman"/>
              </w:rPr>
              <w:t>:</w:t>
            </w:r>
            <w:r w:rsidR="00CB3E2C">
              <w:rPr>
                <w:rFonts w:eastAsia="Times New Roman" w:cs="Times New Roman"/>
              </w:rPr>
              <w:t xml:space="preserve"> </w:t>
            </w:r>
            <w:r w:rsidR="0089766D">
              <w:rPr>
                <w:rFonts w:eastAsia="Times New Roman" w:cs="Times New Roman"/>
              </w:rPr>
              <w:t xml:space="preserve">  Add hearing of the public after the reading of the minutes.</w:t>
            </w:r>
          </w:p>
        </w:tc>
        <w:tc>
          <w:tcPr>
            <w:tcW w:w="189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0AF6DC83" w14:textId="77777777" w:rsidR="00156F1E" w:rsidRPr="00E5569D" w:rsidRDefault="00156F1E" w:rsidP="00613F39">
            <w:pPr>
              <w:pStyle w:val="TableContents"/>
              <w:rPr>
                <w:sz w:val="22"/>
                <w:szCs w:val="22"/>
              </w:rPr>
            </w:pPr>
          </w:p>
        </w:tc>
      </w:tr>
      <w:tr w:rsidR="0089766D" w:rsidRPr="00E5569D" w14:paraId="460992F9" w14:textId="77777777" w:rsidTr="001B6A77">
        <w:trPr>
          <w:trHeight w:val="382"/>
        </w:trPr>
        <w:tc>
          <w:tcPr>
            <w:tcW w:w="720" w:type="dxa"/>
            <w:tcBorders>
              <w:left w:val="single" w:sz="2" w:space="0" w:color="000000"/>
              <w:bottom w:val="single" w:sz="4" w:space="0" w:color="auto"/>
            </w:tcBorders>
            <w:shd w:val="clear" w:color="auto" w:fill="auto"/>
            <w:tcMar>
              <w:top w:w="55" w:type="dxa"/>
              <w:left w:w="55" w:type="dxa"/>
              <w:bottom w:w="55" w:type="dxa"/>
              <w:right w:w="55" w:type="dxa"/>
            </w:tcMar>
          </w:tcPr>
          <w:p w14:paraId="69CB8D5E" w14:textId="0AC25EED" w:rsidR="0089766D" w:rsidRPr="00097A39" w:rsidRDefault="0089766D" w:rsidP="0089766D">
            <w:pPr>
              <w:pStyle w:val="TableContents"/>
              <w:jc w:val="center"/>
              <w:rPr>
                <w:rFonts w:cs="Times New Roman"/>
                <w:b/>
                <w:bCs/>
              </w:rPr>
            </w:pPr>
            <w:r>
              <w:rPr>
                <w:rFonts w:cs="Times New Roman"/>
              </w:rPr>
              <w:t>3</w:t>
            </w:r>
            <w:r w:rsidRPr="00097A39">
              <w:rPr>
                <w:rFonts w:cs="Times New Roman"/>
                <w:b/>
                <w:bCs/>
              </w:rPr>
              <w:t>.</w:t>
            </w:r>
          </w:p>
          <w:p w14:paraId="3B015632" w14:textId="77777777" w:rsidR="0089766D" w:rsidRDefault="0089766D" w:rsidP="0089766D">
            <w:pPr>
              <w:pStyle w:val="TableContents"/>
              <w:jc w:val="center"/>
              <w:rPr>
                <w:sz w:val="22"/>
                <w:szCs w:val="22"/>
              </w:rPr>
            </w:pPr>
          </w:p>
        </w:tc>
        <w:tc>
          <w:tcPr>
            <w:tcW w:w="7740" w:type="dxa"/>
            <w:tcBorders>
              <w:left w:val="single" w:sz="2" w:space="0" w:color="000000"/>
              <w:bottom w:val="single" w:sz="4" w:space="0" w:color="auto"/>
            </w:tcBorders>
            <w:shd w:val="clear" w:color="auto" w:fill="auto"/>
            <w:tcMar>
              <w:top w:w="55" w:type="dxa"/>
              <w:left w:w="55" w:type="dxa"/>
              <w:bottom w:w="55" w:type="dxa"/>
              <w:right w:w="55" w:type="dxa"/>
            </w:tcMar>
          </w:tcPr>
          <w:p w14:paraId="40FB3700" w14:textId="77777777" w:rsidR="0089766D" w:rsidRPr="00097A39" w:rsidRDefault="0089766D" w:rsidP="0089766D">
            <w:pPr>
              <w:pStyle w:val="Standard"/>
              <w:rPr>
                <w:rFonts w:eastAsia="Times New Roman" w:cs="Times New Roman"/>
                <w:b/>
                <w:bCs/>
              </w:rPr>
            </w:pPr>
            <w:r w:rsidRPr="00097A39">
              <w:rPr>
                <w:rFonts w:eastAsia="Times New Roman" w:cs="Times New Roman"/>
                <w:b/>
                <w:bCs/>
              </w:rPr>
              <w:t>Reading of the Minutes:</w:t>
            </w:r>
          </w:p>
          <w:p w14:paraId="3D5499E6" w14:textId="3EBF18D3" w:rsidR="0089766D" w:rsidRPr="00EE39F2" w:rsidRDefault="00D36AF8" w:rsidP="0089766D">
            <w:pPr>
              <w:pStyle w:val="Standard"/>
              <w:rPr>
                <w:rFonts w:eastAsia="Times New Roman" w:cs="Times New Roman"/>
                <w:b/>
                <w:bCs/>
              </w:rPr>
            </w:pPr>
            <w:r w:rsidRPr="00571BE1">
              <w:rPr>
                <w:rFonts w:eastAsia="Times New Roman" w:cs="Times New Roman"/>
                <w:b/>
                <w:bCs/>
                <w:u w:val="single"/>
              </w:rPr>
              <w:t>C.Hamelin/T.Young</w:t>
            </w:r>
            <w:r w:rsidR="0089766D">
              <w:rPr>
                <w:rFonts w:eastAsia="Times New Roman" w:cs="Times New Roman"/>
                <w:b/>
                <w:bCs/>
              </w:rPr>
              <w:t>:</w:t>
            </w:r>
            <w:r w:rsidR="0089766D" w:rsidRPr="00097A39">
              <w:rPr>
                <w:rFonts w:eastAsia="Times New Roman" w:cs="Times New Roman"/>
                <w:b/>
                <w:bCs/>
              </w:rPr>
              <w:t xml:space="preserve"> </w:t>
            </w:r>
            <w:r w:rsidR="0089766D" w:rsidRPr="00097A39">
              <w:rPr>
                <w:rFonts w:eastAsia="Times New Roman" w:cs="Times New Roman"/>
              </w:rPr>
              <w:t xml:space="preserve">Motion to approve the School Board minutes of </w:t>
            </w:r>
            <w:r w:rsidR="0089766D">
              <w:rPr>
                <w:rFonts w:eastAsia="Times New Roman" w:cs="Times New Roman"/>
              </w:rPr>
              <w:t>January 3</w:t>
            </w:r>
            <w:r w:rsidR="0089766D" w:rsidRPr="00097A39">
              <w:rPr>
                <w:rFonts w:eastAsia="Times New Roman" w:cs="Times New Roman"/>
              </w:rPr>
              <w:t xml:space="preserve">, </w:t>
            </w:r>
            <w:proofErr w:type="gramStart"/>
            <w:r w:rsidR="0089766D" w:rsidRPr="00097A39">
              <w:rPr>
                <w:rFonts w:eastAsia="Times New Roman" w:cs="Times New Roman"/>
              </w:rPr>
              <w:t>202</w:t>
            </w:r>
            <w:r w:rsidR="0089766D">
              <w:rPr>
                <w:rFonts w:eastAsia="Times New Roman" w:cs="Times New Roman"/>
              </w:rPr>
              <w:t>3</w:t>
            </w:r>
            <w:proofErr w:type="gramEnd"/>
            <w:r w:rsidR="0089766D" w:rsidRPr="00097A39">
              <w:rPr>
                <w:rFonts w:eastAsia="Times New Roman" w:cs="Times New Roman"/>
              </w:rPr>
              <w:t xml:space="preserve"> as </w:t>
            </w:r>
            <w:r w:rsidR="0089766D">
              <w:rPr>
                <w:rFonts w:eastAsia="Times New Roman" w:cs="Times New Roman"/>
              </w:rPr>
              <w:t>amended</w:t>
            </w:r>
            <w:r w:rsidR="0089766D" w:rsidRPr="00097A39">
              <w:rPr>
                <w:rFonts w:eastAsia="Times New Roman" w:cs="Times New Roman"/>
              </w:rPr>
              <w:t>.</w:t>
            </w:r>
          </w:p>
        </w:tc>
        <w:tc>
          <w:tcPr>
            <w:tcW w:w="189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5B7CDE12" w14:textId="77777777" w:rsidR="0089766D" w:rsidRDefault="0089766D" w:rsidP="0089766D">
            <w:pPr>
              <w:pStyle w:val="TableContents"/>
            </w:pPr>
          </w:p>
          <w:p w14:paraId="71A0EF4F" w14:textId="60604675" w:rsidR="0089766D" w:rsidRDefault="0089766D" w:rsidP="0089766D">
            <w:pPr>
              <w:pStyle w:val="TableContents"/>
              <w:rPr>
                <w:b/>
                <w:bCs/>
                <w:sz w:val="22"/>
                <w:szCs w:val="22"/>
              </w:rPr>
            </w:pPr>
            <w:r w:rsidRPr="00097A39">
              <w:rPr>
                <w:b/>
                <w:bCs/>
              </w:rPr>
              <w:t>VOTE:</w:t>
            </w:r>
            <w:r>
              <w:t xml:space="preserve">  Motion Carries</w:t>
            </w:r>
          </w:p>
        </w:tc>
      </w:tr>
      <w:tr w:rsidR="00156F1E" w:rsidRPr="00E5569D" w14:paraId="56DB7D7C" w14:textId="77777777" w:rsidTr="001B6A77">
        <w:trPr>
          <w:trHeight w:val="382"/>
        </w:trPr>
        <w:tc>
          <w:tcPr>
            <w:tcW w:w="720" w:type="dxa"/>
            <w:tcBorders>
              <w:left w:val="single" w:sz="2" w:space="0" w:color="000000"/>
              <w:bottom w:val="single" w:sz="4" w:space="0" w:color="auto"/>
            </w:tcBorders>
            <w:shd w:val="clear" w:color="auto" w:fill="auto"/>
            <w:tcMar>
              <w:top w:w="55" w:type="dxa"/>
              <w:left w:w="55" w:type="dxa"/>
              <w:bottom w:w="55" w:type="dxa"/>
              <w:right w:w="55" w:type="dxa"/>
            </w:tcMar>
          </w:tcPr>
          <w:p w14:paraId="733096E3" w14:textId="37D861D1" w:rsidR="00156F1E" w:rsidRDefault="0089766D" w:rsidP="00156F1E">
            <w:pPr>
              <w:pStyle w:val="TableContents"/>
              <w:jc w:val="center"/>
              <w:rPr>
                <w:sz w:val="22"/>
                <w:szCs w:val="22"/>
              </w:rPr>
            </w:pPr>
            <w:r>
              <w:rPr>
                <w:sz w:val="22"/>
                <w:szCs w:val="22"/>
              </w:rPr>
              <w:t>4</w:t>
            </w:r>
            <w:r w:rsidR="00156F1E">
              <w:rPr>
                <w:sz w:val="22"/>
                <w:szCs w:val="22"/>
              </w:rPr>
              <w:t xml:space="preserve">.  </w:t>
            </w:r>
          </w:p>
        </w:tc>
        <w:tc>
          <w:tcPr>
            <w:tcW w:w="7740" w:type="dxa"/>
            <w:tcBorders>
              <w:left w:val="single" w:sz="2" w:space="0" w:color="000000"/>
              <w:bottom w:val="single" w:sz="4" w:space="0" w:color="auto"/>
            </w:tcBorders>
            <w:shd w:val="clear" w:color="auto" w:fill="auto"/>
            <w:tcMar>
              <w:top w:w="55" w:type="dxa"/>
              <w:left w:w="55" w:type="dxa"/>
              <w:bottom w:w="55" w:type="dxa"/>
              <w:right w:w="55" w:type="dxa"/>
            </w:tcMar>
          </w:tcPr>
          <w:p w14:paraId="078B1CC1" w14:textId="47C40F10" w:rsidR="00156F1E" w:rsidRDefault="00156F1E" w:rsidP="00613F39">
            <w:pPr>
              <w:pStyle w:val="Standard"/>
              <w:rPr>
                <w:rFonts w:eastAsia="Times New Roman" w:cs="Times New Roman"/>
                <w:b/>
                <w:bCs/>
              </w:rPr>
            </w:pPr>
            <w:r w:rsidRPr="00EE39F2">
              <w:rPr>
                <w:rFonts w:eastAsia="Times New Roman" w:cs="Times New Roman"/>
                <w:b/>
                <w:bCs/>
              </w:rPr>
              <w:t>Hearing of the Public</w:t>
            </w:r>
            <w:r w:rsidR="00EE39F2">
              <w:rPr>
                <w:rFonts w:eastAsia="Times New Roman" w:cs="Times New Roman"/>
                <w:b/>
                <w:bCs/>
              </w:rPr>
              <w:t>:</w:t>
            </w:r>
          </w:p>
          <w:p w14:paraId="428438D4" w14:textId="1D46BE77" w:rsidR="002A0558" w:rsidRDefault="00D36AF8" w:rsidP="00613F39">
            <w:pPr>
              <w:pStyle w:val="Standard"/>
              <w:rPr>
                <w:rFonts w:eastAsia="Times New Roman" w:cs="Times New Roman"/>
              </w:rPr>
            </w:pPr>
            <w:r w:rsidRPr="00571BE1">
              <w:rPr>
                <w:rFonts w:eastAsia="Times New Roman" w:cs="Times New Roman"/>
                <w:b/>
                <w:bCs/>
                <w:u w:val="single"/>
              </w:rPr>
              <w:t>D/Greene/R.Murphy</w:t>
            </w:r>
            <w:r w:rsidR="002A0558" w:rsidRPr="002A0558">
              <w:rPr>
                <w:rFonts w:eastAsia="Times New Roman" w:cs="Times New Roman"/>
              </w:rPr>
              <w:t>:</w:t>
            </w:r>
            <w:r w:rsidR="00145431">
              <w:rPr>
                <w:rFonts w:eastAsia="Times New Roman" w:cs="Times New Roman"/>
              </w:rPr>
              <w:t xml:space="preserve"> </w:t>
            </w:r>
            <w:r w:rsidR="002A0558" w:rsidRPr="002A0558">
              <w:rPr>
                <w:rFonts w:eastAsia="Times New Roman" w:cs="Times New Roman"/>
              </w:rPr>
              <w:t xml:space="preserve">Motion to </w:t>
            </w:r>
            <w:r w:rsidR="002A0558">
              <w:rPr>
                <w:rFonts w:eastAsia="Times New Roman" w:cs="Times New Roman"/>
              </w:rPr>
              <w:t>open</w:t>
            </w:r>
            <w:r w:rsidR="002A0558" w:rsidRPr="002A0558">
              <w:rPr>
                <w:rFonts w:eastAsia="Times New Roman" w:cs="Times New Roman"/>
              </w:rPr>
              <w:t xml:space="preserve"> </w:t>
            </w:r>
            <w:r w:rsidR="00145431" w:rsidRPr="002A0558">
              <w:rPr>
                <w:rFonts w:eastAsia="Times New Roman" w:cs="Times New Roman"/>
              </w:rPr>
              <w:t>30-minute</w:t>
            </w:r>
            <w:r w:rsidR="002A0558" w:rsidRPr="002A0558">
              <w:rPr>
                <w:rFonts w:eastAsia="Times New Roman" w:cs="Times New Roman"/>
              </w:rPr>
              <w:t xml:space="preserve"> public session at </w:t>
            </w:r>
            <w:r w:rsidR="00626B1E">
              <w:rPr>
                <w:rFonts w:eastAsia="Times New Roman" w:cs="Times New Roman"/>
              </w:rPr>
              <w:t>6:0</w:t>
            </w:r>
            <w:r w:rsidR="00B64923">
              <w:rPr>
                <w:rFonts w:eastAsia="Times New Roman" w:cs="Times New Roman"/>
              </w:rPr>
              <w:t>3</w:t>
            </w:r>
            <w:r w:rsidR="002A0558" w:rsidRPr="002A0558">
              <w:rPr>
                <w:rFonts w:eastAsia="Times New Roman" w:cs="Times New Roman"/>
              </w:rPr>
              <w:t xml:space="preserve"> pm.</w:t>
            </w:r>
          </w:p>
          <w:p w14:paraId="3E05A7E2" w14:textId="38D0FD94" w:rsidR="006C7594" w:rsidRDefault="006C7594" w:rsidP="00613F39">
            <w:pPr>
              <w:pStyle w:val="Standard"/>
              <w:rPr>
                <w:rFonts w:eastAsia="Times New Roman" w:cs="Times New Roman"/>
              </w:rPr>
            </w:pPr>
            <w:r>
              <w:rPr>
                <w:rFonts w:eastAsia="Times New Roman" w:cs="Times New Roman"/>
              </w:rPr>
              <w:t>Comments were concerning a recent school district brochure mailing, amount of savings, number of teacher</w:t>
            </w:r>
            <w:r w:rsidR="005F679D">
              <w:rPr>
                <w:rFonts w:eastAsia="Times New Roman" w:cs="Times New Roman"/>
              </w:rPr>
              <w:t xml:space="preserve">s, number of high school students, state aid for schools, building aid grant, number of CTE students, copy of state aid application, supplies and equipment for CTE programs, liability insurance, HVAC grant for current facilities, cost of expansion project. </w:t>
            </w:r>
            <w:r>
              <w:rPr>
                <w:rFonts w:eastAsia="Times New Roman" w:cs="Times New Roman"/>
              </w:rPr>
              <w:t xml:space="preserve"> </w:t>
            </w:r>
          </w:p>
          <w:p w14:paraId="2A198032" w14:textId="0676F05F" w:rsidR="002A0558" w:rsidRPr="002A0558" w:rsidRDefault="00D36AF8" w:rsidP="00613F39">
            <w:pPr>
              <w:pStyle w:val="Standard"/>
              <w:rPr>
                <w:rFonts w:eastAsia="Times New Roman" w:cs="Times New Roman"/>
              </w:rPr>
            </w:pPr>
            <w:r w:rsidRPr="00571BE1">
              <w:rPr>
                <w:rFonts w:eastAsia="Times New Roman" w:cs="Times New Roman"/>
                <w:b/>
                <w:bCs/>
                <w:u w:val="single"/>
              </w:rPr>
              <w:t>D.Greene/R.Murph</w:t>
            </w:r>
            <w:r w:rsidR="006C7594" w:rsidRPr="00571BE1">
              <w:rPr>
                <w:rFonts w:eastAsia="Times New Roman" w:cs="Times New Roman"/>
                <w:b/>
                <w:bCs/>
                <w:u w:val="single"/>
              </w:rPr>
              <w:t>y</w:t>
            </w:r>
            <w:r w:rsidR="002A0558" w:rsidRPr="006C7594">
              <w:rPr>
                <w:rFonts w:eastAsia="Times New Roman" w:cs="Times New Roman"/>
              </w:rPr>
              <w:t>:</w:t>
            </w:r>
            <w:r w:rsidR="002A0558">
              <w:rPr>
                <w:rFonts w:eastAsia="Times New Roman" w:cs="Times New Roman"/>
              </w:rPr>
              <w:t xml:space="preserve"> Motion to end </w:t>
            </w:r>
            <w:r w:rsidR="00145431">
              <w:rPr>
                <w:rFonts w:eastAsia="Times New Roman" w:cs="Times New Roman"/>
              </w:rPr>
              <w:t>30-minute</w:t>
            </w:r>
            <w:r w:rsidR="002A0558">
              <w:rPr>
                <w:rFonts w:eastAsia="Times New Roman" w:cs="Times New Roman"/>
              </w:rPr>
              <w:t xml:space="preserve"> public session at </w:t>
            </w:r>
            <w:r w:rsidR="00626B1E">
              <w:rPr>
                <w:rFonts w:eastAsia="Times New Roman" w:cs="Times New Roman"/>
              </w:rPr>
              <w:t>6:</w:t>
            </w:r>
            <w:r w:rsidR="00B64923">
              <w:rPr>
                <w:rFonts w:eastAsia="Times New Roman" w:cs="Times New Roman"/>
              </w:rPr>
              <w:t>33</w:t>
            </w:r>
            <w:r w:rsidR="002A0558">
              <w:rPr>
                <w:rFonts w:eastAsia="Times New Roman" w:cs="Times New Roman"/>
              </w:rPr>
              <w:t xml:space="preserve"> pm.</w:t>
            </w:r>
          </w:p>
        </w:tc>
        <w:tc>
          <w:tcPr>
            <w:tcW w:w="1890" w:type="dxa"/>
            <w:tcBorders>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14F659D2" w14:textId="77777777" w:rsidR="00CA22C5" w:rsidRDefault="00CA22C5" w:rsidP="00613F39">
            <w:pPr>
              <w:pStyle w:val="TableContents"/>
              <w:rPr>
                <w:b/>
                <w:bCs/>
                <w:sz w:val="22"/>
                <w:szCs w:val="22"/>
              </w:rPr>
            </w:pPr>
          </w:p>
          <w:p w14:paraId="6EDF7629" w14:textId="2DD30F15" w:rsidR="00145431" w:rsidRDefault="00145431" w:rsidP="00613F39">
            <w:pPr>
              <w:pStyle w:val="TableContents"/>
              <w:rPr>
                <w:sz w:val="22"/>
                <w:szCs w:val="22"/>
              </w:rPr>
            </w:pPr>
            <w:r w:rsidRPr="00097A39">
              <w:rPr>
                <w:b/>
                <w:bCs/>
                <w:sz w:val="22"/>
                <w:szCs w:val="22"/>
              </w:rPr>
              <w:t>VOTE:</w:t>
            </w:r>
            <w:r>
              <w:rPr>
                <w:sz w:val="22"/>
                <w:szCs w:val="22"/>
              </w:rPr>
              <w:t xml:space="preserve"> Motion Carries</w:t>
            </w:r>
          </w:p>
          <w:p w14:paraId="2F57D036" w14:textId="3F4F9E37" w:rsidR="00145431" w:rsidRPr="00E5569D" w:rsidRDefault="00145431" w:rsidP="00DA26F9">
            <w:pPr>
              <w:pStyle w:val="TableContents"/>
              <w:rPr>
                <w:sz w:val="22"/>
                <w:szCs w:val="22"/>
              </w:rPr>
            </w:pPr>
            <w:r w:rsidRPr="00097A39">
              <w:rPr>
                <w:b/>
                <w:bCs/>
                <w:sz w:val="22"/>
                <w:szCs w:val="22"/>
              </w:rPr>
              <w:t>VOTE</w:t>
            </w:r>
            <w:r>
              <w:rPr>
                <w:sz w:val="22"/>
                <w:szCs w:val="22"/>
              </w:rPr>
              <w:t>: Motion Carries</w:t>
            </w:r>
          </w:p>
        </w:tc>
      </w:tr>
      <w:tr w:rsidR="0058569D" w:rsidRPr="008610E1" w14:paraId="0A4F6040" w14:textId="77777777" w:rsidTr="001B6A77">
        <w:trPr>
          <w:trHeight w:val="628"/>
        </w:trPr>
        <w:tc>
          <w:tcPr>
            <w:tcW w:w="72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2C574D8E" w14:textId="4819115E" w:rsidR="0058569D" w:rsidRDefault="00AC0496" w:rsidP="00613F39">
            <w:pPr>
              <w:pStyle w:val="TableContents"/>
              <w:jc w:val="center"/>
              <w:rPr>
                <w:rFonts w:cs="Times New Roman"/>
              </w:rPr>
            </w:pPr>
            <w:r>
              <w:rPr>
                <w:rFonts w:cs="Times New Roman"/>
              </w:rPr>
              <w:t>5</w:t>
            </w:r>
            <w:r w:rsidR="0058569D">
              <w:rPr>
                <w:rFonts w:cs="Times New Roman"/>
              </w:rPr>
              <w:t>.</w:t>
            </w:r>
          </w:p>
        </w:tc>
        <w:tc>
          <w:tcPr>
            <w:tcW w:w="774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2E838F6B" w14:textId="7ECB87E0" w:rsidR="00B6364C" w:rsidRDefault="00145431" w:rsidP="00B6364C">
            <w:pPr>
              <w:pStyle w:val="Standard"/>
              <w:rPr>
                <w:rFonts w:eastAsia="Times New Roman" w:cs="Times New Roman"/>
                <w:bCs/>
              </w:rPr>
            </w:pPr>
            <w:r>
              <w:rPr>
                <w:rFonts w:eastAsia="Times New Roman" w:cs="Times New Roman"/>
                <w:b/>
              </w:rPr>
              <w:t xml:space="preserve">School Administrator’s Report: </w:t>
            </w:r>
            <w:r w:rsidRPr="00145431">
              <w:rPr>
                <w:rFonts w:eastAsia="Times New Roman" w:cs="Times New Roman"/>
                <w:bCs/>
              </w:rPr>
              <w:t>Kim Wheelock</w:t>
            </w:r>
          </w:p>
          <w:p w14:paraId="61288773" w14:textId="66CABB91" w:rsidR="0089766D" w:rsidRDefault="0089766D" w:rsidP="00B6364C">
            <w:pPr>
              <w:pStyle w:val="Standard"/>
              <w:rPr>
                <w:rFonts w:eastAsia="Times New Roman" w:cs="Times New Roman"/>
                <w:bCs/>
              </w:rPr>
            </w:pPr>
            <w:r>
              <w:rPr>
                <w:rFonts w:eastAsia="Times New Roman" w:cs="Times New Roman"/>
                <w:bCs/>
              </w:rPr>
              <w:t xml:space="preserve">Kim proposed the appointment </w:t>
            </w:r>
            <w:r w:rsidR="005F679D">
              <w:rPr>
                <w:rFonts w:eastAsia="Times New Roman" w:cs="Times New Roman"/>
                <w:bCs/>
              </w:rPr>
              <w:t>o</w:t>
            </w:r>
            <w:r>
              <w:rPr>
                <w:rFonts w:eastAsia="Times New Roman" w:cs="Times New Roman"/>
                <w:bCs/>
              </w:rPr>
              <w:t>f Shawn Parker as Varsity Softball Coach for Spring 2023.</w:t>
            </w:r>
          </w:p>
          <w:p w14:paraId="70442CC1" w14:textId="4414EEBF" w:rsidR="0089766D" w:rsidRDefault="006C7594" w:rsidP="00B6364C">
            <w:pPr>
              <w:pStyle w:val="Standard"/>
              <w:rPr>
                <w:rFonts w:eastAsia="Times New Roman" w:cs="Times New Roman"/>
                <w:bCs/>
              </w:rPr>
            </w:pPr>
            <w:r w:rsidRPr="00571BE1">
              <w:rPr>
                <w:rFonts w:eastAsia="Times New Roman" w:cs="Times New Roman"/>
                <w:b/>
                <w:u w:val="single"/>
              </w:rPr>
              <w:t>R.Murphy/T.Young</w:t>
            </w:r>
            <w:r>
              <w:rPr>
                <w:rFonts w:eastAsia="Times New Roman" w:cs="Times New Roman"/>
                <w:bCs/>
              </w:rPr>
              <w:t>:</w:t>
            </w:r>
            <w:r w:rsidR="00BF0B9F">
              <w:rPr>
                <w:rFonts w:eastAsia="Times New Roman" w:cs="Times New Roman"/>
                <w:bCs/>
              </w:rPr>
              <w:t xml:space="preserve"> Motion to appoint Shawn Parker as the Varsity Softball Coach for Spring 2023.</w:t>
            </w:r>
          </w:p>
          <w:p w14:paraId="4FDC091D" w14:textId="77777777" w:rsidR="000F3A98" w:rsidRDefault="007A71B9" w:rsidP="00951D18">
            <w:pPr>
              <w:pStyle w:val="Standard"/>
              <w:rPr>
                <w:rFonts w:eastAsia="Times New Roman" w:cs="Times New Roman"/>
                <w:bCs/>
              </w:rPr>
            </w:pPr>
            <w:r>
              <w:rPr>
                <w:rFonts w:eastAsia="Times New Roman" w:cs="Times New Roman"/>
                <w:bCs/>
              </w:rPr>
              <w:lastRenderedPageBreak/>
              <w:t xml:space="preserve">Report from Tyler Young </w:t>
            </w:r>
            <w:r w:rsidR="0089766D">
              <w:rPr>
                <w:rFonts w:eastAsia="Times New Roman" w:cs="Times New Roman"/>
                <w:bCs/>
              </w:rPr>
              <w:t>–</w:t>
            </w:r>
            <w:r>
              <w:rPr>
                <w:rFonts w:eastAsia="Times New Roman" w:cs="Times New Roman"/>
                <w:bCs/>
              </w:rPr>
              <w:t xml:space="preserve"> </w:t>
            </w:r>
          </w:p>
          <w:p w14:paraId="78C12075" w14:textId="77777777" w:rsidR="005F679D" w:rsidRDefault="005F679D" w:rsidP="00951D18">
            <w:pPr>
              <w:pStyle w:val="Standard"/>
              <w:rPr>
                <w:rFonts w:eastAsia="Times New Roman" w:cs="Times New Roman"/>
                <w:bCs/>
              </w:rPr>
            </w:pPr>
            <w:r>
              <w:rPr>
                <w:rFonts w:eastAsia="Times New Roman" w:cs="Times New Roman"/>
                <w:bCs/>
              </w:rPr>
              <w:t>Student activities report:</w:t>
            </w:r>
          </w:p>
          <w:p w14:paraId="65C7F2BD" w14:textId="50BA6DCA" w:rsidR="005F679D" w:rsidRDefault="005F679D" w:rsidP="00951D18">
            <w:pPr>
              <w:pStyle w:val="Standard"/>
              <w:rPr>
                <w:rFonts w:eastAsia="Times New Roman" w:cs="Times New Roman"/>
                <w:bCs/>
              </w:rPr>
            </w:pPr>
            <w:r>
              <w:rPr>
                <w:rFonts w:eastAsia="Times New Roman" w:cs="Times New Roman"/>
                <w:bCs/>
              </w:rPr>
              <w:t xml:space="preserve">Mr. Robertson/ Grade 9 and Debate Advisor: Grade 9 is hosting a Valentine’s Day dance for high school </w:t>
            </w:r>
            <w:r w:rsidR="001A2C44">
              <w:rPr>
                <w:rFonts w:eastAsia="Times New Roman" w:cs="Times New Roman"/>
                <w:bCs/>
              </w:rPr>
              <w:t>students</w:t>
            </w:r>
            <w:r>
              <w:rPr>
                <w:rFonts w:eastAsia="Times New Roman" w:cs="Times New Roman"/>
                <w:bCs/>
              </w:rPr>
              <w:t xml:space="preserve"> to raise </w:t>
            </w:r>
            <w:r w:rsidR="001A2C44">
              <w:rPr>
                <w:rFonts w:eastAsia="Times New Roman" w:cs="Times New Roman"/>
                <w:bCs/>
              </w:rPr>
              <w:t>money</w:t>
            </w:r>
            <w:r>
              <w:rPr>
                <w:rFonts w:eastAsia="Times New Roman" w:cs="Times New Roman"/>
                <w:bCs/>
              </w:rPr>
              <w:t xml:space="preserve"> for their class treasury.</w:t>
            </w:r>
          </w:p>
          <w:tbl>
            <w:tblPr>
              <w:tblStyle w:val="TableGrid"/>
              <w:tblW w:w="0" w:type="auto"/>
              <w:tblLayout w:type="fixed"/>
              <w:tblLook w:val="04A0" w:firstRow="1" w:lastRow="0" w:firstColumn="1" w:lastColumn="0" w:noHBand="0" w:noVBand="1"/>
            </w:tblPr>
            <w:tblGrid>
              <w:gridCol w:w="1465"/>
              <w:gridCol w:w="2160"/>
              <w:gridCol w:w="3995"/>
            </w:tblGrid>
            <w:tr w:rsidR="001A2C44" w14:paraId="428BA01F" w14:textId="77777777" w:rsidTr="009902F9">
              <w:tc>
                <w:tcPr>
                  <w:tcW w:w="1465" w:type="dxa"/>
                </w:tcPr>
                <w:p w14:paraId="1B6D5C78" w14:textId="44D0BCCA" w:rsidR="001A2C44" w:rsidRDefault="001A2C44" w:rsidP="00951D18">
                  <w:pPr>
                    <w:pStyle w:val="Standard"/>
                    <w:rPr>
                      <w:rFonts w:eastAsia="Times New Roman" w:cs="Times New Roman"/>
                      <w:bCs/>
                    </w:rPr>
                  </w:pPr>
                  <w:r>
                    <w:rPr>
                      <w:rFonts w:eastAsia="Times New Roman" w:cs="Times New Roman"/>
                      <w:bCs/>
                    </w:rPr>
                    <w:t>ADVISOR</w:t>
                  </w:r>
                </w:p>
              </w:tc>
              <w:tc>
                <w:tcPr>
                  <w:tcW w:w="2160" w:type="dxa"/>
                </w:tcPr>
                <w:p w14:paraId="4D812496" w14:textId="231CB650" w:rsidR="001A2C44" w:rsidRDefault="001A2C44" w:rsidP="00951D18">
                  <w:pPr>
                    <w:pStyle w:val="Standard"/>
                    <w:rPr>
                      <w:rFonts w:eastAsia="Times New Roman" w:cs="Times New Roman"/>
                      <w:bCs/>
                    </w:rPr>
                  </w:pPr>
                  <w:r>
                    <w:rPr>
                      <w:rFonts w:eastAsia="Times New Roman" w:cs="Times New Roman"/>
                      <w:bCs/>
                    </w:rPr>
                    <w:t>POSITION</w:t>
                  </w:r>
                </w:p>
              </w:tc>
              <w:tc>
                <w:tcPr>
                  <w:tcW w:w="3995" w:type="dxa"/>
                </w:tcPr>
                <w:p w14:paraId="6E6562C9" w14:textId="761AC4CD" w:rsidR="001A2C44" w:rsidRDefault="001A2C44" w:rsidP="00951D18">
                  <w:pPr>
                    <w:pStyle w:val="Standard"/>
                    <w:rPr>
                      <w:rFonts w:eastAsia="Times New Roman" w:cs="Times New Roman"/>
                      <w:bCs/>
                    </w:rPr>
                  </w:pPr>
                  <w:r>
                    <w:rPr>
                      <w:rFonts w:eastAsia="Times New Roman" w:cs="Times New Roman"/>
                      <w:bCs/>
                    </w:rPr>
                    <w:t>MONTHLY UPDATE</w:t>
                  </w:r>
                </w:p>
              </w:tc>
            </w:tr>
            <w:tr w:rsidR="001A2C44" w14:paraId="37FD11C4" w14:textId="77777777" w:rsidTr="009902F9">
              <w:tc>
                <w:tcPr>
                  <w:tcW w:w="1465" w:type="dxa"/>
                </w:tcPr>
                <w:p w14:paraId="2931E840" w14:textId="16876EE0" w:rsidR="001A2C44" w:rsidRDefault="001A2C44" w:rsidP="00951D18">
                  <w:pPr>
                    <w:pStyle w:val="Standard"/>
                    <w:rPr>
                      <w:rFonts w:eastAsia="Times New Roman" w:cs="Times New Roman"/>
                      <w:bCs/>
                    </w:rPr>
                  </w:pPr>
                  <w:r>
                    <w:rPr>
                      <w:rFonts w:eastAsia="Times New Roman" w:cs="Times New Roman"/>
                      <w:bCs/>
                    </w:rPr>
                    <w:t>Mr. Robertson</w:t>
                  </w:r>
                </w:p>
              </w:tc>
              <w:tc>
                <w:tcPr>
                  <w:tcW w:w="2160" w:type="dxa"/>
                </w:tcPr>
                <w:p w14:paraId="7AA7A561" w14:textId="42404313" w:rsidR="001A2C44" w:rsidRDefault="001A2C44" w:rsidP="00951D18">
                  <w:pPr>
                    <w:pStyle w:val="Standard"/>
                    <w:rPr>
                      <w:rFonts w:eastAsia="Times New Roman" w:cs="Times New Roman"/>
                      <w:bCs/>
                    </w:rPr>
                  </w:pPr>
                  <w:r>
                    <w:rPr>
                      <w:rFonts w:eastAsia="Times New Roman" w:cs="Times New Roman"/>
                      <w:bCs/>
                    </w:rPr>
                    <w:t>Gr. 9 and Debate</w:t>
                  </w:r>
                </w:p>
              </w:tc>
              <w:tc>
                <w:tcPr>
                  <w:tcW w:w="3995" w:type="dxa"/>
                </w:tcPr>
                <w:p w14:paraId="0C807B0B" w14:textId="578F4D03" w:rsidR="001A2C44" w:rsidRDefault="001A2C44" w:rsidP="00951D18">
                  <w:pPr>
                    <w:pStyle w:val="Standard"/>
                    <w:rPr>
                      <w:rFonts w:eastAsia="Times New Roman" w:cs="Times New Roman"/>
                      <w:bCs/>
                    </w:rPr>
                  </w:pPr>
                  <w:r w:rsidRPr="001A2C44">
                    <w:rPr>
                      <w:rFonts w:eastAsia="Times New Roman" w:cs="Times New Roman"/>
                      <w:bCs/>
                    </w:rPr>
                    <w:t>Grade 9 is hosting a Valentine’s Day dance for high school students to raise money for their class treasury</w:t>
                  </w:r>
                </w:p>
              </w:tc>
            </w:tr>
            <w:tr w:rsidR="001A2C44" w14:paraId="7DD9513D" w14:textId="77777777" w:rsidTr="009902F9">
              <w:tc>
                <w:tcPr>
                  <w:tcW w:w="1465" w:type="dxa"/>
                </w:tcPr>
                <w:p w14:paraId="029F4B99" w14:textId="799806E1" w:rsidR="001A2C44" w:rsidRDefault="001A2C44" w:rsidP="00951D18">
                  <w:pPr>
                    <w:pStyle w:val="Standard"/>
                    <w:rPr>
                      <w:rFonts w:eastAsia="Times New Roman" w:cs="Times New Roman"/>
                      <w:bCs/>
                    </w:rPr>
                  </w:pPr>
                  <w:r>
                    <w:rPr>
                      <w:rFonts w:eastAsia="Times New Roman" w:cs="Times New Roman"/>
                      <w:bCs/>
                    </w:rPr>
                    <w:t>Mrs. Parker/             Mrs. Griffin</w:t>
                  </w:r>
                </w:p>
              </w:tc>
              <w:tc>
                <w:tcPr>
                  <w:tcW w:w="2160" w:type="dxa"/>
                </w:tcPr>
                <w:p w14:paraId="3423D352" w14:textId="7B96BB6D" w:rsidR="001A2C44" w:rsidRDefault="001A2C44" w:rsidP="00951D18">
                  <w:pPr>
                    <w:pStyle w:val="Standard"/>
                    <w:rPr>
                      <w:rFonts w:eastAsia="Times New Roman" w:cs="Times New Roman"/>
                      <w:bCs/>
                    </w:rPr>
                  </w:pPr>
                  <w:r>
                    <w:rPr>
                      <w:rFonts w:eastAsia="Times New Roman" w:cs="Times New Roman"/>
                      <w:bCs/>
                    </w:rPr>
                    <w:t>Gr.12 Co-Advisors</w:t>
                  </w:r>
                </w:p>
              </w:tc>
              <w:tc>
                <w:tcPr>
                  <w:tcW w:w="3995" w:type="dxa"/>
                </w:tcPr>
                <w:p w14:paraId="5D6EC71B" w14:textId="666C03B0" w:rsidR="001A2C44" w:rsidRDefault="001A2C44" w:rsidP="00951D18">
                  <w:pPr>
                    <w:pStyle w:val="Standard"/>
                    <w:rPr>
                      <w:rFonts w:eastAsia="Times New Roman" w:cs="Times New Roman"/>
                      <w:bCs/>
                    </w:rPr>
                  </w:pPr>
                  <w:r>
                    <w:rPr>
                      <w:rFonts w:eastAsia="Times New Roman" w:cs="Times New Roman"/>
                      <w:bCs/>
                    </w:rPr>
                    <w:t>Made over $2000 From the 12 days of Christmas raffle. Did community meals last week. Current fundraiser is 50/50 raffles at varsity basketball home games.</w:t>
                  </w:r>
                </w:p>
              </w:tc>
            </w:tr>
            <w:tr w:rsidR="001A2C44" w14:paraId="6A8C2F9F" w14:textId="77777777" w:rsidTr="009902F9">
              <w:tc>
                <w:tcPr>
                  <w:tcW w:w="1465" w:type="dxa"/>
                </w:tcPr>
                <w:p w14:paraId="364D5540" w14:textId="77777777" w:rsidR="001A2C44" w:rsidRDefault="001A2C44" w:rsidP="00951D18">
                  <w:pPr>
                    <w:pStyle w:val="Standard"/>
                    <w:rPr>
                      <w:rFonts w:eastAsia="Times New Roman" w:cs="Times New Roman"/>
                      <w:bCs/>
                    </w:rPr>
                  </w:pPr>
                  <w:r>
                    <w:rPr>
                      <w:rFonts w:eastAsia="Times New Roman" w:cs="Times New Roman"/>
                      <w:bCs/>
                    </w:rPr>
                    <w:t xml:space="preserve">Mrs. Brault </w:t>
                  </w:r>
                </w:p>
                <w:p w14:paraId="150E89B9" w14:textId="19CFAC98" w:rsidR="001A2C44" w:rsidRDefault="001A2C44" w:rsidP="00951D18">
                  <w:pPr>
                    <w:pStyle w:val="Standard"/>
                    <w:rPr>
                      <w:rFonts w:eastAsia="Times New Roman" w:cs="Times New Roman"/>
                      <w:bCs/>
                    </w:rPr>
                  </w:pPr>
                  <w:r>
                    <w:rPr>
                      <w:rFonts w:eastAsia="Times New Roman" w:cs="Times New Roman"/>
                      <w:bCs/>
                    </w:rPr>
                    <w:t>Ms. Smith</w:t>
                  </w:r>
                </w:p>
              </w:tc>
              <w:tc>
                <w:tcPr>
                  <w:tcW w:w="2160" w:type="dxa"/>
                </w:tcPr>
                <w:p w14:paraId="341FC07B" w14:textId="77777777" w:rsidR="001A2C44" w:rsidRDefault="001A2C44" w:rsidP="00951D18">
                  <w:pPr>
                    <w:pStyle w:val="Standard"/>
                    <w:rPr>
                      <w:rFonts w:eastAsia="Times New Roman" w:cs="Times New Roman"/>
                      <w:bCs/>
                    </w:rPr>
                  </w:pPr>
                  <w:r>
                    <w:rPr>
                      <w:rFonts w:eastAsia="Times New Roman" w:cs="Times New Roman"/>
                      <w:bCs/>
                    </w:rPr>
                    <w:t>Key Club Advisor</w:t>
                  </w:r>
                </w:p>
                <w:p w14:paraId="69C63BB9" w14:textId="33B273CB" w:rsidR="001A2C44" w:rsidRDefault="001A2C44" w:rsidP="00951D18">
                  <w:pPr>
                    <w:pStyle w:val="Standard"/>
                    <w:rPr>
                      <w:rFonts w:eastAsia="Times New Roman" w:cs="Times New Roman"/>
                      <w:bCs/>
                    </w:rPr>
                  </w:pPr>
                  <w:r>
                    <w:rPr>
                      <w:rFonts w:eastAsia="Times New Roman" w:cs="Times New Roman"/>
                      <w:bCs/>
                    </w:rPr>
                    <w:t>Key Club Assistant</w:t>
                  </w:r>
                </w:p>
              </w:tc>
              <w:tc>
                <w:tcPr>
                  <w:tcW w:w="3995" w:type="dxa"/>
                </w:tcPr>
                <w:p w14:paraId="74EE06EA" w14:textId="58D65978" w:rsidR="001A2C44" w:rsidRDefault="001A2C44" w:rsidP="00951D18">
                  <w:pPr>
                    <w:pStyle w:val="Standard"/>
                    <w:rPr>
                      <w:rFonts w:eastAsia="Times New Roman" w:cs="Times New Roman"/>
                      <w:bCs/>
                    </w:rPr>
                  </w:pPr>
                  <w:r>
                    <w:rPr>
                      <w:rFonts w:eastAsia="Times New Roman" w:cs="Times New Roman"/>
                      <w:bCs/>
                    </w:rPr>
                    <w:t>Holiday Appreciation Breakfast fundraiser was Saturday -rescheduled</w:t>
                  </w:r>
                  <w:r w:rsidR="002B318E">
                    <w:rPr>
                      <w:rFonts w:eastAsia="Times New Roman" w:cs="Times New Roman"/>
                      <w:bCs/>
                    </w:rPr>
                    <w:t xml:space="preserve"> </w:t>
                  </w:r>
                  <w:r>
                    <w:rPr>
                      <w:rFonts w:eastAsia="Times New Roman" w:cs="Times New Roman"/>
                      <w:bCs/>
                    </w:rPr>
                    <w:t xml:space="preserve">from </w:t>
                  </w:r>
                  <w:r w:rsidR="002B318E">
                    <w:rPr>
                      <w:rFonts w:eastAsia="Times New Roman" w:cs="Times New Roman"/>
                      <w:bCs/>
                    </w:rPr>
                    <w:t>December. Proceeds toward district education conference in beginning of April. Did community meals the second week of January. Had a bake sale fundraiser with proceeds towards an outdoor education center organized by Jessica Falconer. Will have a penny</w:t>
                  </w:r>
                  <w:r>
                    <w:rPr>
                      <w:rFonts w:eastAsia="Times New Roman" w:cs="Times New Roman"/>
                      <w:bCs/>
                    </w:rPr>
                    <w:t xml:space="preserve"> </w:t>
                  </w:r>
                  <w:r w:rsidR="002B318E">
                    <w:rPr>
                      <w:rFonts w:eastAsia="Times New Roman" w:cs="Times New Roman"/>
                      <w:bCs/>
                    </w:rPr>
                    <w:t xml:space="preserve">war. </w:t>
                  </w:r>
                </w:p>
              </w:tc>
            </w:tr>
            <w:tr w:rsidR="001A2C44" w14:paraId="3C9FF73C" w14:textId="77777777" w:rsidTr="009902F9">
              <w:tc>
                <w:tcPr>
                  <w:tcW w:w="1465" w:type="dxa"/>
                </w:tcPr>
                <w:p w14:paraId="1F0BE744" w14:textId="3DAEFCE7" w:rsidR="001A2C44" w:rsidRDefault="002B318E" w:rsidP="00951D18">
                  <w:pPr>
                    <w:pStyle w:val="Standard"/>
                    <w:rPr>
                      <w:rFonts w:eastAsia="Times New Roman" w:cs="Times New Roman"/>
                      <w:bCs/>
                    </w:rPr>
                  </w:pPr>
                  <w:proofErr w:type="gramStart"/>
                  <w:r>
                    <w:rPr>
                      <w:rFonts w:eastAsia="Times New Roman" w:cs="Times New Roman"/>
                      <w:bCs/>
                    </w:rPr>
                    <w:t>Ms.Keazer</w:t>
                  </w:r>
                  <w:proofErr w:type="gramEnd"/>
                </w:p>
              </w:tc>
              <w:tc>
                <w:tcPr>
                  <w:tcW w:w="2160" w:type="dxa"/>
                </w:tcPr>
                <w:p w14:paraId="26B3E2E3" w14:textId="1762D755" w:rsidR="001A2C44" w:rsidRDefault="002B318E" w:rsidP="00951D18">
                  <w:pPr>
                    <w:pStyle w:val="Standard"/>
                    <w:rPr>
                      <w:rFonts w:eastAsia="Times New Roman" w:cs="Times New Roman"/>
                      <w:bCs/>
                    </w:rPr>
                  </w:pPr>
                  <w:r>
                    <w:rPr>
                      <w:rFonts w:eastAsia="Times New Roman" w:cs="Times New Roman"/>
                      <w:bCs/>
                    </w:rPr>
                    <w:t>K-Kids Club</w:t>
                  </w:r>
                </w:p>
              </w:tc>
              <w:tc>
                <w:tcPr>
                  <w:tcW w:w="3995" w:type="dxa"/>
                </w:tcPr>
                <w:p w14:paraId="5E13E75E" w14:textId="47817C69" w:rsidR="001A2C44" w:rsidRDefault="002B318E" w:rsidP="00951D18">
                  <w:pPr>
                    <w:pStyle w:val="Standard"/>
                    <w:rPr>
                      <w:rFonts w:eastAsia="Times New Roman" w:cs="Times New Roman"/>
                      <w:bCs/>
                    </w:rPr>
                  </w:pPr>
                  <w:r>
                    <w:rPr>
                      <w:rFonts w:eastAsia="Times New Roman" w:cs="Times New Roman"/>
                      <w:bCs/>
                    </w:rPr>
                    <w:t xml:space="preserve">Will be having </w:t>
                  </w:r>
                  <w:r w:rsidR="0009347A">
                    <w:rPr>
                      <w:rFonts w:eastAsia="Times New Roman" w:cs="Times New Roman"/>
                      <w:bCs/>
                    </w:rPr>
                    <w:t>their</w:t>
                  </w:r>
                  <w:r>
                    <w:rPr>
                      <w:rFonts w:eastAsia="Times New Roman" w:cs="Times New Roman"/>
                      <w:bCs/>
                    </w:rPr>
                    <w:t xml:space="preserve"> member induction </w:t>
                  </w:r>
                  <w:r w:rsidR="009902F9">
                    <w:rPr>
                      <w:rFonts w:eastAsia="Times New Roman" w:cs="Times New Roman"/>
                      <w:bCs/>
                    </w:rPr>
                    <w:t>ceremony</w:t>
                  </w:r>
                  <w:r>
                    <w:rPr>
                      <w:rFonts w:eastAsia="Times New Roman" w:cs="Times New Roman"/>
                      <w:bCs/>
                    </w:rPr>
                    <w:t xml:space="preserve"> on January 22 at 2:00 pm in the school cafeteria.</w:t>
                  </w:r>
                </w:p>
              </w:tc>
            </w:tr>
            <w:tr w:rsidR="001A2C44" w14:paraId="48EF0C5C" w14:textId="77777777" w:rsidTr="009902F9">
              <w:tc>
                <w:tcPr>
                  <w:tcW w:w="1465" w:type="dxa"/>
                </w:tcPr>
                <w:p w14:paraId="5FDC9CD3" w14:textId="4DC7E959" w:rsidR="001A2C44" w:rsidRDefault="009902F9" w:rsidP="00951D18">
                  <w:pPr>
                    <w:pStyle w:val="Standard"/>
                    <w:rPr>
                      <w:rFonts w:eastAsia="Times New Roman" w:cs="Times New Roman"/>
                      <w:bCs/>
                    </w:rPr>
                  </w:pPr>
                  <w:r>
                    <w:rPr>
                      <w:rFonts w:eastAsia="Times New Roman" w:cs="Times New Roman"/>
                      <w:bCs/>
                    </w:rPr>
                    <w:t>Mrs. Brault</w:t>
                  </w:r>
                </w:p>
              </w:tc>
              <w:tc>
                <w:tcPr>
                  <w:tcW w:w="2160" w:type="dxa"/>
                </w:tcPr>
                <w:p w14:paraId="2D79374D" w14:textId="162648A4" w:rsidR="001A2C44" w:rsidRDefault="009902F9" w:rsidP="00951D18">
                  <w:pPr>
                    <w:pStyle w:val="Standard"/>
                    <w:rPr>
                      <w:rFonts w:eastAsia="Times New Roman" w:cs="Times New Roman"/>
                      <w:bCs/>
                    </w:rPr>
                  </w:pPr>
                  <w:r>
                    <w:rPr>
                      <w:rFonts w:eastAsia="Times New Roman" w:cs="Times New Roman"/>
                      <w:bCs/>
                    </w:rPr>
                    <w:t>Jr. H and HS Student Council Advisor</w:t>
                  </w:r>
                </w:p>
              </w:tc>
              <w:tc>
                <w:tcPr>
                  <w:tcW w:w="3995" w:type="dxa"/>
                </w:tcPr>
                <w:p w14:paraId="1E4B46FD" w14:textId="413788C1" w:rsidR="009902F9" w:rsidRDefault="009902F9" w:rsidP="00951D18">
                  <w:pPr>
                    <w:pStyle w:val="Standard"/>
                    <w:rPr>
                      <w:rFonts w:eastAsia="Times New Roman" w:cs="Times New Roman"/>
                      <w:bCs/>
                    </w:rPr>
                  </w:pPr>
                  <w:r>
                    <w:rPr>
                      <w:rFonts w:eastAsia="Times New Roman" w:cs="Times New Roman"/>
                      <w:bCs/>
                    </w:rPr>
                    <w:t xml:space="preserve">Preparing for Winter Carnival and Valentine’s Day Fundraiser, </w:t>
                  </w:r>
                  <w:proofErr w:type="spellStart"/>
                  <w:r>
                    <w:rPr>
                      <w:rFonts w:eastAsia="Times New Roman" w:cs="Times New Roman"/>
                      <w:bCs/>
                    </w:rPr>
                    <w:t>JrH</w:t>
                  </w:r>
                  <w:proofErr w:type="spellEnd"/>
                  <w:r>
                    <w:rPr>
                      <w:rFonts w:eastAsia="Times New Roman" w:cs="Times New Roman"/>
                      <w:bCs/>
                    </w:rPr>
                    <w:t xml:space="preserve"> will be selling flowers, HS will be selling candy grams.</w:t>
                  </w:r>
                </w:p>
              </w:tc>
            </w:tr>
            <w:tr w:rsidR="001A2C44" w14:paraId="151C5F52" w14:textId="77777777" w:rsidTr="009902F9">
              <w:tc>
                <w:tcPr>
                  <w:tcW w:w="1465" w:type="dxa"/>
                </w:tcPr>
                <w:p w14:paraId="15BA04F5" w14:textId="7F240AFF" w:rsidR="001A2C44" w:rsidRDefault="009902F9" w:rsidP="00951D18">
                  <w:pPr>
                    <w:pStyle w:val="Standard"/>
                    <w:rPr>
                      <w:rFonts w:eastAsia="Times New Roman" w:cs="Times New Roman"/>
                      <w:bCs/>
                    </w:rPr>
                  </w:pPr>
                  <w:r>
                    <w:rPr>
                      <w:rFonts w:eastAsia="Times New Roman" w:cs="Times New Roman"/>
                      <w:bCs/>
                    </w:rPr>
                    <w:t>Mr. Sanchez</w:t>
                  </w:r>
                </w:p>
              </w:tc>
              <w:tc>
                <w:tcPr>
                  <w:tcW w:w="2160" w:type="dxa"/>
                </w:tcPr>
                <w:p w14:paraId="1C5CF52F" w14:textId="451D85A1" w:rsidR="001A2C44" w:rsidRDefault="009902F9" w:rsidP="00951D18">
                  <w:pPr>
                    <w:pStyle w:val="Standard"/>
                    <w:rPr>
                      <w:rFonts w:eastAsia="Times New Roman" w:cs="Times New Roman"/>
                      <w:bCs/>
                    </w:rPr>
                  </w:pPr>
                  <w:r>
                    <w:rPr>
                      <w:rFonts w:eastAsia="Times New Roman" w:cs="Times New Roman"/>
                      <w:bCs/>
                    </w:rPr>
                    <w:t>World Language Club</w:t>
                  </w:r>
                </w:p>
              </w:tc>
              <w:tc>
                <w:tcPr>
                  <w:tcW w:w="3995" w:type="dxa"/>
                </w:tcPr>
                <w:p w14:paraId="3536DF2C" w14:textId="57DA441B" w:rsidR="001A2C44" w:rsidRDefault="009902F9" w:rsidP="00951D18">
                  <w:pPr>
                    <w:pStyle w:val="Standard"/>
                    <w:rPr>
                      <w:rFonts w:eastAsia="Times New Roman" w:cs="Times New Roman"/>
                      <w:bCs/>
                    </w:rPr>
                  </w:pPr>
                  <w:r>
                    <w:rPr>
                      <w:rFonts w:eastAsia="Times New Roman" w:cs="Times New Roman"/>
                      <w:bCs/>
                    </w:rPr>
                    <w:t>Held a recent bak</w:t>
                  </w:r>
                  <w:r w:rsidR="00E92F47">
                    <w:rPr>
                      <w:rFonts w:eastAsia="Times New Roman" w:cs="Times New Roman"/>
                      <w:bCs/>
                    </w:rPr>
                    <w:t>e</w:t>
                  </w:r>
                  <w:r>
                    <w:rPr>
                      <w:rFonts w:eastAsia="Times New Roman" w:cs="Times New Roman"/>
                      <w:bCs/>
                    </w:rPr>
                    <w:t xml:space="preserve"> sale at the Black Bear with all proceeds going to the students who donated and or sold baked goods.</w:t>
                  </w:r>
                </w:p>
              </w:tc>
            </w:tr>
            <w:tr w:rsidR="001A2C44" w14:paraId="2D24E0CD" w14:textId="77777777" w:rsidTr="009902F9">
              <w:tc>
                <w:tcPr>
                  <w:tcW w:w="1465" w:type="dxa"/>
                </w:tcPr>
                <w:p w14:paraId="7C819970" w14:textId="748E534C" w:rsidR="001A2C44" w:rsidRDefault="009902F9" w:rsidP="00951D18">
                  <w:pPr>
                    <w:pStyle w:val="Standard"/>
                    <w:rPr>
                      <w:rFonts w:eastAsia="Times New Roman" w:cs="Times New Roman"/>
                      <w:bCs/>
                    </w:rPr>
                  </w:pPr>
                  <w:r>
                    <w:rPr>
                      <w:rFonts w:eastAsia="Times New Roman" w:cs="Times New Roman"/>
                      <w:bCs/>
                    </w:rPr>
                    <w:t>Mr. Hurley</w:t>
                  </w:r>
                </w:p>
              </w:tc>
              <w:tc>
                <w:tcPr>
                  <w:tcW w:w="2160" w:type="dxa"/>
                </w:tcPr>
                <w:p w14:paraId="12E856ED" w14:textId="676940AB" w:rsidR="001A2C44" w:rsidRDefault="009902F9" w:rsidP="00951D18">
                  <w:pPr>
                    <w:pStyle w:val="Standard"/>
                    <w:rPr>
                      <w:rFonts w:eastAsia="Times New Roman" w:cs="Times New Roman"/>
                      <w:bCs/>
                    </w:rPr>
                  </w:pPr>
                  <w:r>
                    <w:rPr>
                      <w:rFonts w:eastAsia="Times New Roman" w:cs="Times New Roman"/>
                      <w:bCs/>
                    </w:rPr>
                    <w:t>HS Yearbook</w:t>
                  </w:r>
                </w:p>
              </w:tc>
              <w:tc>
                <w:tcPr>
                  <w:tcW w:w="3995" w:type="dxa"/>
                </w:tcPr>
                <w:p w14:paraId="765B71AD" w14:textId="106D019D" w:rsidR="001A2C44" w:rsidRDefault="009902F9" w:rsidP="00951D18">
                  <w:pPr>
                    <w:pStyle w:val="Standard"/>
                    <w:rPr>
                      <w:rFonts w:eastAsia="Times New Roman" w:cs="Times New Roman"/>
                      <w:bCs/>
                    </w:rPr>
                  </w:pPr>
                  <w:r>
                    <w:rPr>
                      <w:rFonts w:eastAsia="Times New Roman" w:cs="Times New Roman"/>
                      <w:bCs/>
                    </w:rPr>
                    <w:t xml:space="preserve">Yearbook editors are putting the yearbook together. Yearbooks are currently </w:t>
                  </w:r>
                  <w:proofErr w:type="gramStart"/>
                  <w:r>
                    <w:rPr>
                      <w:rFonts w:eastAsia="Times New Roman" w:cs="Times New Roman"/>
                      <w:bCs/>
                    </w:rPr>
                    <w:t>on  sale</w:t>
                  </w:r>
                  <w:proofErr w:type="gramEnd"/>
                  <w:r>
                    <w:rPr>
                      <w:rFonts w:eastAsia="Times New Roman" w:cs="Times New Roman"/>
                      <w:bCs/>
                    </w:rPr>
                    <w:t xml:space="preserve"> for $25. each.</w:t>
                  </w:r>
                </w:p>
              </w:tc>
            </w:tr>
          </w:tbl>
          <w:p w14:paraId="2C4711A9" w14:textId="72208CD6" w:rsidR="005F679D" w:rsidRPr="0058569D" w:rsidRDefault="005F679D" w:rsidP="00951D18">
            <w:pPr>
              <w:pStyle w:val="Standard"/>
              <w:rPr>
                <w:rFonts w:eastAsia="Times New Roman" w:cs="Times New Roman"/>
                <w:bCs/>
              </w:rPr>
            </w:pPr>
          </w:p>
        </w:tc>
        <w:tc>
          <w:tcPr>
            <w:tcW w:w="189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39711D1" w14:textId="77777777" w:rsidR="0058569D" w:rsidRDefault="0058569D" w:rsidP="00613F39">
            <w:pPr>
              <w:pStyle w:val="TableContents"/>
              <w:rPr>
                <w:rFonts w:cs="Times New Roman"/>
              </w:rPr>
            </w:pPr>
          </w:p>
          <w:p w14:paraId="40FAA64A" w14:textId="77777777" w:rsidR="00BF0B9F" w:rsidRDefault="00BF0B9F" w:rsidP="00613F39">
            <w:pPr>
              <w:pStyle w:val="TableContents"/>
              <w:rPr>
                <w:rFonts w:cs="Times New Roman"/>
              </w:rPr>
            </w:pPr>
          </w:p>
          <w:p w14:paraId="6AE95B7B" w14:textId="77777777" w:rsidR="00BF0B9F" w:rsidRDefault="00BF0B9F" w:rsidP="00613F39">
            <w:pPr>
              <w:pStyle w:val="TableContents"/>
              <w:rPr>
                <w:rFonts w:cs="Times New Roman"/>
              </w:rPr>
            </w:pPr>
          </w:p>
          <w:p w14:paraId="3D7D4867" w14:textId="15677619" w:rsidR="00BF0B9F" w:rsidRDefault="00BF0B9F" w:rsidP="00613F39">
            <w:pPr>
              <w:pStyle w:val="TableContents"/>
              <w:rPr>
                <w:rFonts w:cs="Times New Roman"/>
              </w:rPr>
            </w:pPr>
            <w:r w:rsidRPr="00097A39">
              <w:rPr>
                <w:b/>
                <w:bCs/>
                <w:sz w:val="22"/>
                <w:szCs w:val="22"/>
              </w:rPr>
              <w:t>VOTE</w:t>
            </w:r>
            <w:r>
              <w:rPr>
                <w:sz w:val="22"/>
                <w:szCs w:val="22"/>
              </w:rPr>
              <w:t>: Motion Carries</w:t>
            </w:r>
          </w:p>
        </w:tc>
      </w:tr>
      <w:tr w:rsidR="00C66743" w:rsidRPr="008610E1" w14:paraId="6CFA0132" w14:textId="77777777" w:rsidTr="001B6A77">
        <w:trPr>
          <w:trHeight w:val="475"/>
        </w:trPr>
        <w:tc>
          <w:tcPr>
            <w:tcW w:w="720" w:type="dxa"/>
            <w:tcBorders>
              <w:top w:val="single" w:sz="2" w:space="0" w:color="000000"/>
              <w:left w:val="single" w:sz="2" w:space="0" w:color="000000"/>
              <w:bottom w:val="single" w:sz="4" w:space="0" w:color="auto"/>
            </w:tcBorders>
            <w:shd w:val="clear" w:color="auto" w:fill="auto"/>
            <w:tcMar>
              <w:top w:w="55" w:type="dxa"/>
              <w:left w:w="55" w:type="dxa"/>
              <w:bottom w:w="55" w:type="dxa"/>
              <w:right w:w="55" w:type="dxa"/>
            </w:tcMar>
          </w:tcPr>
          <w:p w14:paraId="73640348" w14:textId="3F7A4A0A" w:rsidR="00C66743" w:rsidRDefault="00AC0496" w:rsidP="00613F39">
            <w:pPr>
              <w:pStyle w:val="TableContents"/>
              <w:jc w:val="center"/>
              <w:rPr>
                <w:rFonts w:cs="Times New Roman"/>
              </w:rPr>
            </w:pPr>
            <w:r>
              <w:rPr>
                <w:rFonts w:cs="Times New Roman"/>
              </w:rPr>
              <w:t>6</w:t>
            </w:r>
            <w:r w:rsidR="001443C9">
              <w:rPr>
                <w:rFonts w:cs="Times New Roman"/>
              </w:rPr>
              <w:t>.</w:t>
            </w:r>
          </w:p>
        </w:tc>
        <w:tc>
          <w:tcPr>
            <w:tcW w:w="774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0A053D1C" w14:textId="03BD4EA1" w:rsidR="00C66743" w:rsidRDefault="00C66743" w:rsidP="00B6364C">
            <w:pPr>
              <w:pStyle w:val="Standard"/>
              <w:rPr>
                <w:rFonts w:eastAsia="Times New Roman" w:cs="Times New Roman"/>
                <w:bCs/>
              </w:rPr>
            </w:pPr>
            <w:r>
              <w:rPr>
                <w:rFonts w:eastAsia="Times New Roman" w:cs="Times New Roman"/>
                <w:b/>
              </w:rPr>
              <w:t>College Career &amp; Technical Education Director:</w:t>
            </w:r>
            <w:r>
              <w:rPr>
                <w:rFonts w:eastAsia="Times New Roman" w:cs="Times New Roman"/>
                <w:bCs/>
              </w:rPr>
              <w:t xml:space="preserve"> Tia Cloutier</w:t>
            </w:r>
          </w:p>
          <w:p w14:paraId="107E1B82" w14:textId="758F9F34" w:rsidR="0089766D" w:rsidRDefault="0089766D" w:rsidP="00B6364C">
            <w:pPr>
              <w:pStyle w:val="Standard"/>
              <w:rPr>
                <w:rFonts w:eastAsia="Times New Roman" w:cs="Times New Roman"/>
                <w:bCs/>
              </w:rPr>
            </w:pPr>
            <w:r>
              <w:rPr>
                <w:rFonts w:eastAsia="Times New Roman" w:cs="Times New Roman"/>
                <w:bCs/>
              </w:rPr>
              <w:t xml:space="preserve">Debra reported that the MRE Challenge was postponed due to weather and the school is </w:t>
            </w:r>
            <w:r w:rsidR="0009347A">
              <w:rPr>
                <w:rFonts w:eastAsia="Times New Roman" w:cs="Times New Roman"/>
                <w:bCs/>
              </w:rPr>
              <w:t>assembling</w:t>
            </w:r>
            <w:r>
              <w:rPr>
                <w:rFonts w:eastAsia="Times New Roman" w:cs="Times New Roman"/>
                <w:bCs/>
              </w:rPr>
              <w:t xml:space="preserve"> the team for an alternate date.</w:t>
            </w:r>
          </w:p>
          <w:p w14:paraId="5EDECA81" w14:textId="00095355" w:rsidR="00C66743" w:rsidRPr="00C66743" w:rsidRDefault="0089766D" w:rsidP="0089766D">
            <w:pPr>
              <w:pStyle w:val="Standard"/>
              <w:rPr>
                <w:rFonts w:eastAsia="Times New Roman" w:cs="Times New Roman"/>
                <w:bCs/>
              </w:rPr>
            </w:pPr>
            <w:r>
              <w:rPr>
                <w:rFonts w:eastAsia="Times New Roman" w:cs="Times New Roman"/>
                <w:bCs/>
              </w:rPr>
              <w:t xml:space="preserve">The school district received a grant from the state of New Hampshire for </w:t>
            </w:r>
            <w:r w:rsidR="0009347A">
              <w:rPr>
                <w:rFonts w:eastAsia="Times New Roman" w:cs="Times New Roman"/>
                <w:bCs/>
              </w:rPr>
              <w:t>3</w:t>
            </w:r>
            <w:r>
              <w:rPr>
                <w:rFonts w:eastAsia="Times New Roman" w:cs="Times New Roman"/>
                <w:bCs/>
              </w:rPr>
              <w:t>D anatomical equipment for the Health Sciences program. When this is received and implemented, we will be the only high school in the state who has this equipment.</w:t>
            </w:r>
          </w:p>
        </w:tc>
        <w:tc>
          <w:tcPr>
            <w:tcW w:w="1890" w:type="dxa"/>
            <w:tcBorders>
              <w:top w:val="single" w:sz="4" w:space="0" w:color="auto"/>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40B9FB1" w14:textId="77777777" w:rsidR="00C66743" w:rsidRDefault="00C66743" w:rsidP="00613F39">
            <w:pPr>
              <w:pStyle w:val="TableContents"/>
              <w:rPr>
                <w:rFonts w:cs="Times New Roman"/>
              </w:rPr>
            </w:pPr>
          </w:p>
        </w:tc>
      </w:tr>
      <w:tr w:rsidR="00A0131F" w:rsidRPr="00BF0B9F" w14:paraId="634FFAE2" w14:textId="77777777" w:rsidTr="00BF0B9F">
        <w:trPr>
          <w:trHeight w:val="1042"/>
        </w:trPr>
        <w:tc>
          <w:tcPr>
            <w:tcW w:w="72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1FE6C903" w14:textId="665C80B0" w:rsidR="00A0131F" w:rsidRPr="008610E1" w:rsidRDefault="00AC0496" w:rsidP="006B439C">
            <w:pPr>
              <w:pStyle w:val="TableContents"/>
              <w:jc w:val="center"/>
              <w:rPr>
                <w:rFonts w:cs="Times New Roman"/>
              </w:rPr>
            </w:pPr>
            <w:r>
              <w:rPr>
                <w:rFonts w:cs="Times New Roman"/>
              </w:rPr>
              <w:t>7</w:t>
            </w:r>
            <w:r w:rsidR="000A5890">
              <w:rPr>
                <w:rFonts w:cs="Times New Roman"/>
              </w:rPr>
              <w:t>.</w:t>
            </w:r>
          </w:p>
        </w:tc>
        <w:tc>
          <w:tcPr>
            <w:tcW w:w="7740" w:type="dxa"/>
            <w:tcBorders>
              <w:top w:val="single" w:sz="4" w:space="0" w:color="auto"/>
              <w:left w:val="single" w:sz="2" w:space="0" w:color="000000"/>
              <w:bottom w:val="single" w:sz="4" w:space="0" w:color="auto"/>
            </w:tcBorders>
            <w:shd w:val="clear" w:color="auto" w:fill="auto"/>
            <w:tcMar>
              <w:top w:w="55" w:type="dxa"/>
              <w:left w:w="55" w:type="dxa"/>
              <w:bottom w:w="55" w:type="dxa"/>
              <w:right w:w="55" w:type="dxa"/>
            </w:tcMar>
          </w:tcPr>
          <w:p w14:paraId="099F7C5F" w14:textId="77777777" w:rsidR="00244AC7" w:rsidRPr="004F58ED" w:rsidRDefault="00145431" w:rsidP="000F3A98">
            <w:pPr>
              <w:pBdr>
                <w:top w:val="nil"/>
                <w:left w:val="nil"/>
                <w:bottom w:val="nil"/>
                <w:right w:val="nil"/>
                <w:between w:val="nil"/>
              </w:pBdr>
              <w:spacing w:line="271" w:lineRule="auto"/>
              <w:rPr>
                <w:rFonts w:eastAsia="Times New Roman" w:cs="Times New Roman"/>
                <w:bCs/>
                <w:color w:val="000000"/>
              </w:rPr>
            </w:pPr>
            <w:r w:rsidRPr="004F58ED">
              <w:rPr>
                <w:rFonts w:eastAsia="Times New Roman" w:cs="Times New Roman"/>
                <w:b/>
                <w:color w:val="000000"/>
              </w:rPr>
              <w:t xml:space="preserve">Superintendent’s Report – </w:t>
            </w:r>
            <w:r w:rsidRPr="004F58ED">
              <w:rPr>
                <w:rFonts w:eastAsia="Times New Roman" w:cs="Times New Roman"/>
                <w:bCs/>
                <w:color w:val="000000"/>
              </w:rPr>
              <w:t>Debra Taylo</w:t>
            </w:r>
            <w:r w:rsidR="000F3A98" w:rsidRPr="004F58ED">
              <w:rPr>
                <w:rFonts w:eastAsia="Times New Roman" w:cs="Times New Roman"/>
                <w:bCs/>
                <w:color w:val="000000"/>
              </w:rPr>
              <w:t>r</w:t>
            </w:r>
          </w:p>
          <w:p w14:paraId="73BA3BE6" w14:textId="14752C73" w:rsidR="0009309B" w:rsidRPr="00BF0B9F" w:rsidRDefault="00BF0B9F" w:rsidP="000F3A98">
            <w:pPr>
              <w:pBdr>
                <w:top w:val="nil"/>
                <w:left w:val="nil"/>
                <w:bottom w:val="nil"/>
                <w:right w:val="nil"/>
                <w:between w:val="nil"/>
              </w:pBdr>
              <w:spacing w:line="271" w:lineRule="auto"/>
              <w:rPr>
                <w:rFonts w:eastAsia="Times New Roman" w:cs="Times New Roman"/>
                <w:bCs/>
                <w:color w:val="000000"/>
              </w:rPr>
            </w:pPr>
            <w:r w:rsidRPr="00BF0B9F">
              <w:rPr>
                <w:rFonts w:eastAsia="Times New Roman" w:cs="Times New Roman"/>
                <w:bCs/>
                <w:color w:val="000000"/>
              </w:rPr>
              <w:t>Debra stated that she h</w:t>
            </w:r>
            <w:r>
              <w:rPr>
                <w:rFonts w:eastAsia="Times New Roman" w:cs="Times New Roman"/>
                <w:bCs/>
                <w:color w:val="000000"/>
              </w:rPr>
              <w:t>ad been focusing on the building project and budget</w:t>
            </w:r>
            <w:r w:rsidR="00E92F47">
              <w:rPr>
                <w:rFonts w:eastAsia="Times New Roman" w:cs="Times New Roman"/>
                <w:bCs/>
                <w:color w:val="000000"/>
              </w:rPr>
              <w:t>.  She</w:t>
            </w:r>
            <w:r>
              <w:rPr>
                <w:rFonts w:eastAsia="Times New Roman" w:cs="Times New Roman"/>
                <w:bCs/>
                <w:color w:val="000000"/>
              </w:rPr>
              <w:t xml:space="preserve"> ha</w:t>
            </w:r>
            <w:r w:rsidR="00E92F47">
              <w:rPr>
                <w:rFonts w:eastAsia="Times New Roman" w:cs="Times New Roman"/>
                <w:bCs/>
                <w:color w:val="000000"/>
              </w:rPr>
              <w:t>s</w:t>
            </w:r>
            <w:r>
              <w:rPr>
                <w:rFonts w:eastAsia="Times New Roman" w:cs="Times New Roman"/>
                <w:bCs/>
                <w:color w:val="000000"/>
              </w:rPr>
              <w:t xml:space="preserve"> no additional formal report. </w:t>
            </w:r>
          </w:p>
        </w:tc>
        <w:tc>
          <w:tcPr>
            <w:tcW w:w="1890" w:type="dxa"/>
            <w:tcBorders>
              <w:top w:val="single" w:sz="4" w:space="0" w:color="auto"/>
              <w:left w:val="single" w:sz="2" w:space="0" w:color="000000"/>
              <w:bottom w:val="single" w:sz="4" w:space="0" w:color="auto"/>
              <w:right w:val="single" w:sz="2" w:space="0" w:color="000000"/>
            </w:tcBorders>
            <w:shd w:val="clear" w:color="auto" w:fill="auto"/>
            <w:tcMar>
              <w:top w:w="55" w:type="dxa"/>
              <w:left w:w="55" w:type="dxa"/>
              <w:bottom w:w="55" w:type="dxa"/>
              <w:right w:w="55" w:type="dxa"/>
            </w:tcMar>
          </w:tcPr>
          <w:p w14:paraId="65A46C45" w14:textId="77777777" w:rsidR="00A0131F" w:rsidRPr="00BF0B9F" w:rsidRDefault="00A0131F" w:rsidP="006B439C">
            <w:pPr>
              <w:rPr>
                <w:rFonts w:cs="Times New Roman"/>
              </w:rPr>
            </w:pPr>
          </w:p>
          <w:p w14:paraId="4A98CF27" w14:textId="1D4D4271" w:rsidR="003A5072" w:rsidRPr="00BF0B9F" w:rsidRDefault="003A5072" w:rsidP="006B439C">
            <w:pPr>
              <w:rPr>
                <w:rFonts w:cs="Times New Roman"/>
              </w:rPr>
            </w:pPr>
          </w:p>
        </w:tc>
      </w:tr>
      <w:tr w:rsidR="00BE75F0" w:rsidRPr="0006026A" w14:paraId="3755EF8A" w14:textId="77777777" w:rsidTr="001B6A77">
        <w:trPr>
          <w:trHeight w:val="511"/>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83FC474" w14:textId="02A62A06" w:rsidR="00BE75F0" w:rsidRDefault="00AC0496" w:rsidP="0094494E">
            <w:pPr>
              <w:pStyle w:val="TableContents"/>
              <w:jc w:val="center"/>
              <w:rPr>
                <w:rFonts w:cs="Times New Roman"/>
              </w:rPr>
            </w:pPr>
            <w:r>
              <w:rPr>
                <w:rFonts w:cs="Times New Roman"/>
              </w:rPr>
              <w:lastRenderedPageBreak/>
              <w:t>8</w:t>
            </w:r>
            <w:r w:rsidR="00C66743">
              <w:rPr>
                <w:rFonts w:cs="Times New Roman"/>
              </w:rPr>
              <w:t>.</w:t>
            </w:r>
          </w:p>
        </w:tc>
        <w:tc>
          <w:tcPr>
            <w:tcW w:w="774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68C0D6D1" w14:textId="4E6F165C" w:rsidR="00BE75F0" w:rsidRDefault="00244AC7" w:rsidP="00795B37">
            <w:pPr>
              <w:pStyle w:val="TableContents"/>
              <w:rPr>
                <w:rFonts w:cs="Times New Roman"/>
              </w:rPr>
            </w:pPr>
            <w:r>
              <w:rPr>
                <w:rFonts w:cs="Times New Roman"/>
                <w:b/>
                <w:bCs/>
              </w:rPr>
              <w:t xml:space="preserve">Business Administrator’s Report – </w:t>
            </w:r>
            <w:r w:rsidRPr="00244AC7">
              <w:rPr>
                <w:rFonts w:cs="Times New Roman"/>
              </w:rPr>
              <w:t>Bridget Cross</w:t>
            </w:r>
          </w:p>
          <w:p w14:paraId="16B999D9" w14:textId="61019BC4" w:rsidR="00BF0B9F" w:rsidRDefault="00BF0B9F" w:rsidP="00795B37">
            <w:pPr>
              <w:pStyle w:val="TableContents"/>
              <w:rPr>
                <w:rFonts w:cs="Times New Roman"/>
              </w:rPr>
            </w:pPr>
            <w:r>
              <w:rPr>
                <w:rFonts w:cs="Times New Roman"/>
              </w:rPr>
              <w:t xml:space="preserve">Bridget reviewed </w:t>
            </w:r>
            <w:r w:rsidR="009902F9">
              <w:rPr>
                <w:rFonts w:cs="Times New Roman"/>
              </w:rPr>
              <w:t>draft 3 of the district</w:t>
            </w:r>
            <w:r>
              <w:rPr>
                <w:rFonts w:cs="Times New Roman"/>
              </w:rPr>
              <w:t xml:space="preserve"> budget including additional reductions. The board discussed the Timbernook outdoor education program. </w:t>
            </w:r>
          </w:p>
          <w:p w14:paraId="1DBA4731" w14:textId="6E370420" w:rsidR="00BF0B9F" w:rsidRDefault="008E268D" w:rsidP="00795B37">
            <w:pPr>
              <w:pStyle w:val="TableContents"/>
              <w:rPr>
                <w:rFonts w:cs="Times New Roman"/>
              </w:rPr>
            </w:pPr>
            <w:proofErr w:type="spellStart"/>
            <w:r w:rsidRPr="00E92F47">
              <w:rPr>
                <w:rFonts w:cs="Times New Roman"/>
                <w:b/>
                <w:bCs/>
                <w:u w:val="single"/>
              </w:rPr>
              <w:t>C.Hamelin</w:t>
            </w:r>
            <w:proofErr w:type="spellEnd"/>
            <w:r w:rsidRPr="00E92F47">
              <w:rPr>
                <w:rFonts w:cs="Times New Roman"/>
                <w:b/>
                <w:bCs/>
                <w:u w:val="single"/>
              </w:rPr>
              <w:t>/</w:t>
            </w:r>
            <w:proofErr w:type="spellStart"/>
            <w:r w:rsidRPr="00E92F47">
              <w:rPr>
                <w:rFonts w:cs="Times New Roman"/>
                <w:b/>
                <w:bCs/>
                <w:u w:val="single"/>
              </w:rPr>
              <w:t>D.Greene</w:t>
            </w:r>
            <w:proofErr w:type="spellEnd"/>
            <w:r>
              <w:rPr>
                <w:rFonts w:cs="Times New Roman"/>
              </w:rPr>
              <w:t>:</w:t>
            </w:r>
            <w:r w:rsidR="00E92F47">
              <w:rPr>
                <w:rFonts w:cs="Times New Roman"/>
              </w:rPr>
              <w:t xml:space="preserve"> </w:t>
            </w:r>
            <w:r w:rsidR="00BF0B9F">
              <w:rPr>
                <w:rFonts w:cs="Times New Roman"/>
              </w:rPr>
              <w:t>Motion to remove the local funding for the Timbernook program from the budget.</w:t>
            </w:r>
          </w:p>
          <w:p w14:paraId="6A934292" w14:textId="77777777" w:rsidR="008E268D" w:rsidRDefault="008E268D" w:rsidP="00795B37">
            <w:pPr>
              <w:pStyle w:val="TableContents"/>
              <w:rPr>
                <w:rFonts w:cs="Times New Roman"/>
              </w:rPr>
            </w:pPr>
          </w:p>
          <w:p w14:paraId="257FF955" w14:textId="77777777" w:rsidR="004902EA" w:rsidRDefault="004902EA" w:rsidP="004902EA">
            <w:pPr>
              <w:pStyle w:val="TableContents"/>
              <w:rPr>
                <w:rFonts w:cs="Times New Roman"/>
              </w:rPr>
            </w:pPr>
            <w:r>
              <w:rPr>
                <w:rFonts w:cs="Times New Roman"/>
              </w:rPr>
              <w:t xml:space="preserve">Contingency Fund Discussion: The contingency retention fund may be included in the estimated revenue/surplus for the FY 24 Budget. </w:t>
            </w:r>
          </w:p>
          <w:p w14:paraId="0D7390A0" w14:textId="387293C3" w:rsidR="004902EA" w:rsidRDefault="008E268D" w:rsidP="004902EA">
            <w:pPr>
              <w:pStyle w:val="TableContents"/>
              <w:rPr>
                <w:rFonts w:cs="Times New Roman"/>
              </w:rPr>
            </w:pPr>
            <w:r w:rsidRPr="00E92F47">
              <w:rPr>
                <w:rFonts w:cs="Times New Roman"/>
                <w:b/>
                <w:bCs/>
                <w:u w:val="single"/>
              </w:rPr>
              <w:t xml:space="preserve">C.Hamelin/ </w:t>
            </w:r>
            <w:proofErr w:type="gramStart"/>
            <w:r w:rsidRPr="00E92F47">
              <w:rPr>
                <w:rFonts w:cs="Times New Roman"/>
                <w:b/>
                <w:bCs/>
                <w:u w:val="single"/>
              </w:rPr>
              <w:t>D.Greene</w:t>
            </w:r>
            <w:proofErr w:type="gramEnd"/>
            <w:r w:rsidR="004902EA">
              <w:rPr>
                <w:rFonts w:cs="Times New Roman"/>
              </w:rPr>
              <w:t xml:space="preserve">: Motion to include the Surplus Retention fund in the FY 24 estimated revenue in the amount </w:t>
            </w:r>
            <w:r w:rsidR="004902EA" w:rsidRPr="0078063C">
              <w:rPr>
                <w:rFonts w:cs="Times New Roman"/>
              </w:rPr>
              <w:t>of $13</w:t>
            </w:r>
            <w:r w:rsidR="00E92F47">
              <w:rPr>
                <w:rFonts w:cs="Times New Roman"/>
              </w:rPr>
              <w:t>4</w:t>
            </w:r>
            <w:r w:rsidR="004902EA" w:rsidRPr="0078063C">
              <w:rPr>
                <w:rFonts w:cs="Times New Roman"/>
              </w:rPr>
              <w:t>,780.00.</w:t>
            </w:r>
          </w:p>
          <w:p w14:paraId="74DB2B56" w14:textId="77777777" w:rsidR="00BF0B9F" w:rsidRDefault="00BF0B9F" w:rsidP="00795B37">
            <w:pPr>
              <w:pStyle w:val="TableContents"/>
              <w:rPr>
                <w:rFonts w:cs="Times New Roman"/>
                <w:b/>
                <w:bCs/>
              </w:rPr>
            </w:pPr>
          </w:p>
          <w:p w14:paraId="1916AB67" w14:textId="541CB095" w:rsidR="007A71B9" w:rsidRPr="00AB24CA" w:rsidRDefault="00AB24CA" w:rsidP="007A71B9">
            <w:pPr>
              <w:pStyle w:val="TableContents"/>
              <w:rPr>
                <w:rFonts w:cs="Times New Roman"/>
              </w:rPr>
            </w:pPr>
            <w:r>
              <w:rPr>
                <w:rFonts w:cs="Times New Roman"/>
              </w:rPr>
              <w:t>Budget</w:t>
            </w:r>
            <w:r w:rsidR="007A71B9">
              <w:rPr>
                <w:rFonts w:cs="Times New Roman"/>
              </w:rPr>
              <w:t>:</w:t>
            </w:r>
            <w:r>
              <w:rPr>
                <w:rFonts w:cs="Times New Roman"/>
              </w:rPr>
              <w:t xml:space="preserve"> </w:t>
            </w:r>
          </w:p>
          <w:p w14:paraId="415176AC" w14:textId="30AC6174" w:rsidR="0053535C" w:rsidRDefault="008E268D" w:rsidP="00B91B5F">
            <w:pPr>
              <w:pStyle w:val="TableContents"/>
              <w:rPr>
                <w:rFonts w:cs="Times New Roman"/>
              </w:rPr>
            </w:pPr>
            <w:r w:rsidRPr="00E92F47">
              <w:rPr>
                <w:rFonts w:cs="Times New Roman"/>
                <w:b/>
                <w:bCs/>
                <w:u w:val="single"/>
              </w:rPr>
              <w:t>D.Greene/</w:t>
            </w:r>
            <w:r w:rsidR="0009347A" w:rsidRPr="00E92F47">
              <w:rPr>
                <w:rFonts w:cs="Times New Roman"/>
                <w:b/>
                <w:bCs/>
                <w:u w:val="single"/>
              </w:rPr>
              <w:t>R.Murphy</w:t>
            </w:r>
            <w:r w:rsidR="0009347A">
              <w:rPr>
                <w:rFonts w:cs="Times New Roman"/>
              </w:rPr>
              <w:t>: Motion</w:t>
            </w:r>
            <w:r w:rsidR="007A71B9">
              <w:rPr>
                <w:rFonts w:cs="Times New Roman"/>
              </w:rPr>
              <w:t xml:space="preserve"> to approve the 2023/2024 Colebrook School District Budget</w:t>
            </w:r>
            <w:r w:rsidR="00BF0B9F">
              <w:rPr>
                <w:rFonts w:cs="Times New Roman"/>
              </w:rPr>
              <w:t xml:space="preserve"> in the amount of </w:t>
            </w:r>
            <w:r w:rsidR="00BF0B9F" w:rsidRPr="0078063C">
              <w:rPr>
                <w:rFonts w:cs="Times New Roman"/>
              </w:rPr>
              <w:t>$</w:t>
            </w:r>
            <w:r w:rsidR="004902EA" w:rsidRPr="0078063C">
              <w:rPr>
                <w:rFonts w:cs="Times New Roman"/>
              </w:rPr>
              <w:t xml:space="preserve"> 7,</w:t>
            </w:r>
            <w:r>
              <w:rPr>
                <w:rFonts w:cs="Times New Roman"/>
              </w:rPr>
              <w:t>888,740</w:t>
            </w:r>
            <w:r w:rsidR="0078063C" w:rsidRPr="0078063C">
              <w:rPr>
                <w:rFonts w:cs="Times New Roman"/>
              </w:rPr>
              <w:t>.00</w:t>
            </w:r>
            <w:r w:rsidR="00BF0B9F" w:rsidRPr="0078063C">
              <w:rPr>
                <w:rFonts w:cs="Times New Roman"/>
              </w:rPr>
              <w:t>.</w:t>
            </w:r>
          </w:p>
          <w:p w14:paraId="287F8426" w14:textId="77777777" w:rsidR="007A71B9" w:rsidRDefault="007A71B9" w:rsidP="00B91B5F">
            <w:pPr>
              <w:pStyle w:val="TableContents"/>
              <w:rPr>
                <w:rFonts w:cs="Times New Roman"/>
              </w:rPr>
            </w:pPr>
          </w:p>
          <w:p w14:paraId="1679BBD0" w14:textId="3E47ECDE" w:rsidR="007A71B9" w:rsidRDefault="007A71B9" w:rsidP="00B91B5F">
            <w:pPr>
              <w:pStyle w:val="TableContents"/>
              <w:rPr>
                <w:rFonts w:cs="Times New Roman"/>
              </w:rPr>
            </w:pPr>
            <w:r>
              <w:rPr>
                <w:rFonts w:cs="Times New Roman"/>
              </w:rPr>
              <w:t>Warrant Article:</w:t>
            </w:r>
          </w:p>
          <w:p w14:paraId="0227EC7D" w14:textId="58B12470" w:rsidR="004902EA" w:rsidRDefault="004902EA" w:rsidP="00B91B5F">
            <w:pPr>
              <w:pStyle w:val="TableContents"/>
              <w:rPr>
                <w:rFonts w:cs="Times New Roman"/>
              </w:rPr>
            </w:pPr>
            <w:r>
              <w:rPr>
                <w:rFonts w:cs="Times New Roman"/>
              </w:rPr>
              <w:t>The options are to combine the bond into one article (Draft 1) or to</w:t>
            </w:r>
            <w:r w:rsidR="00BF0B9F">
              <w:rPr>
                <w:rFonts w:cs="Times New Roman"/>
              </w:rPr>
              <w:t xml:space="preserve"> divide the bond into two parts</w:t>
            </w:r>
            <w:r>
              <w:rPr>
                <w:rFonts w:cs="Times New Roman"/>
              </w:rPr>
              <w:t xml:space="preserve"> (Draft 2)</w:t>
            </w:r>
            <w:r w:rsidR="00BF0B9F">
              <w:rPr>
                <w:rFonts w:cs="Times New Roman"/>
              </w:rPr>
              <w:t xml:space="preserve">. Part one will include the </w:t>
            </w:r>
            <w:r>
              <w:rPr>
                <w:rFonts w:cs="Times New Roman"/>
              </w:rPr>
              <w:t xml:space="preserve">school renovation, new academy classrooms and </w:t>
            </w:r>
            <w:r w:rsidR="00595F41">
              <w:rPr>
                <w:rFonts w:cs="Times New Roman"/>
              </w:rPr>
              <w:t>Career Technical Education</w:t>
            </w:r>
            <w:r>
              <w:rPr>
                <w:rFonts w:cs="Times New Roman"/>
              </w:rPr>
              <w:t xml:space="preserve"> center. Part two will include the gymnasium. Passage of Article I requires a 3/5 favorable vote. Passage of Article 2 requires passage of Article I and a 3/5 favorable vote.</w:t>
            </w:r>
          </w:p>
          <w:p w14:paraId="12B5AE50" w14:textId="5EECE843" w:rsidR="004F74B8" w:rsidRDefault="004F74B8" w:rsidP="00B91B5F">
            <w:pPr>
              <w:pStyle w:val="TableContents"/>
              <w:rPr>
                <w:rFonts w:cs="Times New Roman"/>
              </w:rPr>
            </w:pPr>
          </w:p>
          <w:p w14:paraId="41972AD5" w14:textId="3B72E01E" w:rsidR="004F74B8" w:rsidRDefault="004F74B8" w:rsidP="00B91B5F">
            <w:pPr>
              <w:pStyle w:val="TableContents"/>
              <w:rPr>
                <w:rFonts w:cs="Times New Roman"/>
              </w:rPr>
            </w:pPr>
            <w:r w:rsidRPr="00E92F47">
              <w:rPr>
                <w:rFonts w:cs="Times New Roman"/>
                <w:b/>
                <w:bCs/>
                <w:u w:val="single"/>
              </w:rPr>
              <w:t>T.Stevens/C.Hamelin</w:t>
            </w:r>
            <w:r w:rsidRPr="004F74B8">
              <w:rPr>
                <w:rFonts w:cs="Times New Roman"/>
              </w:rPr>
              <w:t>: Motion to</w:t>
            </w:r>
            <w:r>
              <w:rPr>
                <w:rFonts w:cs="Times New Roman"/>
              </w:rPr>
              <w:t xml:space="preserve"> approve draft 2 of the annual </w:t>
            </w:r>
            <w:r w:rsidR="0009347A">
              <w:rPr>
                <w:rFonts w:cs="Times New Roman"/>
              </w:rPr>
              <w:t xml:space="preserve">school district </w:t>
            </w:r>
            <w:r>
              <w:rPr>
                <w:rFonts w:cs="Times New Roman"/>
              </w:rPr>
              <w:t xml:space="preserve">meeting warrant as amended where the bond is divided into two articles. Article 1 includes elementary school renovations, HS academy classrooms, CTE classrooms and labs. Article 2 includes the gymnasium. </w:t>
            </w:r>
          </w:p>
          <w:p w14:paraId="198EDCA0" w14:textId="4B805FDC" w:rsidR="004F74B8" w:rsidRDefault="004F74B8" w:rsidP="00B91B5F">
            <w:pPr>
              <w:pStyle w:val="TableContents"/>
              <w:rPr>
                <w:rFonts w:cs="Times New Roman"/>
              </w:rPr>
            </w:pPr>
          </w:p>
          <w:p w14:paraId="16EA51FE" w14:textId="18756647" w:rsidR="004F74B8" w:rsidRPr="004F74B8" w:rsidRDefault="004F74B8" w:rsidP="00B91B5F">
            <w:pPr>
              <w:pStyle w:val="TableContents"/>
              <w:rPr>
                <w:rFonts w:cs="Times New Roman"/>
              </w:rPr>
            </w:pPr>
            <w:r>
              <w:rPr>
                <w:rFonts w:cs="Times New Roman"/>
              </w:rPr>
              <w:t>The Board discussed that Article 1and 2 require</w:t>
            </w:r>
            <w:r w:rsidR="0009347A">
              <w:rPr>
                <w:rFonts w:cs="Times New Roman"/>
              </w:rPr>
              <w:t xml:space="preserve"> a </w:t>
            </w:r>
            <w:r>
              <w:rPr>
                <w:rFonts w:cs="Times New Roman"/>
              </w:rPr>
              <w:t>3/5 vote to pass</w:t>
            </w:r>
            <w:r w:rsidR="00B47E3C">
              <w:rPr>
                <w:rFonts w:cs="Times New Roman"/>
              </w:rPr>
              <w:t xml:space="preserve">. The passage of Article 2 is dependent on the passage of article 1. </w:t>
            </w:r>
            <w:r>
              <w:rPr>
                <w:rFonts w:cs="Times New Roman"/>
              </w:rPr>
              <w:t xml:space="preserve"> </w:t>
            </w:r>
          </w:p>
          <w:p w14:paraId="51606809" w14:textId="11BDA40E" w:rsidR="004902EA" w:rsidRPr="004F74B8" w:rsidRDefault="004902EA" w:rsidP="00B91B5F">
            <w:pPr>
              <w:pStyle w:val="TableContents"/>
              <w:rPr>
                <w:rFonts w:cs="Times New Roman"/>
              </w:rPr>
            </w:pP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175FFFAF" w14:textId="171A88F7" w:rsidR="00AF5CAB" w:rsidRPr="004F74B8" w:rsidRDefault="00AF5CAB" w:rsidP="006B439C">
            <w:pPr>
              <w:pStyle w:val="TableContents"/>
              <w:rPr>
                <w:rFonts w:cs="Times New Roman"/>
              </w:rPr>
            </w:pPr>
          </w:p>
          <w:p w14:paraId="700535FB" w14:textId="77777777" w:rsidR="00BF0B9F" w:rsidRPr="004F74B8" w:rsidRDefault="00BF0B9F" w:rsidP="006B439C">
            <w:pPr>
              <w:pStyle w:val="TableContents"/>
              <w:rPr>
                <w:rFonts w:cs="Times New Roman"/>
              </w:rPr>
            </w:pPr>
          </w:p>
          <w:p w14:paraId="5EF14F18" w14:textId="58E9574C" w:rsidR="000F3A98" w:rsidRDefault="000F3A98" w:rsidP="006B439C">
            <w:pPr>
              <w:pStyle w:val="TableContents"/>
              <w:rPr>
                <w:rFonts w:cs="Times New Roman"/>
                <w:lang w:val="fr-FR"/>
              </w:rPr>
            </w:pPr>
            <w:proofErr w:type="gramStart"/>
            <w:r w:rsidRPr="00097A39">
              <w:rPr>
                <w:rFonts w:cs="Times New Roman"/>
                <w:b/>
                <w:bCs/>
                <w:lang w:val="fr-FR"/>
              </w:rPr>
              <w:t>VOTE</w:t>
            </w:r>
            <w:r>
              <w:rPr>
                <w:rFonts w:cs="Times New Roman"/>
                <w:lang w:val="fr-FR"/>
              </w:rPr>
              <w:t>:</w:t>
            </w:r>
            <w:proofErr w:type="gramEnd"/>
            <w:r w:rsidR="00AC0496">
              <w:rPr>
                <w:rFonts w:cs="Times New Roman"/>
                <w:lang w:val="fr-FR"/>
              </w:rPr>
              <w:t xml:space="preserve"> </w:t>
            </w:r>
            <w:r w:rsidR="00E16901">
              <w:rPr>
                <w:rFonts w:cs="Times New Roman"/>
                <w:lang w:val="fr-FR"/>
              </w:rPr>
              <w:t>Motion Carries</w:t>
            </w:r>
          </w:p>
          <w:p w14:paraId="03DFD1A5" w14:textId="77777777" w:rsidR="007A71B9" w:rsidRDefault="007A71B9" w:rsidP="006B439C">
            <w:pPr>
              <w:pStyle w:val="TableContents"/>
              <w:rPr>
                <w:rFonts w:cs="Times New Roman"/>
                <w:lang w:val="fr-FR"/>
              </w:rPr>
            </w:pPr>
          </w:p>
          <w:p w14:paraId="28A4A70F" w14:textId="77777777" w:rsidR="000F3A98" w:rsidRDefault="000F3A98" w:rsidP="006B439C">
            <w:pPr>
              <w:pStyle w:val="TableContents"/>
              <w:rPr>
                <w:rFonts w:cs="Times New Roman"/>
                <w:lang w:val="fr-FR"/>
              </w:rPr>
            </w:pPr>
          </w:p>
          <w:p w14:paraId="779874C6" w14:textId="0AC6DB60" w:rsidR="007A71B9" w:rsidRDefault="007A71B9" w:rsidP="006B439C">
            <w:pPr>
              <w:pStyle w:val="TableContents"/>
              <w:rPr>
                <w:rFonts w:cs="Times New Roman"/>
                <w:lang w:val="fr-FR"/>
              </w:rPr>
            </w:pPr>
            <w:proofErr w:type="gramStart"/>
            <w:r w:rsidRPr="007A71B9">
              <w:rPr>
                <w:rFonts w:cs="Times New Roman"/>
                <w:b/>
                <w:bCs/>
                <w:lang w:val="fr-FR"/>
              </w:rPr>
              <w:t>VOTE</w:t>
            </w:r>
            <w:r>
              <w:rPr>
                <w:rFonts w:cs="Times New Roman"/>
                <w:lang w:val="fr-FR"/>
              </w:rPr>
              <w:t>:</w:t>
            </w:r>
            <w:proofErr w:type="gramEnd"/>
            <w:r>
              <w:rPr>
                <w:rFonts w:cs="Times New Roman"/>
                <w:lang w:val="fr-FR"/>
              </w:rPr>
              <w:t xml:space="preserve"> Motion Carries</w:t>
            </w:r>
          </w:p>
          <w:p w14:paraId="031D2B1C" w14:textId="77777777" w:rsidR="004902EA" w:rsidRDefault="004902EA" w:rsidP="004902EA">
            <w:pPr>
              <w:pStyle w:val="TableContents"/>
              <w:rPr>
                <w:rFonts w:cs="Times New Roman"/>
                <w:b/>
                <w:bCs/>
                <w:lang w:val="fr-FR"/>
              </w:rPr>
            </w:pPr>
          </w:p>
          <w:p w14:paraId="0439EB79" w14:textId="77777777" w:rsidR="004902EA" w:rsidRDefault="004902EA" w:rsidP="004902EA">
            <w:pPr>
              <w:pStyle w:val="TableContents"/>
              <w:rPr>
                <w:rFonts w:cs="Times New Roman"/>
                <w:b/>
                <w:bCs/>
                <w:lang w:val="fr-FR"/>
              </w:rPr>
            </w:pPr>
          </w:p>
          <w:p w14:paraId="6F6934B4" w14:textId="6BFD48B6" w:rsidR="004902EA" w:rsidRDefault="004902EA" w:rsidP="004902EA">
            <w:pPr>
              <w:pStyle w:val="TableContents"/>
              <w:rPr>
                <w:rFonts w:cs="Times New Roman"/>
                <w:b/>
                <w:bCs/>
                <w:lang w:val="fr-FR"/>
              </w:rPr>
            </w:pPr>
          </w:p>
          <w:p w14:paraId="6EDB5870" w14:textId="77777777" w:rsidR="004902EA" w:rsidRDefault="004902EA" w:rsidP="004902EA">
            <w:pPr>
              <w:pStyle w:val="TableContents"/>
              <w:rPr>
                <w:rFonts w:cs="Times New Roman"/>
                <w:b/>
                <w:bCs/>
                <w:lang w:val="fr-FR"/>
              </w:rPr>
            </w:pPr>
          </w:p>
          <w:p w14:paraId="142E1C29" w14:textId="3D0B23CD" w:rsidR="004902EA" w:rsidRDefault="004902EA" w:rsidP="004902EA">
            <w:pPr>
              <w:pStyle w:val="TableContents"/>
              <w:rPr>
                <w:rFonts w:cs="Times New Roman"/>
                <w:lang w:val="fr-FR"/>
              </w:rPr>
            </w:pPr>
            <w:proofErr w:type="gramStart"/>
            <w:r w:rsidRPr="007A71B9">
              <w:rPr>
                <w:rFonts w:cs="Times New Roman"/>
                <w:b/>
                <w:bCs/>
                <w:lang w:val="fr-FR"/>
              </w:rPr>
              <w:t>VOTE</w:t>
            </w:r>
            <w:r>
              <w:rPr>
                <w:rFonts w:cs="Times New Roman"/>
                <w:lang w:val="fr-FR"/>
              </w:rPr>
              <w:t>:</w:t>
            </w:r>
            <w:proofErr w:type="gramEnd"/>
            <w:r>
              <w:rPr>
                <w:rFonts w:cs="Times New Roman"/>
                <w:lang w:val="fr-FR"/>
              </w:rPr>
              <w:t xml:space="preserve"> Motion Carries</w:t>
            </w:r>
          </w:p>
          <w:p w14:paraId="685FD2F3" w14:textId="3F2C9EC0" w:rsidR="004902EA" w:rsidRDefault="004902EA" w:rsidP="006B439C">
            <w:pPr>
              <w:pStyle w:val="TableContents"/>
              <w:rPr>
                <w:rFonts w:cs="Times New Roman"/>
                <w:lang w:val="fr-FR"/>
              </w:rPr>
            </w:pPr>
          </w:p>
          <w:p w14:paraId="2DD309DD" w14:textId="0E77261F" w:rsidR="004902EA" w:rsidRDefault="004902EA" w:rsidP="006B439C">
            <w:pPr>
              <w:pStyle w:val="TableContents"/>
              <w:rPr>
                <w:rFonts w:cs="Times New Roman"/>
                <w:lang w:val="fr-FR"/>
              </w:rPr>
            </w:pPr>
          </w:p>
          <w:p w14:paraId="0BFE3820" w14:textId="32BBD454" w:rsidR="0009347A" w:rsidRDefault="0009347A" w:rsidP="006B439C">
            <w:pPr>
              <w:pStyle w:val="TableContents"/>
              <w:rPr>
                <w:rFonts w:cs="Times New Roman"/>
                <w:lang w:val="fr-FR"/>
              </w:rPr>
            </w:pPr>
          </w:p>
          <w:p w14:paraId="6ACD76E6" w14:textId="67575455" w:rsidR="0009347A" w:rsidRDefault="0009347A" w:rsidP="006B439C">
            <w:pPr>
              <w:pStyle w:val="TableContents"/>
              <w:rPr>
                <w:rFonts w:cs="Times New Roman"/>
                <w:lang w:val="fr-FR"/>
              </w:rPr>
            </w:pPr>
          </w:p>
          <w:p w14:paraId="1C4B279C" w14:textId="0A3B4046" w:rsidR="0009347A" w:rsidRDefault="0009347A" w:rsidP="006B439C">
            <w:pPr>
              <w:pStyle w:val="TableContents"/>
              <w:rPr>
                <w:rFonts w:cs="Times New Roman"/>
                <w:lang w:val="fr-FR"/>
              </w:rPr>
            </w:pPr>
          </w:p>
          <w:p w14:paraId="1E1D848A" w14:textId="6D726411" w:rsidR="0009347A" w:rsidRDefault="0009347A" w:rsidP="006B439C">
            <w:pPr>
              <w:pStyle w:val="TableContents"/>
              <w:rPr>
                <w:rFonts w:cs="Times New Roman"/>
                <w:lang w:val="fr-FR"/>
              </w:rPr>
            </w:pPr>
          </w:p>
          <w:p w14:paraId="5875DA62" w14:textId="3C47C555" w:rsidR="0009347A" w:rsidRDefault="0009347A" w:rsidP="006B439C">
            <w:pPr>
              <w:pStyle w:val="TableContents"/>
              <w:rPr>
                <w:rFonts w:cs="Times New Roman"/>
                <w:lang w:val="fr-FR"/>
              </w:rPr>
            </w:pPr>
          </w:p>
          <w:p w14:paraId="286A1EA7" w14:textId="77777777" w:rsidR="0009347A" w:rsidRDefault="0009347A" w:rsidP="006B439C">
            <w:pPr>
              <w:pStyle w:val="TableContents"/>
              <w:rPr>
                <w:rFonts w:cs="Times New Roman"/>
                <w:lang w:val="fr-FR"/>
              </w:rPr>
            </w:pPr>
          </w:p>
          <w:p w14:paraId="75B6418A" w14:textId="77777777" w:rsidR="004902EA" w:rsidRDefault="004902EA" w:rsidP="006B439C">
            <w:pPr>
              <w:pStyle w:val="TableContents"/>
              <w:rPr>
                <w:rFonts w:cs="Times New Roman"/>
                <w:lang w:val="fr-FR"/>
              </w:rPr>
            </w:pPr>
          </w:p>
          <w:p w14:paraId="5944583F" w14:textId="77777777" w:rsidR="004902EA" w:rsidRDefault="004902EA" w:rsidP="004902EA">
            <w:pPr>
              <w:pStyle w:val="TableContents"/>
              <w:rPr>
                <w:rFonts w:cs="Times New Roman"/>
                <w:lang w:val="fr-FR"/>
              </w:rPr>
            </w:pPr>
            <w:proofErr w:type="gramStart"/>
            <w:r w:rsidRPr="007A71B9">
              <w:rPr>
                <w:rFonts w:cs="Times New Roman"/>
                <w:b/>
                <w:bCs/>
                <w:lang w:val="fr-FR"/>
              </w:rPr>
              <w:t>VOTE</w:t>
            </w:r>
            <w:r>
              <w:rPr>
                <w:rFonts w:cs="Times New Roman"/>
                <w:lang w:val="fr-FR"/>
              </w:rPr>
              <w:t>:</w:t>
            </w:r>
            <w:proofErr w:type="gramEnd"/>
            <w:r>
              <w:rPr>
                <w:rFonts w:cs="Times New Roman"/>
                <w:lang w:val="fr-FR"/>
              </w:rPr>
              <w:t xml:space="preserve"> Motion Carries</w:t>
            </w:r>
          </w:p>
          <w:p w14:paraId="04957F43" w14:textId="77777777" w:rsidR="007A71B9" w:rsidRDefault="007A71B9" w:rsidP="006B439C">
            <w:pPr>
              <w:pStyle w:val="TableContents"/>
              <w:rPr>
                <w:rFonts w:cs="Times New Roman"/>
                <w:lang w:val="fr-FR"/>
              </w:rPr>
            </w:pPr>
          </w:p>
          <w:p w14:paraId="7A840F90" w14:textId="3630AE25" w:rsidR="004902EA" w:rsidRPr="0006026A" w:rsidRDefault="004902EA" w:rsidP="006B439C">
            <w:pPr>
              <w:pStyle w:val="TableContents"/>
              <w:rPr>
                <w:rFonts w:cs="Times New Roman"/>
                <w:lang w:val="fr-FR"/>
              </w:rPr>
            </w:pPr>
          </w:p>
        </w:tc>
      </w:tr>
      <w:tr w:rsidR="00B47E3C" w:rsidRPr="0006026A" w14:paraId="01E3F210" w14:textId="77777777" w:rsidTr="0009347A">
        <w:trPr>
          <w:trHeight w:val="115"/>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57C53901" w14:textId="022EF114" w:rsidR="00B47E3C" w:rsidRDefault="00B47E3C" w:rsidP="0094494E">
            <w:pPr>
              <w:pStyle w:val="TableContents"/>
              <w:jc w:val="center"/>
              <w:rPr>
                <w:rFonts w:cs="Times New Roman"/>
              </w:rPr>
            </w:pPr>
            <w:r>
              <w:rPr>
                <w:rFonts w:cs="Times New Roman"/>
              </w:rPr>
              <w:t>9.</w:t>
            </w:r>
          </w:p>
        </w:tc>
        <w:tc>
          <w:tcPr>
            <w:tcW w:w="774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4F680650" w14:textId="77777777" w:rsidR="00B47E3C" w:rsidRDefault="00B47E3C" w:rsidP="00795B37">
            <w:pPr>
              <w:pStyle w:val="TableContents"/>
              <w:rPr>
                <w:rFonts w:cs="Times New Roman"/>
                <w:b/>
                <w:bCs/>
              </w:rPr>
            </w:pPr>
            <w:r>
              <w:rPr>
                <w:rFonts w:cs="Times New Roman"/>
                <w:b/>
                <w:bCs/>
              </w:rPr>
              <w:t>Joint Meeting of School Board and Select Board</w:t>
            </w:r>
          </w:p>
          <w:p w14:paraId="0D6390D4" w14:textId="6AE166B1" w:rsidR="00D9757D" w:rsidRDefault="00595F41" w:rsidP="00795B37">
            <w:pPr>
              <w:pStyle w:val="TableContents"/>
              <w:rPr>
                <w:rFonts w:cs="Times New Roman"/>
              </w:rPr>
            </w:pPr>
            <w:r>
              <w:rPr>
                <w:rFonts w:cs="Times New Roman"/>
              </w:rPr>
              <w:t xml:space="preserve">The Joint Meeting began at 7:00 pm. </w:t>
            </w:r>
            <w:r w:rsidR="00B47E3C">
              <w:rPr>
                <w:rFonts w:cs="Times New Roman"/>
              </w:rPr>
              <w:t xml:space="preserve">The board members exchanged pleasantries. John asked Greg to address the question of the capacity of the water/sewer system to service the expanded school building. Greg stated that they have confidence in the ability of the system to address the </w:t>
            </w:r>
            <w:r>
              <w:rPr>
                <w:rFonts w:cs="Times New Roman"/>
              </w:rPr>
              <w:t>building expansion</w:t>
            </w:r>
            <w:r w:rsidR="00B47E3C">
              <w:rPr>
                <w:rFonts w:cs="Times New Roman"/>
              </w:rPr>
              <w:t xml:space="preserve">. He noted some improvements in the systems as well. He also discussed funds that the town received </w:t>
            </w:r>
            <w:r w:rsidR="001A388E">
              <w:rPr>
                <w:rFonts w:cs="Times New Roman"/>
              </w:rPr>
              <w:t xml:space="preserve">to dredge lagoons. Drainage improvements have also been made </w:t>
            </w:r>
            <w:r>
              <w:rPr>
                <w:rFonts w:cs="Times New Roman"/>
              </w:rPr>
              <w:t>at</w:t>
            </w:r>
            <w:r w:rsidR="001A388E">
              <w:rPr>
                <w:rFonts w:cs="Times New Roman"/>
              </w:rPr>
              <w:t xml:space="preserve"> the school. The Select Board asked for the School Board’s support on the building project. Suzanne said that they </w:t>
            </w:r>
            <w:r>
              <w:rPr>
                <w:rFonts w:cs="Times New Roman"/>
              </w:rPr>
              <w:t>were glad</w:t>
            </w:r>
            <w:r w:rsidR="001A388E">
              <w:rPr>
                <w:rFonts w:cs="Times New Roman"/>
              </w:rPr>
              <w:t xml:space="preserve"> to support Mr. Stevens</w:t>
            </w:r>
            <w:r w:rsidR="0009347A">
              <w:rPr>
                <w:rFonts w:cs="Times New Roman"/>
              </w:rPr>
              <w:t>’</w:t>
            </w:r>
            <w:r w:rsidR="001A388E">
              <w:rPr>
                <w:rFonts w:cs="Times New Roman"/>
              </w:rPr>
              <w:t xml:space="preserve"> motion to divide the bond into 2 articles. The Select Board stated that they had not yet finalized their budget. John reviewed the current budget increase, estimated tax rate</w:t>
            </w:r>
            <w:r w:rsidR="00D9757D">
              <w:rPr>
                <w:rFonts w:cs="Times New Roman"/>
              </w:rPr>
              <w:t>.</w:t>
            </w:r>
          </w:p>
          <w:p w14:paraId="4428B188" w14:textId="68F83CFE" w:rsidR="00B47E3C" w:rsidRPr="00B47E3C" w:rsidRDefault="00D9757D" w:rsidP="00795B37">
            <w:pPr>
              <w:pStyle w:val="TableContents"/>
              <w:rPr>
                <w:rFonts w:cs="Times New Roman"/>
              </w:rPr>
            </w:pPr>
            <w:r>
              <w:rPr>
                <w:rFonts w:cs="Times New Roman"/>
              </w:rPr>
              <w:t xml:space="preserve">The Boards discussed registering to vote. There will be three more dates when Colebrook voters can register. Mr. Ouellet reported that he had submitted an article to the newspapers to clarify how voting works at the annual school meeting where all voters must be in person and there will be a paper ballot for the bond issue articles. The boards discussed the need for property tax relief as expenses are increasing, revenues are decreasing. There was reference to the Governor’s surplus and the </w:t>
            </w:r>
            <w:r w:rsidR="00595F41">
              <w:rPr>
                <w:rFonts w:cs="Times New Roman"/>
              </w:rPr>
              <w:t>possibility</w:t>
            </w:r>
            <w:r>
              <w:rPr>
                <w:rFonts w:cs="Times New Roman"/>
              </w:rPr>
              <w:t xml:space="preserve"> of funds being returned to the towns to offset rising taxes. The Boards discussed open seats and the Joint Meeting </w:t>
            </w:r>
            <w:r>
              <w:rPr>
                <w:rFonts w:cs="Times New Roman"/>
              </w:rPr>
              <w:lastRenderedPageBreak/>
              <w:t>concluded at 7:30pm.</w:t>
            </w:r>
            <w:r w:rsidR="001A388E">
              <w:rPr>
                <w:rFonts w:cs="Times New Roman"/>
              </w:rPr>
              <w:t xml:space="preserve"> </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682F83E6" w14:textId="77777777" w:rsidR="00B47E3C" w:rsidRPr="004F74B8" w:rsidRDefault="00B47E3C" w:rsidP="006B439C">
            <w:pPr>
              <w:pStyle w:val="TableContents"/>
              <w:rPr>
                <w:rFonts w:cs="Times New Roman"/>
              </w:rPr>
            </w:pPr>
          </w:p>
        </w:tc>
      </w:tr>
      <w:tr w:rsidR="00B225FE" w:rsidRPr="0006026A" w14:paraId="66FF85DC" w14:textId="77777777" w:rsidTr="001B6A77">
        <w:trPr>
          <w:trHeight w:val="601"/>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5B847FCA" w14:textId="340A71F7" w:rsidR="00B225FE" w:rsidRDefault="00AC0496" w:rsidP="0094494E">
            <w:pPr>
              <w:pStyle w:val="TableContents"/>
              <w:jc w:val="center"/>
              <w:rPr>
                <w:rFonts w:cs="Times New Roman"/>
              </w:rPr>
            </w:pPr>
            <w:r>
              <w:rPr>
                <w:rFonts w:cs="Times New Roman"/>
              </w:rPr>
              <w:t>9</w:t>
            </w:r>
            <w:r w:rsidR="00B225FE">
              <w:rPr>
                <w:rFonts w:cs="Times New Roman"/>
              </w:rPr>
              <w:t>.</w:t>
            </w:r>
          </w:p>
        </w:tc>
        <w:tc>
          <w:tcPr>
            <w:tcW w:w="774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37C0119A" w14:textId="520FDC64" w:rsidR="001443C9" w:rsidRDefault="001B6A77" w:rsidP="00795B37">
            <w:pPr>
              <w:pStyle w:val="TableContents"/>
              <w:rPr>
                <w:rFonts w:cs="Times New Roman"/>
                <w:b/>
                <w:bCs/>
              </w:rPr>
            </w:pPr>
            <w:r>
              <w:rPr>
                <w:rFonts w:cs="Times New Roman"/>
                <w:b/>
                <w:bCs/>
              </w:rPr>
              <w:t>Colebrook Building Update:</w:t>
            </w:r>
          </w:p>
          <w:p w14:paraId="51C5D08C" w14:textId="73CE4CB8" w:rsidR="00E80A06" w:rsidRDefault="001B6A77" w:rsidP="00795B37">
            <w:pPr>
              <w:pStyle w:val="TableContents"/>
              <w:rPr>
                <w:rFonts w:cs="Times New Roman"/>
              </w:rPr>
            </w:pPr>
            <w:r>
              <w:rPr>
                <w:rFonts w:cs="Times New Roman"/>
              </w:rPr>
              <w:t>Colebrook Aid Update:</w:t>
            </w:r>
          </w:p>
          <w:p w14:paraId="4C6224A1" w14:textId="66D1A4C7" w:rsidR="004902EA" w:rsidRDefault="004902EA" w:rsidP="00795B37">
            <w:pPr>
              <w:pStyle w:val="TableContents"/>
              <w:rPr>
                <w:rFonts w:cs="Times New Roman"/>
              </w:rPr>
            </w:pPr>
            <w:r>
              <w:rPr>
                <w:rFonts w:cs="Times New Roman"/>
              </w:rPr>
              <w:t>Debra reported that good feedback was received concerning the PTO sponsored Building Project presentation that was held on January 5, 2023.</w:t>
            </w:r>
          </w:p>
          <w:p w14:paraId="052742C0" w14:textId="642D7747" w:rsidR="001B6A77" w:rsidRPr="001B6A77" w:rsidRDefault="004902EA" w:rsidP="00600A6A">
            <w:pPr>
              <w:pStyle w:val="TableContents"/>
              <w:rPr>
                <w:rFonts w:cs="Times New Roman"/>
              </w:rPr>
            </w:pPr>
            <w:r>
              <w:rPr>
                <w:rFonts w:cs="Times New Roman"/>
              </w:rPr>
              <w:t xml:space="preserve">The Building Communications Committee met this morning and plans to focus their efforts on reaching out directly to voters, </w:t>
            </w:r>
            <w:r w:rsidR="00600A6A">
              <w:rPr>
                <w:rFonts w:cs="Times New Roman"/>
              </w:rPr>
              <w:t xml:space="preserve">continuing the presentations at informal meetings, securing letters to the editor. The PTO is preparing signs and doorknob handouts for the neighborhood canvassing which they plan for February. </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E387579" w14:textId="77777777" w:rsidR="00B225FE" w:rsidRPr="0089766D" w:rsidRDefault="00B225FE" w:rsidP="006B439C">
            <w:pPr>
              <w:pStyle w:val="TableContents"/>
              <w:rPr>
                <w:rFonts w:cs="Times New Roman"/>
              </w:rPr>
            </w:pPr>
          </w:p>
        </w:tc>
      </w:tr>
      <w:tr w:rsidR="00B225FE" w:rsidRPr="0006026A" w14:paraId="1E67EADA" w14:textId="77777777" w:rsidTr="001B6A77">
        <w:trPr>
          <w:trHeight w:val="601"/>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373E611E" w14:textId="402CDD10" w:rsidR="00B225FE" w:rsidRDefault="0003143D" w:rsidP="0094494E">
            <w:pPr>
              <w:pStyle w:val="TableContents"/>
              <w:jc w:val="center"/>
              <w:rPr>
                <w:rFonts w:cs="Times New Roman"/>
              </w:rPr>
            </w:pPr>
            <w:r>
              <w:rPr>
                <w:rFonts w:cs="Times New Roman"/>
              </w:rPr>
              <w:t>1</w:t>
            </w:r>
            <w:r w:rsidR="00AC0496">
              <w:rPr>
                <w:rFonts w:cs="Times New Roman"/>
              </w:rPr>
              <w:t>0</w:t>
            </w:r>
            <w:r w:rsidR="00B225FE">
              <w:rPr>
                <w:rFonts w:cs="Times New Roman"/>
              </w:rPr>
              <w:t>.</w:t>
            </w:r>
          </w:p>
        </w:tc>
        <w:tc>
          <w:tcPr>
            <w:tcW w:w="774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40BFEAA2" w14:textId="77777777" w:rsidR="00B225FE" w:rsidRDefault="00B225FE" w:rsidP="00795B37">
            <w:pPr>
              <w:pStyle w:val="TableContents"/>
              <w:rPr>
                <w:rFonts w:cs="Times New Roman"/>
                <w:b/>
                <w:bCs/>
              </w:rPr>
            </w:pPr>
            <w:r>
              <w:rPr>
                <w:rFonts w:cs="Times New Roman"/>
                <w:b/>
                <w:bCs/>
              </w:rPr>
              <w:t>New Business</w:t>
            </w:r>
          </w:p>
          <w:p w14:paraId="6F207A9C" w14:textId="58E45A7E" w:rsidR="00E80A06" w:rsidRDefault="00E80A06" w:rsidP="00795B37">
            <w:pPr>
              <w:pStyle w:val="TableContents"/>
              <w:rPr>
                <w:rFonts w:cs="Times New Roman"/>
                <w:b/>
                <w:bCs/>
              </w:rPr>
            </w:pPr>
            <w:r>
              <w:t>None</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C0CB426" w14:textId="77777777" w:rsidR="00B225FE" w:rsidRPr="0006026A" w:rsidRDefault="00B225FE" w:rsidP="006B439C">
            <w:pPr>
              <w:pStyle w:val="TableContents"/>
              <w:rPr>
                <w:rFonts w:cs="Times New Roman"/>
                <w:lang w:val="fr-FR"/>
              </w:rPr>
            </w:pPr>
          </w:p>
        </w:tc>
      </w:tr>
      <w:tr w:rsidR="00BE75F0" w:rsidRPr="0006026A" w14:paraId="0A456D3D" w14:textId="77777777" w:rsidTr="001B6A77">
        <w:trPr>
          <w:trHeight w:val="511"/>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61A49103" w14:textId="5DACCB5C" w:rsidR="00BE75F0" w:rsidRDefault="00AC0496" w:rsidP="0094494E">
            <w:pPr>
              <w:pStyle w:val="TableContents"/>
              <w:jc w:val="center"/>
              <w:rPr>
                <w:rFonts w:cs="Times New Roman"/>
              </w:rPr>
            </w:pPr>
            <w:r>
              <w:rPr>
                <w:rFonts w:cs="Times New Roman"/>
              </w:rPr>
              <w:t>11</w:t>
            </w:r>
            <w:r w:rsidR="00BE75F0">
              <w:rPr>
                <w:rFonts w:cs="Times New Roman"/>
              </w:rPr>
              <w:t>.</w:t>
            </w:r>
          </w:p>
        </w:tc>
        <w:tc>
          <w:tcPr>
            <w:tcW w:w="774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36B368F8" w14:textId="684FB789" w:rsidR="00BE75F0" w:rsidRDefault="00BE75F0" w:rsidP="00795B37">
            <w:pPr>
              <w:pStyle w:val="TableContents"/>
              <w:rPr>
                <w:rFonts w:cs="Times New Roman"/>
                <w:b/>
                <w:bCs/>
              </w:rPr>
            </w:pPr>
            <w:r>
              <w:rPr>
                <w:rFonts w:cs="Times New Roman"/>
                <w:b/>
                <w:bCs/>
              </w:rPr>
              <w:t xml:space="preserve">Information </w:t>
            </w:r>
            <w:r w:rsidR="00E80A06">
              <w:rPr>
                <w:rFonts w:cs="Times New Roman"/>
                <w:b/>
                <w:bCs/>
              </w:rPr>
              <w:t>–</w:t>
            </w:r>
            <w:r>
              <w:rPr>
                <w:rFonts w:cs="Times New Roman"/>
                <w:b/>
                <w:bCs/>
              </w:rPr>
              <w:t xml:space="preserve"> </w:t>
            </w:r>
          </w:p>
          <w:p w14:paraId="015C0A0B" w14:textId="5540F81B" w:rsidR="00E80A06" w:rsidRDefault="00E80A06" w:rsidP="00795B37">
            <w:pPr>
              <w:pStyle w:val="TableContents"/>
              <w:rPr>
                <w:rFonts w:cs="Times New Roman"/>
                <w:b/>
                <w:bCs/>
              </w:rPr>
            </w:pPr>
            <w:r>
              <w:t>None</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42F9F554" w14:textId="77777777" w:rsidR="00BE75F0" w:rsidRPr="0006026A" w:rsidRDefault="00BE75F0" w:rsidP="006B439C">
            <w:pPr>
              <w:pStyle w:val="TableContents"/>
              <w:rPr>
                <w:rFonts w:cs="Times New Roman"/>
                <w:lang w:val="fr-FR"/>
              </w:rPr>
            </w:pPr>
          </w:p>
        </w:tc>
      </w:tr>
      <w:tr w:rsidR="00BE75F0" w:rsidRPr="00AF5CAB" w14:paraId="4F263FCE" w14:textId="77777777" w:rsidTr="001B6A77">
        <w:trPr>
          <w:trHeight w:val="360"/>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608F20B8" w14:textId="6B7659B6" w:rsidR="00BE75F0" w:rsidRPr="00097A39" w:rsidRDefault="00AC0496" w:rsidP="0094494E">
            <w:pPr>
              <w:pStyle w:val="TableContents"/>
              <w:jc w:val="center"/>
              <w:rPr>
                <w:rFonts w:cs="Times New Roman"/>
                <w:b/>
                <w:bCs/>
              </w:rPr>
            </w:pPr>
            <w:r>
              <w:rPr>
                <w:rFonts w:cs="Times New Roman"/>
              </w:rPr>
              <w:t>12</w:t>
            </w:r>
            <w:r w:rsidR="00BE75F0" w:rsidRPr="00097A39">
              <w:rPr>
                <w:rFonts w:cs="Times New Roman"/>
                <w:b/>
                <w:bCs/>
              </w:rPr>
              <w:t>.</w:t>
            </w:r>
          </w:p>
        </w:tc>
        <w:tc>
          <w:tcPr>
            <w:tcW w:w="774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60D5FFFB" w14:textId="77777777" w:rsidR="00600A6A" w:rsidRDefault="00BE75F0" w:rsidP="00795B37">
            <w:pPr>
              <w:pStyle w:val="TableContents"/>
              <w:rPr>
                <w:rFonts w:cs="Times New Roman"/>
                <w:b/>
                <w:bCs/>
                <w:lang w:val="fr-FR"/>
              </w:rPr>
            </w:pPr>
            <w:r w:rsidRPr="00097A39">
              <w:rPr>
                <w:rFonts w:cs="Times New Roman"/>
                <w:b/>
                <w:bCs/>
                <w:lang w:val="fr-FR"/>
              </w:rPr>
              <w:t xml:space="preserve">Non-Public Session </w:t>
            </w:r>
            <w:r w:rsidR="00E80A06" w:rsidRPr="00097A39">
              <w:rPr>
                <w:rFonts w:cs="Times New Roman"/>
                <w:b/>
                <w:bCs/>
                <w:lang w:val="fr-FR"/>
              </w:rPr>
              <w:t>–</w:t>
            </w:r>
            <w:r w:rsidRPr="00097A39">
              <w:rPr>
                <w:rFonts w:cs="Times New Roman"/>
                <w:b/>
                <w:bCs/>
                <w:lang w:val="fr-FR"/>
              </w:rPr>
              <w:t xml:space="preserve"> </w:t>
            </w:r>
          </w:p>
          <w:p w14:paraId="6DE711DA" w14:textId="36EB6CF3" w:rsidR="00AF5CAB" w:rsidRPr="00097A39" w:rsidRDefault="00600A6A" w:rsidP="00600A6A">
            <w:pPr>
              <w:pStyle w:val="TableContents"/>
              <w:rPr>
                <w:rFonts w:cs="Times New Roman"/>
                <w:b/>
                <w:bCs/>
              </w:rPr>
            </w:pPr>
            <w:r w:rsidRPr="00600A6A">
              <w:rPr>
                <w:rFonts w:cs="Times New Roman"/>
                <w:lang w:val="fr-FR"/>
              </w:rPr>
              <w:t>None</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4A4BE52" w14:textId="6AB617AC" w:rsidR="00AF5CAB" w:rsidRPr="00AF5CAB" w:rsidRDefault="00AF5CAB" w:rsidP="00600A6A">
            <w:pPr>
              <w:pStyle w:val="TableContents"/>
              <w:rPr>
                <w:rFonts w:cs="Times New Roman"/>
              </w:rPr>
            </w:pPr>
          </w:p>
        </w:tc>
      </w:tr>
      <w:tr w:rsidR="00980083" w:rsidRPr="008610E1" w14:paraId="491B613B" w14:textId="77777777" w:rsidTr="001B6A77">
        <w:trPr>
          <w:trHeight w:val="360"/>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4BF5D56E" w14:textId="338B050D" w:rsidR="00980083" w:rsidRDefault="00AC0496" w:rsidP="00980083">
            <w:pPr>
              <w:pStyle w:val="TableContents"/>
              <w:jc w:val="center"/>
              <w:rPr>
                <w:rFonts w:cs="Times New Roman"/>
              </w:rPr>
            </w:pPr>
            <w:r>
              <w:rPr>
                <w:rFonts w:cs="Times New Roman"/>
              </w:rPr>
              <w:t>13</w:t>
            </w:r>
            <w:r w:rsidR="00980083">
              <w:rPr>
                <w:rFonts w:cs="Times New Roman"/>
              </w:rPr>
              <w:t>.</w:t>
            </w:r>
          </w:p>
        </w:tc>
        <w:tc>
          <w:tcPr>
            <w:tcW w:w="774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5BE20BC1" w14:textId="7456D0AF" w:rsidR="00980083" w:rsidRDefault="00980083" w:rsidP="00980083">
            <w:pPr>
              <w:pStyle w:val="TableContents"/>
              <w:rPr>
                <w:rFonts w:cs="Times New Roman"/>
                <w:b/>
                <w:bCs/>
              </w:rPr>
            </w:pPr>
            <w:r>
              <w:rPr>
                <w:rFonts w:cs="Times New Roman"/>
                <w:b/>
                <w:bCs/>
              </w:rPr>
              <w:t>Meetings:</w:t>
            </w:r>
          </w:p>
          <w:p w14:paraId="3109AB90" w14:textId="344CD96C" w:rsidR="00AF5CAB" w:rsidRPr="00EE39F2" w:rsidRDefault="001B6A77" w:rsidP="005975A7">
            <w:pPr>
              <w:pStyle w:val="TableContents"/>
              <w:numPr>
                <w:ilvl w:val="0"/>
                <w:numId w:val="1"/>
              </w:numPr>
              <w:rPr>
                <w:rFonts w:cs="Times New Roman"/>
              </w:rPr>
            </w:pPr>
            <w:r>
              <w:rPr>
                <w:rFonts w:cs="Times New Roman"/>
              </w:rPr>
              <w:t>Colebrook Public Hearing</w:t>
            </w:r>
            <w:r w:rsidR="00600A6A">
              <w:rPr>
                <w:rFonts w:cs="Times New Roman"/>
              </w:rPr>
              <w:t xml:space="preserve"> – Bond and School Budget on</w:t>
            </w:r>
            <w:r>
              <w:rPr>
                <w:rFonts w:cs="Times New Roman"/>
              </w:rPr>
              <w:t xml:space="preserve"> Tuesday, February 7, </w:t>
            </w:r>
            <w:proofErr w:type="gramStart"/>
            <w:r>
              <w:rPr>
                <w:rFonts w:cs="Times New Roman"/>
              </w:rPr>
              <w:t>2023</w:t>
            </w:r>
            <w:proofErr w:type="gramEnd"/>
            <w:r>
              <w:rPr>
                <w:rFonts w:cs="Times New Roman"/>
              </w:rPr>
              <w:t xml:space="preserve"> at Colebrook Elementary School Cafeteria</w:t>
            </w:r>
            <w:r w:rsidR="00600A6A">
              <w:rPr>
                <w:rFonts w:cs="Times New Roman"/>
              </w:rPr>
              <w:t xml:space="preserve"> at 6:00 pm and 7:00 pm respectively.</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5B077B8B" w14:textId="77777777" w:rsidR="00980083" w:rsidRPr="008610E1" w:rsidRDefault="00980083" w:rsidP="006B439C">
            <w:pPr>
              <w:pStyle w:val="TableContents"/>
              <w:rPr>
                <w:rFonts w:cs="Times New Roman"/>
              </w:rPr>
            </w:pPr>
          </w:p>
        </w:tc>
      </w:tr>
      <w:tr w:rsidR="00980083" w:rsidRPr="008610E1" w14:paraId="7DF0B95A" w14:textId="77777777" w:rsidTr="001B6A77">
        <w:trPr>
          <w:trHeight w:val="360"/>
        </w:trPr>
        <w:tc>
          <w:tcPr>
            <w:tcW w:w="720"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0D0260A2" w14:textId="389853D7" w:rsidR="00980083" w:rsidRDefault="00AC0496" w:rsidP="00980083">
            <w:pPr>
              <w:pStyle w:val="TableContents"/>
              <w:jc w:val="center"/>
              <w:rPr>
                <w:rFonts w:cs="Times New Roman"/>
              </w:rPr>
            </w:pPr>
            <w:r>
              <w:rPr>
                <w:rFonts w:cs="Times New Roman"/>
              </w:rPr>
              <w:t>14</w:t>
            </w:r>
            <w:r w:rsidR="00BE75F0">
              <w:rPr>
                <w:rFonts w:cs="Times New Roman"/>
              </w:rPr>
              <w:t>.</w:t>
            </w:r>
          </w:p>
        </w:tc>
        <w:tc>
          <w:tcPr>
            <w:tcW w:w="7740" w:type="dxa"/>
            <w:tcBorders>
              <w:top w:val="single" w:sz="4" w:space="0" w:color="auto"/>
              <w:left w:val="single" w:sz="4" w:space="0" w:color="000000"/>
              <w:bottom w:val="single" w:sz="2" w:space="0" w:color="000000"/>
            </w:tcBorders>
            <w:shd w:val="clear" w:color="auto" w:fill="auto"/>
            <w:tcMar>
              <w:top w:w="55" w:type="dxa"/>
              <w:left w:w="55" w:type="dxa"/>
              <w:bottom w:w="55" w:type="dxa"/>
              <w:right w:w="55" w:type="dxa"/>
            </w:tcMar>
          </w:tcPr>
          <w:p w14:paraId="4734FE4A" w14:textId="6FC542FD" w:rsidR="00795B37" w:rsidRDefault="00980083" w:rsidP="00980083">
            <w:pPr>
              <w:pStyle w:val="TableContents"/>
              <w:rPr>
                <w:rFonts w:cs="Times New Roman"/>
                <w:b/>
                <w:bCs/>
              </w:rPr>
            </w:pPr>
            <w:r>
              <w:rPr>
                <w:rFonts w:cs="Times New Roman"/>
                <w:b/>
                <w:bCs/>
              </w:rPr>
              <w:t>Adjournment:</w:t>
            </w:r>
          </w:p>
          <w:p w14:paraId="2F41D47C" w14:textId="030F24F9" w:rsidR="0006026A" w:rsidRPr="0006026A" w:rsidRDefault="00600A6A" w:rsidP="00980083">
            <w:pPr>
              <w:pStyle w:val="TableContents"/>
              <w:rPr>
                <w:rFonts w:cs="Times New Roman"/>
              </w:rPr>
            </w:pPr>
            <w:r w:rsidRPr="00AD3876">
              <w:rPr>
                <w:rFonts w:cs="Times New Roman"/>
                <w:b/>
                <w:bCs/>
                <w:u w:val="single"/>
              </w:rPr>
              <w:t>T.Stevens/C.Hamelin</w:t>
            </w:r>
            <w:r w:rsidR="00AF5CAB" w:rsidRPr="0009347A">
              <w:rPr>
                <w:rFonts w:cs="Times New Roman"/>
              </w:rPr>
              <w:t>:</w:t>
            </w:r>
            <w:r w:rsidR="00795B37" w:rsidRPr="0009347A">
              <w:rPr>
                <w:rFonts w:cs="Times New Roman"/>
              </w:rPr>
              <w:t xml:space="preserve"> </w:t>
            </w:r>
            <w:r w:rsidR="00C547FB" w:rsidRPr="0009347A">
              <w:rPr>
                <w:rFonts w:cs="Times New Roman"/>
              </w:rPr>
              <w:t>M</w:t>
            </w:r>
            <w:r w:rsidR="0006026A" w:rsidRPr="0009347A">
              <w:rPr>
                <w:rFonts w:cs="Times New Roman"/>
              </w:rPr>
              <w:t xml:space="preserve">otion to adjourn the meeting at </w:t>
            </w:r>
            <w:r w:rsidRPr="0009347A">
              <w:rPr>
                <w:rFonts w:cs="Times New Roman"/>
              </w:rPr>
              <w:t>7:55</w:t>
            </w:r>
            <w:r w:rsidR="0006026A" w:rsidRPr="0009347A">
              <w:rPr>
                <w:rFonts w:cs="Times New Roman"/>
              </w:rPr>
              <w:t>pm.</w:t>
            </w:r>
          </w:p>
        </w:tc>
        <w:tc>
          <w:tcPr>
            <w:tcW w:w="1890" w:type="dxa"/>
            <w:tcBorders>
              <w:top w:val="single" w:sz="4" w:space="0" w:color="auto"/>
              <w:left w:val="single" w:sz="2" w:space="0" w:color="000000"/>
              <w:bottom w:val="single" w:sz="4" w:space="0" w:color="auto"/>
              <w:right w:val="single" w:sz="4" w:space="0" w:color="000000"/>
            </w:tcBorders>
            <w:shd w:val="clear" w:color="auto" w:fill="auto"/>
            <w:tcMar>
              <w:top w:w="55" w:type="dxa"/>
              <w:left w:w="55" w:type="dxa"/>
              <w:bottom w:w="55" w:type="dxa"/>
              <w:right w:w="55" w:type="dxa"/>
            </w:tcMar>
          </w:tcPr>
          <w:p w14:paraId="0B816447" w14:textId="7826790E" w:rsidR="00980083" w:rsidRPr="008610E1" w:rsidRDefault="00AF5CAB" w:rsidP="006B439C">
            <w:pPr>
              <w:pStyle w:val="TableContents"/>
              <w:rPr>
                <w:rFonts w:cs="Times New Roman"/>
              </w:rPr>
            </w:pPr>
            <w:r w:rsidRPr="00097A39">
              <w:rPr>
                <w:b/>
                <w:bCs/>
              </w:rPr>
              <w:t>VOTE</w:t>
            </w:r>
            <w:r>
              <w:t>:  Motion Carries</w:t>
            </w:r>
          </w:p>
        </w:tc>
      </w:tr>
    </w:tbl>
    <w:p w14:paraId="2F03DCC6" w14:textId="2B156F6E" w:rsidR="00E5569D" w:rsidRPr="008610E1" w:rsidRDefault="007A56A0" w:rsidP="00F23BFE">
      <w:pPr>
        <w:pStyle w:val="Standard"/>
        <w:rPr>
          <w:rFonts w:cs="Times New Roman"/>
          <w:b/>
          <w:bCs/>
        </w:rPr>
      </w:pP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r w:rsidRPr="008610E1">
        <w:rPr>
          <w:rFonts w:cs="Times New Roman"/>
          <w:b/>
          <w:bCs/>
        </w:rPr>
        <w:tab/>
      </w:r>
    </w:p>
    <w:p w14:paraId="7AADABD4" w14:textId="3628C995" w:rsidR="00E573A5" w:rsidRDefault="00E573A5" w:rsidP="00F23BFE">
      <w:pPr>
        <w:pStyle w:val="Standard"/>
        <w:rPr>
          <w:rFonts w:cs="Times New Roman"/>
        </w:rPr>
      </w:pPr>
    </w:p>
    <w:p w14:paraId="1CC6B29D" w14:textId="1E266ACE" w:rsidR="00DB7DFC" w:rsidRPr="00CA25AC" w:rsidRDefault="00E5569D" w:rsidP="007A56A0">
      <w:pPr>
        <w:pStyle w:val="Standard"/>
      </w:pPr>
      <w:r w:rsidRPr="008610E1">
        <w:rPr>
          <w:rFonts w:cs="Times New Roman"/>
        </w:rPr>
        <w:tab/>
      </w:r>
      <w:r w:rsidRPr="008610E1">
        <w:rPr>
          <w:rFonts w:cs="Times New Roman"/>
        </w:rPr>
        <w:tab/>
      </w:r>
      <w:r w:rsidRPr="008610E1">
        <w:rPr>
          <w:rFonts w:cs="Times New Roman"/>
        </w:rPr>
        <w:tab/>
      </w:r>
      <w:r w:rsidRPr="008610E1">
        <w:rPr>
          <w:rFonts w:cs="Times New Roman"/>
        </w:rPr>
        <w:tab/>
      </w:r>
      <w:r w:rsidR="00F23BFE" w:rsidRPr="008610E1">
        <w:rPr>
          <w:rFonts w:cs="Times New Roman"/>
        </w:rPr>
        <w:tab/>
      </w:r>
      <w:r w:rsidR="00F23BFE" w:rsidRPr="008610E1">
        <w:rPr>
          <w:rFonts w:cs="Times New Roman"/>
        </w:rPr>
        <w:tab/>
      </w:r>
      <w:r w:rsidR="00F23BFE" w:rsidRPr="00E5569D">
        <w:rPr>
          <w:sz w:val="22"/>
          <w:szCs w:val="22"/>
        </w:rPr>
        <w:tab/>
      </w:r>
      <w:r w:rsidR="00F23BFE" w:rsidRPr="00E5569D">
        <w:rPr>
          <w:sz w:val="22"/>
          <w:szCs w:val="22"/>
        </w:rPr>
        <w:tab/>
      </w:r>
      <w:r w:rsidR="00F23BFE" w:rsidRPr="00E5569D">
        <w:rPr>
          <w:sz w:val="22"/>
          <w:szCs w:val="22"/>
        </w:rPr>
        <w:tab/>
      </w:r>
      <w:r w:rsidRPr="00E5569D">
        <w:rPr>
          <w:sz w:val="22"/>
          <w:szCs w:val="22"/>
        </w:rPr>
        <w:tab/>
      </w:r>
      <w:r w:rsidR="00CA25AC" w:rsidRPr="00CA25AC">
        <w:t>Respectfully Submitted,</w:t>
      </w:r>
    </w:p>
    <w:p w14:paraId="42DC26D2" w14:textId="3A7724BB" w:rsidR="00CA25AC" w:rsidRDefault="00CA25AC" w:rsidP="007A56A0">
      <w:pPr>
        <w:pStyle w:val="Standard"/>
      </w:pP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Debra J. Taylor</w:t>
      </w:r>
      <w:r w:rsidRPr="00CA25AC">
        <w:br/>
      </w:r>
      <w:r w:rsidRPr="00CA25AC">
        <w:tab/>
      </w:r>
      <w:r w:rsidRPr="00CA25AC">
        <w:tab/>
      </w:r>
      <w:r w:rsidRPr="00CA25AC">
        <w:tab/>
      </w:r>
      <w:r w:rsidRPr="00CA25AC">
        <w:tab/>
      </w:r>
      <w:r w:rsidRPr="00CA25AC">
        <w:tab/>
      </w:r>
      <w:r w:rsidRPr="00CA25AC">
        <w:tab/>
      </w:r>
      <w:r w:rsidRPr="00CA25AC">
        <w:tab/>
      </w:r>
      <w:r w:rsidRPr="00CA25AC">
        <w:tab/>
      </w:r>
      <w:r w:rsidRPr="00CA25AC">
        <w:tab/>
      </w:r>
      <w:r w:rsidRPr="00CA25AC">
        <w:tab/>
        <w:t>Superintendent</w:t>
      </w:r>
    </w:p>
    <w:p w14:paraId="07C8EAC9" w14:textId="77777777" w:rsidR="0009309B" w:rsidRPr="00CA25AC" w:rsidRDefault="0009309B" w:rsidP="007A56A0">
      <w:pPr>
        <w:pStyle w:val="Standard"/>
      </w:pPr>
    </w:p>
    <w:sectPr w:rsidR="0009309B" w:rsidRPr="00CA25AC" w:rsidSect="00D96854">
      <w:pgSz w:w="12240" w:h="15840"/>
      <w:pgMar w:top="1008" w:right="720" w:bottom="72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74867" w14:textId="77777777" w:rsidR="006F0459" w:rsidRDefault="006F0459" w:rsidP="00EF2780">
      <w:r>
        <w:separator/>
      </w:r>
    </w:p>
  </w:endnote>
  <w:endnote w:type="continuationSeparator" w:id="0">
    <w:p w14:paraId="45EFB304" w14:textId="77777777" w:rsidR="006F0459" w:rsidRDefault="006F0459" w:rsidP="00EF2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005FC" w14:textId="77777777" w:rsidR="006F0459" w:rsidRDefault="006F0459" w:rsidP="00EF2780">
      <w:r>
        <w:separator/>
      </w:r>
    </w:p>
  </w:footnote>
  <w:footnote w:type="continuationSeparator" w:id="0">
    <w:p w14:paraId="5E7712A9" w14:textId="77777777" w:rsidR="006F0459" w:rsidRDefault="006F0459" w:rsidP="00EF2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B65"/>
    <w:multiLevelType w:val="hybridMultilevel"/>
    <w:tmpl w:val="81E22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E7CD1"/>
    <w:multiLevelType w:val="hybridMultilevel"/>
    <w:tmpl w:val="1478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FC6371"/>
    <w:multiLevelType w:val="hybridMultilevel"/>
    <w:tmpl w:val="71BC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8953D1"/>
    <w:multiLevelType w:val="hybridMultilevel"/>
    <w:tmpl w:val="37FE6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1F3D04"/>
    <w:multiLevelType w:val="hybridMultilevel"/>
    <w:tmpl w:val="F3EC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88742B"/>
    <w:multiLevelType w:val="hybridMultilevel"/>
    <w:tmpl w:val="27928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9003E1"/>
    <w:multiLevelType w:val="hybridMultilevel"/>
    <w:tmpl w:val="F0161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0870421">
    <w:abstractNumId w:val="0"/>
  </w:num>
  <w:num w:numId="2" w16cid:durableId="468673205">
    <w:abstractNumId w:val="1"/>
  </w:num>
  <w:num w:numId="3" w16cid:durableId="1787385580">
    <w:abstractNumId w:val="4"/>
  </w:num>
  <w:num w:numId="4" w16cid:durableId="925111793">
    <w:abstractNumId w:val="6"/>
  </w:num>
  <w:num w:numId="5" w16cid:durableId="237519952">
    <w:abstractNumId w:val="5"/>
  </w:num>
  <w:num w:numId="6" w16cid:durableId="531191949">
    <w:abstractNumId w:val="3"/>
  </w:num>
  <w:num w:numId="7" w16cid:durableId="89516843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rQ0MzYzMDc2NDBR0lEKTi0uzszPAykwNKsFAJkXG3ItAAAA"/>
  </w:docVars>
  <w:rsids>
    <w:rsidRoot w:val="00F23BFE"/>
    <w:rsid w:val="000003BD"/>
    <w:rsid w:val="00015AB8"/>
    <w:rsid w:val="00016891"/>
    <w:rsid w:val="00017358"/>
    <w:rsid w:val="0003086D"/>
    <w:rsid w:val="0003143D"/>
    <w:rsid w:val="000345D7"/>
    <w:rsid w:val="000364AB"/>
    <w:rsid w:val="00036D73"/>
    <w:rsid w:val="000375DB"/>
    <w:rsid w:val="0004620A"/>
    <w:rsid w:val="00052975"/>
    <w:rsid w:val="000553DE"/>
    <w:rsid w:val="0006026A"/>
    <w:rsid w:val="00060756"/>
    <w:rsid w:val="00062583"/>
    <w:rsid w:val="00063EEF"/>
    <w:rsid w:val="00064FE2"/>
    <w:rsid w:val="00065F79"/>
    <w:rsid w:val="00073972"/>
    <w:rsid w:val="0007463B"/>
    <w:rsid w:val="00074DDF"/>
    <w:rsid w:val="00075E11"/>
    <w:rsid w:val="00090D16"/>
    <w:rsid w:val="0009309B"/>
    <w:rsid w:val="0009347A"/>
    <w:rsid w:val="0009582C"/>
    <w:rsid w:val="00096C0D"/>
    <w:rsid w:val="00097A39"/>
    <w:rsid w:val="000A5890"/>
    <w:rsid w:val="000B2B9A"/>
    <w:rsid w:val="000C002F"/>
    <w:rsid w:val="000E1ECB"/>
    <w:rsid w:val="000E5B76"/>
    <w:rsid w:val="000F2B0D"/>
    <w:rsid w:val="000F3A98"/>
    <w:rsid w:val="000F42D1"/>
    <w:rsid w:val="000F76E9"/>
    <w:rsid w:val="0010460E"/>
    <w:rsid w:val="00110B9F"/>
    <w:rsid w:val="00111B86"/>
    <w:rsid w:val="00114AAE"/>
    <w:rsid w:val="001169F5"/>
    <w:rsid w:val="00130CD5"/>
    <w:rsid w:val="00131C2F"/>
    <w:rsid w:val="00131DD1"/>
    <w:rsid w:val="00135A5B"/>
    <w:rsid w:val="00136316"/>
    <w:rsid w:val="00137A32"/>
    <w:rsid w:val="001443C9"/>
    <w:rsid w:val="00145431"/>
    <w:rsid w:val="00156F1E"/>
    <w:rsid w:val="00157319"/>
    <w:rsid w:val="00162E18"/>
    <w:rsid w:val="0016489A"/>
    <w:rsid w:val="00171C6B"/>
    <w:rsid w:val="00172589"/>
    <w:rsid w:val="00173E87"/>
    <w:rsid w:val="00174068"/>
    <w:rsid w:val="0018053C"/>
    <w:rsid w:val="00181ECF"/>
    <w:rsid w:val="00183ED3"/>
    <w:rsid w:val="001903DB"/>
    <w:rsid w:val="0019591F"/>
    <w:rsid w:val="00195946"/>
    <w:rsid w:val="001972D5"/>
    <w:rsid w:val="001A223C"/>
    <w:rsid w:val="001A2C44"/>
    <w:rsid w:val="001A388E"/>
    <w:rsid w:val="001A3990"/>
    <w:rsid w:val="001A4FA1"/>
    <w:rsid w:val="001B379B"/>
    <w:rsid w:val="001B6A77"/>
    <w:rsid w:val="001C0A73"/>
    <w:rsid w:val="001C3328"/>
    <w:rsid w:val="001C456B"/>
    <w:rsid w:val="001C56B6"/>
    <w:rsid w:val="001D28C7"/>
    <w:rsid w:val="001D2C70"/>
    <w:rsid w:val="001D64FA"/>
    <w:rsid w:val="001E3695"/>
    <w:rsid w:val="001E3D84"/>
    <w:rsid w:val="001E4716"/>
    <w:rsid w:val="001F560C"/>
    <w:rsid w:val="001F5745"/>
    <w:rsid w:val="001F60D4"/>
    <w:rsid w:val="001F6140"/>
    <w:rsid w:val="0020194C"/>
    <w:rsid w:val="00203571"/>
    <w:rsid w:val="002064DC"/>
    <w:rsid w:val="00210138"/>
    <w:rsid w:val="00211FBD"/>
    <w:rsid w:val="00215D81"/>
    <w:rsid w:val="00223089"/>
    <w:rsid w:val="00235C16"/>
    <w:rsid w:val="00243AE8"/>
    <w:rsid w:val="00244AC7"/>
    <w:rsid w:val="00245A99"/>
    <w:rsid w:val="002528E0"/>
    <w:rsid w:val="00253356"/>
    <w:rsid w:val="00270EB3"/>
    <w:rsid w:val="00271964"/>
    <w:rsid w:val="00275220"/>
    <w:rsid w:val="00275DC5"/>
    <w:rsid w:val="0027658A"/>
    <w:rsid w:val="00283AF3"/>
    <w:rsid w:val="00284054"/>
    <w:rsid w:val="002866CB"/>
    <w:rsid w:val="0029027C"/>
    <w:rsid w:val="00291800"/>
    <w:rsid w:val="002928DD"/>
    <w:rsid w:val="0029367A"/>
    <w:rsid w:val="00295E3B"/>
    <w:rsid w:val="002A0558"/>
    <w:rsid w:val="002A2020"/>
    <w:rsid w:val="002A31C3"/>
    <w:rsid w:val="002A4F71"/>
    <w:rsid w:val="002A7658"/>
    <w:rsid w:val="002B0C2E"/>
    <w:rsid w:val="002B318E"/>
    <w:rsid w:val="002B6265"/>
    <w:rsid w:val="002B65BC"/>
    <w:rsid w:val="002C39B7"/>
    <w:rsid w:val="002D54FD"/>
    <w:rsid w:val="002D5DE2"/>
    <w:rsid w:val="002E12A2"/>
    <w:rsid w:val="002F47AB"/>
    <w:rsid w:val="00306419"/>
    <w:rsid w:val="00314FB7"/>
    <w:rsid w:val="0031545C"/>
    <w:rsid w:val="00315B36"/>
    <w:rsid w:val="00316D04"/>
    <w:rsid w:val="0032648B"/>
    <w:rsid w:val="003359F4"/>
    <w:rsid w:val="00342834"/>
    <w:rsid w:val="0034496A"/>
    <w:rsid w:val="00346FC1"/>
    <w:rsid w:val="0035318C"/>
    <w:rsid w:val="00354185"/>
    <w:rsid w:val="003544F5"/>
    <w:rsid w:val="00365D8D"/>
    <w:rsid w:val="00367694"/>
    <w:rsid w:val="003677DA"/>
    <w:rsid w:val="00367DB5"/>
    <w:rsid w:val="003824C6"/>
    <w:rsid w:val="00387750"/>
    <w:rsid w:val="00390428"/>
    <w:rsid w:val="0039240D"/>
    <w:rsid w:val="00395338"/>
    <w:rsid w:val="003A5072"/>
    <w:rsid w:val="003A5D00"/>
    <w:rsid w:val="003B7B9A"/>
    <w:rsid w:val="003C333B"/>
    <w:rsid w:val="003D69F6"/>
    <w:rsid w:val="003F0ADC"/>
    <w:rsid w:val="003F468C"/>
    <w:rsid w:val="00403931"/>
    <w:rsid w:val="00407A13"/>
    <w:rsid w:val="00427CD0"/>
    <w:rsid w:val="00431FAE"/>
    <w:rsid w:val="00436DFB"/>
    <w:rsid w:val="00440D0F"/>
    <w:rsid w:val="004414B1"/>
    <w:rsid w:val="00444EC6"/>
    <w:rsid w:val="0044636D"/>
    <w:rsid w:val="0045487A"/>
    <w:rsid w:val="00463D23"/>
    <w:rsid w:val="004657BA"/>
    <w:rsid w:val="0046605B"/>
    <w:rsid w:val="00474863"/>
    <w:rsid w:val="004776DE"/>
    <w:rsid w:val="00481032"/>
    <w:rsid w:val="00483A55"/>
    <w:rsid w:val="00484D03"/>
    <w:rsid w:val="00487803"/>
    <w:rsid w:val="004902EA"/>
    <w:rsid w:val="00490539"/>
    <w:rsid w:val="00491F27"/>
    <w:rsid w:val="00492F06"/>
    <w:rsid w:val="00495882"/>
    <w:rsid w:val="004A03F2"/>
    <w:rsid w:val="004A5136"/>
    <w:rsid w:val="004A7414"/>
    <w:rsid w:val="004A7AF0"/>
    <w:rsid w:val="004B0B38"/>
    <w:rsid w:val="004C17F9"/>
    <w:rsid w:val="004C5303"/>
    <w:rsid w:val="004C6401"/>
    <w:rsid w:val="004D2379"/>
    <w:rsid w:val="004D3BF6"/>
    <w:rsid w:val="004E3D3D"/>
    <w:rsid w:val="004E4A0A"/>
    <w:rsid w:val="004E5890"/>
    <w:rsid w:val="004F0884"/>
    <w:rsid w:val="004F3E3A"/>
    <w:rsid w:val="004F58ED"/>
    <w:rsid w:val="004F74B8"/>
    <w:rsid w:val="0050048C"/>
    <w:rsid w:val="0050101D"/>
    <w:rsid w:val="00504934"/>
    <w:rsid w:val="00512406"/>
    <w:rsid w:val="00512A1E"/>
    <w:rsid w:val="00513235"/>
    <w:rsid w:val="00515607"/>
    <w:rsid w:val="00516528"/>
    <w:rsid w:val="00522246"/>
    <w:rsid w:val="00525728"/>
    <w:rsid w:val="0053535C"/>
    <w:rsid w:val="00536AEE"/>
    <w:rsid w:val="005371B8"/>
    <w:rsid w:val="00542B7A"/>
    <w:rsid w:val="0054651B"/>
    <w:rsid w:val="00555E03"/>
    <w:rsid w:val="00556AE3"/>
    <w:rsid w:val="0056159B"/>
    <w:rsid w:val="00561E5D"/>
    <w:rsid w:val="005648A6"/>
    <w:rsid w:val="00566A05"/>
    <w:rsid w:val="00566BC0"/>
    <w:rsid w:val="00571BE1"/>
    <w:rsid w:val="00572486"/>
    <w:rsid w:val="00572982"/>
    <w:rsid w:val="00582470"/>
    <w:rsid w:val="0058265F"/>
    <w:rsid w:val="0058569D"/>
    <w:rsid w:val="005923C9"/>
    <w:rsid w:val="005941D6"/>
    <w:rsid w:val="00595F41"/>
    <w:rsid w:val="005975A7"/>
    <w:rsid w:val="005A00A0"/>
    <w:rsid w:val="005A3B63"/>
    <w:rsid w:val="005A3DFB"/>
    <w:rsid w:val="005A4E78"/>
    <w:rsid w:val="005A51CE"/>
    <w:rsid w:val="005B2A9A"/>
    <w:rsid w:val="005B3215"/>
    <w:rsid w:val="005B53B2"/>
    <w:rsid w:val="005B775A"/>
    <w:rsid w:val="005C040A"/>
    <w:rsid w:val="005C3C68"/>
    <w:rsid w:val="005C492B"/>
    <w:rsid w:val="005C6539"/>
    <w:rsid w:val="005D14E1"/>
    <w:rsid w:val="005D4CCC"/>
    <w:rsid w:val="005E43DC"/>
    <w:rsid w:val="005E6643"/>
    <w:rsid w:val="005F0B4F"/>
    <w:rsid w:val="005F12EF"/>
    <w:rsid w:val="005F3225"/>
    <w:rsid w:val="005F610F"/>
    <w:rsid w:val="005F674C"/>
    <w:rsid w:val="005F679D"/>
    <w:rsid w:val="005F77A0"/>
    <w:rsid w:val="005F7FA4"/>
    <w:rsid w:val="00600A6A"/>
    <w:rsid w:val="00613F39"/>
    <w:rsid w:val="00623880"/>
    <w:rsid w:val="00626095"/>
    <w:rsid w:val="00626B1E"/>
    <w:rsid w:val="00630DD7"/>
    <w:rsid w:val="006329D4"/>
    <w:rsid w:val="006330E8"/>
    <w:rsid w:val="006336F2"/>
    <w:rsid w:val="006501AF"/>
    <w:rsid w:val="00653528"/>
    <w:rsid w:val="00657E72"/>
    <w:rsid w:val="00662CBF"/>
    <w:rsid w:val="00667AA3"/>
    <w:rsid w:val="00673FE4"/>
    <w:rsid w:val="00676B50"/>
    <w:rsid w:val="00681B39"/>
    <w:rsid w:val="006928BF"/>
    <w:rsid w:val="006A0A83"/>
    <w:rsid w:val="006A1CD5"/>
    <w:rsid w:val="006A57E4"/>
    <w:rsid w:val="006B049C"/>
    <w:rsid w:val="006B439C"/>
    <w:rsid w:val="006C499D"/>
    <w:rsid w:val="006C4ABB"/>
    <w:rsid w:val="006C7594"/>
    <w:rsid w:val="006D1B93"/>
    <w:rsid w:val="006D4521"/>
    <w:rsid w:val="006D6C43"/>
    <w:rsid w:val="006E2322"/>
    <w:rsid w:val="006E2F43"/>
    <w:rsid w:val="006E5567"/>
    <w:rsid w:val="006F0459"/>
    <w:rsid w:val="006F0F08"/>
    <w:rsid w:val="006F3ED3"/>
    <w:rsid w:val="006F46C2"/>
    <w:rsid w:val="006F5ACA"/>
    <w:rsid w:val="00702896"/>
    <w:rsid w:val="00707A53"/>
    <w:rsid w:val="007113DA"/>
    <w:rsid w:val="007210FC"/>
    <w:rsid w:val="00724960"/>
    <w:rsid w:val="007363E0"/>
    <w:rsid w:val="00740DFF"/>
    <w:rsid w:val="00741B1B"/>
    <w:rsid w:val="0074312B"/>
    <w:rsid w:val="00763FA0"/>
    <w:rsid w:val="007671B4"/>
    <w:rsid w:val="0078063C"/>
    <w:rsid w:val="00781D08"/>
    <w:rsid w:val="00794607"/>
    <w:rsid w:val="00794B7F"/>
    <w:rsid w:val="00795B37"/>
    <w:rsid w:val="007A0F2F"/>
    <w:rsid w:val="007A13E3"/>
    <w:rsid w:val="007A56A0"/>
    <w:rsid w:val="007A71B9"/>
    <w:rsid w:val="007B3BC5"/>
    <w:rsid w:val="007B57A5"/>
    <w:rsid w:val="007C15C9"/>
    <w:rsid w:val="007C5755"/>
    <w:rsid w:val="007D3E83"/>
    <w:rsid w:val="007D4C6F"/>
    <w:rsid w:val="007E0FFA"/>
    <w:rsid w:val="007E6916"/>
    <w:rsid w:val="007E7E64"/>
    <w:rsid w:val="007F2633"/>
    <w:rsid w:val="007F6F42"/>
    <w:rsid w:val="007F6FC5"/>
    <w:rsid w:val="008222F2"/>
    <w:rsid w:val="0082256B"/>
    <w:rsid w:val="00822670"/>
    <w:rsid w:val="008312FF"/>
    <w:rsid w:val="00832702"/>
    <w:rsid w:val="00842DDF"/>
    <w:rsid w:val="008610E1"/>
    <w:rsid w:val="00863301"/>
    <w:rsid w:val="008660FA"/>
    <w:rsid w:val="0086710C"/>
    <w:rsid w:val="008750DD"/>
    <w:rsid w:val="0087708D"/>
    <w:rsid w:val="00877634"/>
    <w:rsid w:val="0088546A"/>
    <w:rsid w:val="00893D82"/>
    <w:rsid w:val="008942D0"/>
    <w:rsid w:val="0089766D"/>
    <w:rsid w:val="008B4B2D"/>
    <w:rsid w:val="008C235A"/>
    <w:rsid w:val="008D1E96"/>
    <w:rsid w:val="008D6E4D"/>
    <w:rsid w:val="008E135A"/>
    <w:rsid w:val="008E268D"/>
    <w:rsid w:val="008E5D64"/>
    <w:rsid w:val="008E6D0D"/>
    <w:rsid w:val="008F03DF"/>
    <w:rsid w:val="008F32E6"/>
    <w:rsid w:val="008F3F57"/>
    <w:rsid w:val="00902AF0"/>
    <w:rsid w:val="009039DF"/>
    <w:rsid w:val="00912B82"/>
    <w:rsid w:val="00922287"/>
    <w:rsid w:val="00925680"/>
    <w:rsid w:val="00925904"/>
    <w:rsid w:val="00940F6B"/>
    <w:rsid w:val="0094403D"/>
    <w:rsid w:val="0094494E"/>
    <w:rsid w:val="00951BE6"/>
    <w:rsid w:val="00951D18"/>
    <w:rsid w:val="009523E7"/>
    <w:rsid w:val="00954CD6"/>
    <w:rsid w:val="00954CF9"/>
    <w:rsid w:val="009553AD"/>
    <w:rsid w:val="009612B5"/>
    <w:rsid w:val="00970F2E"/>
    <w:rsid w:val="00971562"/>
    <w:rsid w:val="00973089"/>
    <w:rsid w:val="009741F0"/>
    <w:rsid w:val="00975104"/>
    <w:rsid w:val="00980083"/>
    <w:rsid w:val="00980453"/>
    <w:rsid w:val="009860D8"/>
    <w:rsid w:val="0098657C"/>
    <w:rsid w:val="009902F9"/>
    <w:rsid w:val="00995475"/>
    <w:rsid w:val="00995684"/>
    <w:rsid w:val="00996446"/>
    <w:rsid w:val="009A1E44"/>
    <w:rsid w:val="009B1D76"/>
    <w:rsid w:val="009B5A11"/>
    <w:rsid w:val="009B7565"/>
    <w:rsid w:val="009C2285"/>
    <w:rsid w:val="009C34A6"/>
    <w:rsid w:val="009C3B86"/>
    <w:rsid w:val="009D47CC"/>
    <w:rsid w:val="009E1548"/>
    <w:rsid w:val="009E590B"/>
    <w:rsid w:val="009E648F"/>
    <w:rsid w:val="009F4EA5"/>
    <w:rsid w:val="009F503D"/>
    <w:rsid w:val="00A005F2"/>
    <w:rsid w:val="00A0131F"/>
    <w:rsid w:val="00A0242B"/>
    <w:rsid w:val="00A028D6"/>
    <w:rsid w:val="00A042FF"/>
    <w:rsid w:val="00A04F55"/>
    <w:rsid w:val="00A067BA"/>
    <w:rsid w:val="00A071CF"/>
    <w:rsid w:val="00A153C8"/>
    <w:rsid w:val="00A30606"/>
    <w:rsid w:val="00A36477"/>
    <w:rsid w:val="00A437D6"/>
    <w:rsid w:val="00A54B2D"/>
    <w:rsid w:val="00A55420"/>
    <w:rsid w:val="00A56282"/>
    <w:rsid w:val="00A56EFD"/>
    <w:rsid w:val="00A623DA"/>
    <w:rsid w:val="00A62BC0"/>
    <w:rsid w:val="00A7168E"/>
    <w:rsid w:val="00A756B6"/>
    <w:rsid w:val="00A76230"/>
    <w:rsid w:val="00A900AE"/>
    <w:rsid w:val="00A90774"/>
    <w:rsid w:val="00AA2278"/>
    <w:rsid w:val="00AB2378"/>
    <w:rsid w:val="00AB24CA"/>
    <w:rsid w:val="00AB4444"/>
    <w:rsid w:val="00AB4BF4"/>
    <w:rsid w:val="00AC0496"/>
    <w:rsid w:val="00AC211C"/>
    <w:rsid w:val="00AD3876"/>
    <w:rsid w:val="00AE1A81"/>
    <w:rsid w:val="00AE208D"/>
    <w:rsid w:val="00AE4AA7"/>
    <w:rsid w:val="00AE4FE7"/>
    <w:rsid w:val="00AE52C2"/>
    <w:rsid w:val="00AE5984"/>
    <w:rsid w:val="00AE6E3E"/>
    <w:rsid w:val="00AE7691"/>
    <w:rsid w:val="00AF5CAB"/>
    <w:rsid w:val="00B00253"/>
    <w:rsid w:val="00B018B9"/>
    <w:rsid w:val="00B05B37"/>
    <w:rsid w:val="00B05CE0"/>
    <w:rsid w:val="00B16EC9"/>
    <w:rsid w:val="00B20498"/>
    <w:rsid w:val="00B225FE"/>
    <w:rsid w:val="00B24061"/>
    <w:rsid w:val="00B24F6B"/>
    <w:rsid w:val="00B42138"/>
    <w:rsid w:val="00B45A92"/>
    <w:rsid w:val="00B47E3C"/>
    <w:rsid w:val="00B5163A"/>
    <w:rsid w:val="00B52434"/>
    <w:rsid w:val="00B52F62"/>
    <w:rsid w:val="00B55E56"/>
    <w:rsid w:val="00B6364C"/>
    <w:rsid w:val="00B64923"/>
    <w:rsid w:val="00B71573"/>
    <w:rsid w:val="00B723BE"/>
    <w:rsid w:val="00B73E24"/>
    <w:rsid w:val="00B8050D"/>
    <w:rsid w:val="00B8082D"/>
    <w:rsid w:val="00B813A2"/>
    <w:rsid w:val="00B847E7"/>
    <w:rsid w:val="00B91943"/>
    <w:rsid w:val="00B91B5F"/>
    <w:rsid w:val="00B9409F"/>
    <w:rsid w:val="00B96429"/>
    <w:rsid w:val="00BB0DCA"/>
    <w:rsid w:val="00BB5C47"/>
    <w:rsid w:val="00BB6B77"/>
    <w:rsid w:val="00BC1B25"/>
    <w:rsid w:val="00BC7362"/>
    <w:rsid w:val="00BC77F8"/>
    <w:rsid w:val="00BD3645"/>
    <w:rsid w:val="00BD60BE"/>
    <w:rsid w:val="00BD635F"/>
    <w:rsid w:val="00BE0A2A"/>
    <w:rsid w:val="00BE0DC2"/>
    <w:rsid w:val="00BE607E"/>
    <w:rsid w:val="00BE72D2"/>
    <w:rsid w:val="00BE75F0"/>
    <w:rsid w:val="00BF0010"/>
    <w:rsid w:val="00BF0B9F"/>
    <w:rsid w:val="00BF1131"/>
    <w:rsid w:val="00BF355D"/>
    <w:rsid w:val="00C05928"/>
    <w:rsid w:val="00C113C8"/>
    <w:rsid w:val="00C15289"/>
    <w:rsid w:val="00C15510"/>
    <w:rsid w:val="00C16F24"/>
    <w:rsid w:val="00C1732F"/>
    <w:rsid w:val="00C21D45"/>
    <w:rsid w:val="00C24667"/>
    <w:rsid w:val="00C44A12"/>
    <w:rsid w:val="00C4784A"/>
    <w:rsid w:val="00C547FB"/>
    <w:rsid w:val="00C66743"/>
    <w:rsid w:val="00C714C6"/>
    <w:rsid w:val="00C71AD9"/>
    <w:rsid w:val="00C74ADD"/>
    <w:rsid w:val="00C76BDD"/>
    <w:rsid w:val="00C8404E"/>
    <w:rsid w:val="00C94FF1"/>
    <w:rsid w:val="00CA1955"/>
    <w:rsid w:val="00CA1E40"/>
    <w:rsid w:val="00CA22C5"/>
    <w:rsid w:val="00CA25AC"/>
    <w:rsid w:val="00CA2B45"/>
    <w:rsid w:val="00CB379E"/>
    <w:rsid w:val="00CB3882"/>
    <w:rsid w:val="00CB3E2C"/>
    <w:rsid w:val="00CC0384"/>
    <w:rsid w:val="00CC1550"/>
    <w:rsid w:val="00CC1B8B"/>
    <w:rsid w:val="00CC6528"/>
    <w:rsid w:val="00CD152D"/>
    <w:rsid w:val="00CD709B"/>
    <w:rsid w:val="00CE2493"/>
    <w:rsid w:val="00CE764B"/>
    <w:rsid w:val="00CF4CC2"/>
    <w:rsid w:val="00CF5565"/>
    <w:rsid w:val="00D037A6"/>
    <w:rsid w:val="00D04924"/>
    <w:rsid w:val="00D06BF6"/>
    <w:rsid w:val="00D133E1"/>
    <w:rsid w:val="00D14833"/>
    <w:rsid w:val="00D202F8"/>
    <w:rsid w:val="00D239DD"/>
    <w:rsid w:val="00D26272"/>
    <w:rsid w:val="00D31FC8"/>
    <w:rsid w:val="00D32304"/>
    <w:rsid w:val="00D36AF8"/>
    <w:rsid w:val="00D51902"/>
    <w:rsid w:val="00D52DEE"/>
    <w:rsid w:val="00D57E6E"/>
    <w:rsid w:val="00D709FF"/>
    <w:rsid w:val="00D82E8E"/>
    <w:rsid w:val="00D843B2"/>
    <w:rsid w:val="00D935AA"/>
    <w:rsid w:val="00D96854"/>
    <w:rsid w:val="00D9757D"/>
    <w:rsid w:val="00DA26F9"/>
    <w:rsid w:val="00DA2CF7"/>
    <w:rsid w:val="00DA580D"/>
    <w:rsid w:val="00DA641E"/>
    <w:rsid w:val="00DB165B"/>
    <w:rsid w:val="00DB1A2C"/>
    <w:rsid w:val="00DB1CA9"/>
    <w:rsid w:val="00DB38EF"/>
    <w:rsid w:val="00DB7DFC"/>
    <w:rsid w:val="00DC350D"/>
    <w:rsid w:val="00DC42AD"/>
    <w:rsid w:val="00DC7E83"/>
    <w:rsid w:val="00DD0F73"/>
    <w:rsid w:val="00DD58BB"/>
    <w:rsid w:val="00DE1B05"/>
    <w:rsid w:val="00DE3146"/>
    <w:rsid w:val="00DE50A8"/>
    <w:rsid w:val="00DE5B1D"/>
    <w:rsid w:val="00DF0423"/>
    <w:rsid w:val="00DF132B"/>
    <w:rsid w:val="00DF156D"/>
    <w:rsid w:val="00DF49C9"/>
    <w:rsid w:val="00E057F8"/>
    <w:rsid w:val="00E161AA"/>
    <w:rsid w:val="00E16901"/>
    <w:rsid w:val="00E17A03"/>
    <w:rsid w:val="00E21CF1"/>
    <w:rsid w:val="00E23F3F"/>
    <w:rsid w:val="00E25B14"/>
    <w:rsid w:val="00E30CCE"/>
    <w:rsid w:val="00E3115F"/>
    <w:rsid w:val="00E35233"/>
    <w:rsid w:val="00E43143"/>
    <w:rsid w:val="00E50EC0"/>
    <w:rsid w:val="00E5214F"/>
    <w:rsid w:val="00E53CB1"/>
    <w:rsid w:val="00E53DDF"/>
    <w:rsid w:val="00E5569D"/>
    <w:rsid w:val="00E573A5"/>
    <w:rsid w:val="00E629BD"/>
    <w:rsid w:val="00E7393B"/>
    <w:rsid w:val="00E747EC"/>
    <w:rsid w:val="00E77161"/>
    <w:rsid w:val="00E80A06"/>
    <w:rsid w:val="00E91FE8"/>
    <w:rsid w:val="00E92F47"/>
    <w:rsid w:val="00E953CC"/>
    <w:rsid w:val="00E97131"/>
    <w:rsid w:val="00EA19BC"/>
    <w:rsid w:val="00EB25E2"/>
    <w:rsid w:val="00EB68F2"/>
    <w:rsid w:val="00EC0DEB"/>
    <w:rsid w:val="00EC797D"/>
    <w:rsid w:val="00ED0344"/>
    <w:rsid w:val="00ED0655"/>
    <w:rsid w:val="00EE39F2"/>
    <w:rsid w:val="00EE74DB"/>
    <w:rsid w:val="00EF18FD"/>
    <w:rsid w:val="00EF2780"/>
    <w:rsid w:val="00EF3CF6"/>
    <w:rsid w:val="00EF421C"/>
    <w:rsid w:val="00F01448"/>
    <w:rsid w:val="00F026F2"/>
    <w:rsid w:val="00F1321F"/>
    <w:rsid w:val="00F23BFE"/>
    <w:rsid w:val="00F249ED"/>
    <w:rsid w:val="00F26912"/>
    <w:rsid w:val="00F269BE"/>
    <w:rsid w:val="00F27C27"/>
    <w:rsid w:val="00F30EA3"/>
    <w:rsid w:val="00F33047"/>
    <w:rsid w:val="00F357A7"/>
    <w:rsid w:val="00F411E0"/>
    <w:rsid w:val="00F557BE"/>
    <w:rsid w:val="00F55AA2"/>
    <w:rsid w:val="00F55C90"/>
    <w:rsid w:val="00F61879"/>
    <w:rsid w:val="00F661FF"/>
    <w:rsid w:val="00F71DDC"/>
    <w:rsid w:val="00F819C8"/>
    <w:rsid w:val="00F976C5"/>
    <w:rsid w:val="00FA65DD"/>
    <w:rsid w:val="00FB14B4"/>
    <w:rsid w:val="00FB5A23"/>
    <w:rsid w:val="00FD300E"/>
    <w:rsid w:val="00FD6B93"/>
    <w:rsid w:val="00FE2299"/>
    <w:rsid w:val="00FF3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6ACF8"/>
  <w15:docId w15:val="{95AC42DA-2D19-4925-A8EA-362C45CED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F23BFE"/>
    <w:pPr>
      <w:widowControl w:val="0"/>
      <w:suppressAutoHyphens/>
      <w:autoSpaceDN w:val="0"/>
      <w:spacing w:after="0" w:line="240" w:lineRule="auto"/>
      <w:textAlignment w:val="baseline"/>
    </w:pPr>
    <w:rPr>
      <w:rFonts w:ascii="Times New Roman" w:eastAsia="SimSun" w:hAnsi="Times New Roman" w:cs="Arial"/>
      <w:kern w:val="3"/>
      <w:sz w:val="24"/>
      <w:szCs w:val="24"/>
      <w:lang w:eastAsia="zh-CN" w:bidi="hi-IN"/>
    </w:rPr>
  </w:style>
  <w:style w:type="paragraph" w:customStyle="1" w:styleId="TableContents">
    <w:name w:val="Table Contents"/>
    <w:basedOn w:val="Standard"/>
    <w:rsid w:val="00F23BFE"/>
    <w:pPr>
      <w:suppressLineNumbers/>
    </w:pPr>
  </w:style>
  <w:style w:type="paragraph" w:styleId="Header">
    <w:name w:val="header"/>
    <w:basedOn w:val="Normal"/>
    <w:link w:val="HeaderChar"/>
    <w:uiPriority w:val="99"/>
    <w:unhideWhenUsed/>
    <w:rsid w:val="00EF278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EF2780"/>
    <w:rPr>
      <w:rFonts w:ascii="Times New Roman" w:eastAsia="SimSun" w:hAnsi="Times New Roman" w:cs="Mangal"/>
      <w:kern w:val="3"/>
      <w:sz w:val="24"/>
      <w:szCs w:val="21"/>
      <w:lang w:eastAsia="zh-CN" w:bidi="hi-IN"/>
    </w:rPr>
  </w:style>
  <w:style w:type="paragraph" w:styleId="Footer">
    <w:name w:val="footer"/>
    <w:basedOn w:val="Normal"/>
    <w:link w:val="FooterChar"/>
    <w:uiPriority w:val="99"/>
    <w:unhideWhenUsed/>
    <w:rsid w:val="00EF278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EF2780"/>
    <w:rPr>
      <w:rFonts w:ascii="Times New Roman" w:eastAsia="SimSun" w:hAnsi="Times New Roman" w:cs="Mangal"/>
      <w:kern w:val="3"/>
      <w:sz w:val="24"/>
      <w:szCs w:val="21"/>
      <w:lang w:eastAsia="zh-CN" w:bidi="hi-IN"/>
    </w:rPr>
  </w:style>
  <w:style w:type="paragraph" w:styleId="BalloonText">
    <w:name w:val="Balloon Text"/>
    <w:basedOn w:val="Normal"/>
    <w:link w:val="BalloonTextChar"/>
    <w:uiPriority w:val="99"/>
    <w:semiHidden/>
    <w:unhideWhenUsed/>
    <w:rsid w:val="0010460E"/>
    <w:rPr>
      <w:rFonts w:ascii="Segoe UI" w:hAnsi="Segoe UI" w:cs="Mangal"/>
      <w:sz w:val="18"/>
      <w:szCs w:val="16"/>
    </w:rPr>
  </w:style>
  <w:style w:type="character" w:customStyle="1" w:styleId="BalloonTextChar">
    <w:name w:val="Balloon Text Char"/>
    <w:basedOn w:val="DefaultParagraphFont"/>
    <w:link w:val="BalloonText"/>
    <w:uiPriority w:val="99"/>
    <w:semiHidden/>
    <w:rsid w:val="0010460E"/>
    <w:rPr>
      <w:rFonts w:ascii="Segoe UI" w:eastAsia="SimSun" w:hAnsi="Segoe UI" w:cs="Mangal"/>
      <w:kern w:val="3"/>
      <w:sz w:val="18"/>
      <w:szCs w:val="16"/>
      <w:lang w:eastAsia="zh-CN" w:bidi="hi-IN"/>
    </w:rPr>
  </w:style>
  <w:style w:type="paragraph" w:styleId="ListParagraph">
    <w:name w:val="List Paragraph"/>
    <w:basedOn w:val="Normal"/>
    <w:uiPriority w:val="34"/>
    <w:qFormat/>
    <w:rsid w:val="002A4F71"/>
    <w:pPr>
      <w:ind w:left="720"/>
      <w:contextualSpacing/>
    </w:pPr>
    <w:rPr>
      <w:rFonts w:cs="Mangal"/>
      <w:szCs w:val="21"/>
    </w:rPr>
  </w:style>
  <w:style w:type="paragraph" w:styleId="NoSpacing">
    <w:name w:val="No Spacing"/>
    <w:uiPriority w:val="1"/>
    <w:qFormat/>
    <w:rsid w:val="00157319"/>
    <w:pPr>
      <w:widowControl w:val="0"/>
      <w:suppressAutoHyphens/>
      <w:autoSpaceDN w:val="0"/>
      <w:spacing w:after="0" w:line="240" w:lineRule="auto"/>
      <w:textAlignment w:val="baseline"/>
    </w:pPr>
    <w:rPr>
      <w:rFonts w:ascii="Times New Roman" w:eastAsia="SimSun" w:hAnsi="Times New Roman" w:cs="Mangal"/>
      <w:kern w:val="3"/>
      <w:sz w:val="24"/>
      <w:szCs w:val="21"/>
      <w:lang w:eastAsia="zh-CN" w:bidi="hi-IN"/>
    </w:rPr>
  </w:style>
  <w:style w:type="table" w:styleId="TableGrid">
    <w:name w:val="Table Grid"/>
    <w:basedOn w:val="TableNormal"/>
    <w:uiPriority w:val="39"/>
    <w:rsid w:val="00E5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B439C"/>
    <w:pPr>
      <w:keepNext/>
      <w:keepLines/>
      <w:suppressAutoHyphens w:val="0"/>
      <w:autoSpaceDN/>
      <w:spacing w:before="480" w:after="120"/>
      <w:textAlignment w:val="auto"/>
    </w:pPr>
    <w:rPr>
      <w:rFonts w:eastAsia="Times New Roman" w:cs="Times New Roman"/>
      <w:b/>
      <w:kern w:val="0"/>
      <w:sz w:val="72"/>
      <w:szCs w:val="72"/>
      <w:lang w:eastAsia="en-US" w:bidi="ar-SA"/>
    </w:rPr>
  </w:style>
  <w:style w:type="character" w:customStyle="1" w:styleId="TitleChar">
    <w:name w:val="Title Char"/>
    <w:basedOn w:val="DefaultParagraphFont"/>
    <w:link w:val="Title"/>
    <w:uiPriority w:val="10"/>
    <w:rsid w:val="006B439C"/>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6B439C"/>
    <w:pPr>
      <w:keepNext/>
      <w:keepLines/>
      <w:suppressAutoHyphens w:val="0"/>
      <w:autoSpaceDN/>
      <w:spacing w:before="360" w:after="80"/>
      <w:textAlignment w:val="auto"/>
    </w:pPr>
    <w:rPr>
      <w:rFonts w:ascii="Georgia" w:eastAsia="Georgia" w:hAnsi="Georgia" w:cs="Georgia"/>
      <w:i/>
      <w:color w:val="666666"/>
      <w:kern w:val="0"/>
      <w:sz w:val="48"/>
      <w:szCs w:val="48"/>
      <w:lang w:eastAsia="en-US" w:bidi="ar-SA"/>
    </w:rPr>
  </w:style>
  <w:style w:type="character" w:customStyle="1" w:styleId="SubtitleChar">
    <w:name w:val="Subtitle Char"/>
    <w:basedOn w:val="DefaultParagraphFont"/>
    <w:link w:val="Subtitle"/>
    <w:uiPriority w:val="11"/>
    <w:rsid w:val="006B439C"/>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202097">
      <w:bodyDiv w:val="1"/>
      <w:marLeft w:val="0"/>
      <w:marRight w:val="0"/>
      <w:marTop w:val="0"/>
      <w:marBottom w:val="0"/>
      <w:divBdr>
        <w:top w:val="none" w:sz="0" w:space="0" w:color="auto"/>
        <w:left w:val="none" w:sz="0" w:space="0" w:color="auto"/>
        <w:bottom w:val="none" w:sz="0" w:space="0" w:color="auto"/>
        <w:right w:val="none" w:sz="0" w:space="0" w:color="auto"/>
      </w:divBdr>
    </w:div>
    <w:div w:id="81241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9299-F562-444D-BB5A-587827FBC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85</Words>
  <Characters>7303</Characters>
  <Application>Microsoft Office Word</Application>
  <DocSecurity>0</DocSecurity>
  <Lines>292</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EY HYNES</dc:creator>
  <cp:lastModifiedBy>Billie Paquette</cp:lastModifiedBy>
  <cp:revision>2</cp:revision>
  <cp:lastPrinted>2022-07-29T20:51:00Z</cp:lastPrinted>
  <dcterms:created xsi:type="dcterms:W3CDTF">2023-01-25T17:34:00Z</dcterms:created>
  <dcterms:modified xsi:type="dcterms:W3CDTF">2023-01-25T17:34:00Z</dcterms:modified>
</cp:coreProperties>
</file>